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9D91C0" w14:textId="77777777" w:rsidR="00522BB3" w:rsidRPr="00BE3321" w:rsidRDefault="00522BB3" w:rsidP="003F036A">
      <w:pPr>
        <w:pStyle w:val="Title"/>
        <w:rPr>
          <w:rFonts w:ascii="Gisha" w:hAnsi="Gisha" w:cs="Gisha"/>
          <w:sz w:val="24"/>
          <w:szCs w:val="24"/>
        </w:rPr>
      </w:pPr>
    </w:p>
    <w:p w14:paraId="22ED7341" w14:textId="77777777" w:rsidR="00A3446F" w:rsidRPr="00BE3321" w:rsidRDefault="00A3446F" w:rsidP="003F036A">
      <w:pPr>
        <w:pStyle w:val="Title"/>
        <w:rPr>
          <w:rFonts w:ascii="Gisha" w:hAnsi="Gisha" w:cs="Gisha"/>
          <w:sz w:val="24"/>
          <w:szCs w:val="24"/>
        </w:rPr>
      </w:pPr>
    </w:p>
    <w:p w14:paraId="0A6B4BCC" w14:textId="77777777" w:rsidR="00522BB3" w:rsidRPr="00BE3321" w:rsidRDefault="00522BB3" w:rsidP="003F036A">
      <w:pPr>
        <w:pStyle w:val="Title"/>
        <w:rPr>
          <w:rFonts w:ascii="Gisha" w:hAnsi="Gisha" w:cs="Gisha"/>
          <w:sz w:val="24"/>
          <w:szCs w:val="24"/>
        </w:rPr>
      </w:pPr>
    </w:p>
    <w:p w14:paraId="51479A04" w14:textId="77777777" w:rsidR="00522BB3" w:rsidRPr="00BE3321" w:rsidRDefault="00522BB3" w:rsidP="003F036A">
      <w:pPr>
        <w:pStyle w:val="Title"/>
        <w:rPr>
          <w:rFonts w:ascii="Gisha" w:hAnsi="Gisha" w:cs="Gisha"/>
          <w:sz w:val="24"/>
          <w:szCs w:val="24"/>
        </w:rPr>
      </w:pPr>
    </w:p>
    <w:p w14:paraId="42EC5B2D" w14:textId="77777777" w:rsidR="00522BB3" w:rsidRPr="00BE3321" w:rsidRDefault="00522BB3" w:rsidP="003F036A">
      <w:pPr>
        <w:pStyle w:val="Title"/>
        <w:rPr>
          <w:rFonts w:ascii="Gisha" w:hAnsi="Gisha" w:cs="Gisha"/>
          <w:sz w:val="24"/>
          <w:szCs w:val="24"/>
        </w:rPr>
      </w:pPr>
    </w:p>
    <w:p w14:paraId="0072B162" w14:textId="77777777" w:rsidR="00522BB3" w:rsidRPr="00BE3321" w:rsidRDefault="00522BB3" w:rsidP="003F036A">
      <w:pPr>
        <w:pStyle w:val="Title"/>
        <w:rPr>
          <w:rFonts w:ascii="Gisha" w:hAnsi="Gisha" w:cs="Gisha"/>
          <w:sz w:val="24"/>
          <w:szCs w:val="24"/>
        </w:rPr>
      </w:pPr>
    </w:p>
    <w:p w14:paraId="4B0B9C85" w14:textId="77777777" w:rsidR="00522BB3" w:rsidRPr="00BE3321" w:rsidRDefault="00522BB3" w:rsidP="003F036A">
      <w:pPr>
        <w:pStyle w:val="Title"/>
        <w:rPr>
          <w:rFonts w:ascii="Gisha" w:hAnsi="Gisha" w:cs="Gisha"/>
          <w:sz w:val="24"/>
          <w:szCs w:val="24"/>
        </w:rPr>
      </w:pPr>
    </w:p>
    <w:p w14:paraId="178082B2" w14:textId="77777777" w:rsidR="00522BB3" w:rsidRPr="00BE3321" w:rsidRDefault="00522BB3" w:rsidP="003F036A">
      <w:pPr>
        <w:pStyle w:val="Title"/>
        <w:rPr>
          <w:rFonts w:ascii="Gisha" w:hAnsi="Gisha" w:cs="Gisha"/>
          <w:sz w:val="24"/>
          <w:szCs w:val="24"/>
        </w:rPr>
      </w:pPr>
    </w:p>
    <w:p w14:paraId="3822A694" w14:textId="77777777" w:rsidR="00522BB3" w:rsidRPr="00BE3321" w:rsidRDefault="00522BB3" w:rsidP="003F036A">
      <w:pPr>
        <w:pStyle w:val="Title"/>
        <w:rPr>
          <w:rFonts w:ascii="Gisha" w:hAnsi="Gisha" w:cs="Gisha"/>
          <w:sz w:val="24"/>
          <w:szCs w:val="24"/>
        </w:rPr>
      </w:pPr>
    </w:p>
    <w:p w14:paraId="245D5349" w14:textId="77777777" w:rsidR="00522BB3" w:rsidRPr="00BE3321" w:rsidRDefault="00522BB3" w:rsidP="003F036A">
      <w:pPr>
        <w:pStyle w:val="Title"/>
        <w:rPr>
          <w:rFonts w:ascii="Gisha" w:hAnsi="Gisha" w:cs="Gisha"/>
          <w:sz w:val="24"/>
          <w:szCs w:val="24"/>
        </w:rPr>
      </w:pPr>
    </w:p>
    <w:p w14:paraId="2B50D0FE" w14:textId="77777777" w:rsidR="00522BB3" w:rsidRPr="00BE3321" w:rsidRDefault="00522BB3" w:rsidP="003F036A">
      <w:pPr>
        <w:pStyle w:val="Title"/>
        <w:rPr>
          <w:rFonts w:ascii="Gisha" w:hAnsi="Gisha" w:cs="Gisha"/>
          <w:sz w:val="24"/>
          <w:szCs w:val="24"/>
        </w:rPr>
      </w:pPr>
    </w:p>
    <w:p w14:paraId="566E5FF6" w14:textId="77777777" w:rsidR="00522BB3" w:rsidRPr="00BE3321" w:rsidRDefault="00522BB3" w:rsidP="003F036A">
      <w:pPr>
        <w:pStyle w:val="Title"/>
        <w:rPr>
          <w:rFonts w:ascii="Gisha" w:hAnsi="Gisha" w:cs="Gisha"/>
          <w:sz w:val="24"/>
          <w:szCs w:val="24"/>
        </w:rPr>
      </w:pPr>
    </w:p>
    <w:p w14:paraId="63644957" w14:textId="77777777" w:rsidR="00522BB3" w:rsidRPr="00BE3321" w:rsidRDefault="00522BB3" w:rsidP="003F036A">
      <w:pPr>
        <w:pStyle w:val="Title"/>
        <w:rPr>
          <w:rFonts w:ascii="Gisha" w:hAnsi="Gisha" w:cs="Gisha"/>
          <w:sz w:val="24"/>
          <w:szCs w:val="24"/>
        </w:rPr>
      </w:pPr>
    </w:p>
    <w:p w14:paraId="195E7ACE" w14:textId="77777777" w:rsidR="00522BB3" w:rsidRPr="00BE3321" w:rsidRDefault="00522BB3" w:rsidP="003F036A">
      <w:pPr>
        <w:pStyle w:val="Title"/>
        <w:rPr>
          <w:rFonts w:ascii="Gisha" w:hAnsi="Gisha" w:cs="Gisha"/>
          <w:sz w:val="24"/>
          <w:szCs w:val="24"/>
        </w:rPr>
      </w:pPr>
    </w:p>
    <w:p w14:paraId="5899EF66" w14:textId="77777777" w:rsidR="00522BB3" w:rsidRPr="00BE3321" w:rsidRDefault="00522BB3" w:rsidP="003F036A">
      <w:pPr>
        <w:pStyle w:val="Title"/>
        <w:rPr>
          <w:rFonts w:ascii="Gisha" w:hAnsi="Gisha" w:cs="Gisha"/>
          <w:sz w:val="24"/>
          <w:szCs w:val="24"/>
        </w:rPr>
      </w:pPr>
    </w:p>
    <w:p w14:paraId="24820F99" w14:textId="77777777" w:rsidR="00494484" w:rsidRPr="004E431F" w:rsidRDefault="00BD0FD2" w:rsidP="00BE3321">
      <w:pPr>
        <w:pStyle w:val="Title"/>
        <w:rPr>
          <w:rFonts w:ascii="Gisha" w:hAnsi="Gisha" w:cs="Gisha"/>
          <w:sz w:val="52"/>
          <w:szCs w:val="52"/>
        </w:rPr>
      </w:pPr>
      <w:r w:rsidRPr="004E431F">
        <w:rPr>
          <w:rFonts w:ascii="Gisha" w:hAnsi="Gisha" w:cs="Gisha" w:hint="cs"/>
          <w:sz w:val="52"/>
          <w:szCs w:val="52"/>
        </w:rPr>
        <w:t>M&amp;A and Corporate Restructuring</w:t>
      </w:r>
    </w:p>
    <w:p w14:paraId="2C9D1782" w14:textId="77777777" w:rsidR="00522BB3" w:rsidRDefault="00522BB3" w:rsidP="003F036A">
      <w:pPr>
        <w:pStyle w:val="Title"/>
        <w:rPr>
          <w:rFonts w:ascii="Gisha" w:hAnsi="Gisha" w:cs="Gisha"/>
          <w:sz w:val="52"/>
          <w:szCs w:val="52"/>
        </w:rPr>
      </w:pPr>
    </w:p>
    <w:p w14:paraId="219B8F2D" w14:textId="77777777" w:rsidR="00BE3321" w:rsidRPr="00BE3321" w:rsidRDefault="00BE3321" w:rsidP="003F036A">
      <w:pPr>
        <w:pStyle w:val="Title"/>
        <w:rPr>
          <w:rFonts w:ascii="Gisha" w:hAnsi="Gisha" w:cs="Gisha"/>
          <w:sz w:val="40"/>
          <w:szCs w:val="40"/>
        </w:rPr>
      </w:pPr>
      <w:r w:rsidRPr="00BE3321">
        <w:rPr>
          <w:rFonts w:ascii="Gisha" w:hAnsi="Gisha" w:cs="Gisha"/>
          <w:sz w:val="40"/>
          <w:szCs w:val="40"/>
        </w:rPr>
        <w:t>Learning Problems</w:t>
      </w:r>
    </w:p>
    <w:p w14:paraId="67D0669F" w14:textId="77777777" w:rsidR="00BE3321" w:rsidRDefault="00BE3321" w:rsidP="003F036A">
      <w:pPr>
        <w:pStyle w:val="Title"/>
        <w:rPr>
          <w:rFonts w:ascii="Gisha" w:hAnsi="Gisha" w:cs="Gisha"/>
          <w:sz w:val="40"/>
          <w:szCs w:val="40"/>
        </w:rPr>
      </w:pPr>
    </w:p>
    <w:p w14:paraId="40FDC138" w14:textId="77777777" w:rsidR="00522BB3" w:rsidRPr="00BE3321" w:rsidRDefault="003E5CBD" w:rsidP="003F036A">
      <w:pPr>
        <w:pStyle w:val="Title"/>
        <w:rPr>
          <w:rFonts w:ascii="Gisha" w:hAnsi="Gisha" w:cs="Gisha"/>
          <w:sz w:val="40"/>
          <w:szCs w:val="40"/>
        </w:rPr>
      </w:pPr>
      <w:r w:rsidRPr="00BE3321">
        <w:rPr>
          <w:rFonts w:ascii="Gisha" w:hAnsi="Gisha" w:cs="Gisha" w:hint="cs"/>
          <w:sz w:val="40"/>
          <w:szCs w:val="40"/>
        </w:rPr>
        <w:t>Answer Keys</w:t>
      </w:r>
    </w:p>
    <w:p w14:paraId="61EA6AEA" w14:textId="77777777" w:rsidR="007A363D" w:rsidRPr="00BE3321" w:rsidRDefault="007A363D" w:rsidP="003F036A">
      <w:pPr>
        <w:pStyle w:val="Subtitle"/>
        <w:rPr>
          <w:rFonts w:ascii="Gisha" w:hAnsi="Gisha" w:cs="Gisha"/>
          <w:sz w:val="24"/>
          <w:szCs w:val="24"/>
        </w:rPr>
      </w:pPr>
    </w:p>
    <w:p w14:paraId="79149096" w14:textId="77777777" w:rsidR="00CB79BC" w:rsidRPr="00BE3321" w:rsidRDefault="00CB79BC" w:rsidP="003F036A">
      <w:pPr>
        <w:pStyle w:val="Subtitle"/>
        <w:rPr>
          <w:rFonts w:ascii="Gisha" w:hAnsi="Gisha" w:cs="Gisha"/>
          <w:sz w:val="28"/>
          <w:szCs w:val="28"/>
        </w:rPr>
      </w:pPr>
    </w:p>
    <w:p w14:paraId="24FBB4D1" w14:textId="77777777" w:rsidR="00CB79BC" w:rsidRPr="00BE3321" w:rsidRDefault="00CB79BC" w:rsidP="003F036A">
      <w:pPr>
        <w:pStyle w:val="Subtitle"/>
        <w:rPr>
          <w:rFonts w:ascii="Gisha" w:hAnsi="Gisha" w:cs="Gisha"/>
          <w:sz w:val="28"/>
          <w:szCs w:val="28"/>
        </w:rPr>
      </w:pPr>
    </w:p>
    <w:p w14:paraId="6754862C" w14:textId="77777777" w:rsidR="00CB79BC" w:rsidRPr="00BE3321" w:rsidRDefault="00CB79BC" w:rsidP="003F036A">
      <w:pPr>
        <w:pStyle w:val="Subtitle"/>
        <w:rPr>
          <w:rFonts w:ascii="Gisha" w:hAnsi="Gisha" w:cs="Gisha"/>
          <w:sz w:val="28"/>
          <w:szCs w:val="28"/>
        </w:rPr>
      </w:pPr>
    </w:p>
    <w:p w14:paraId="30AC346E" w14:textId="77777777" w:rsidR="00CB79BC" w:rsidRPr="00BE3321" w:rsidRDefault="00CB79BC" w:rsidP="003F036A">
      <w:pPr>
        <w:pStyle w:val="Subtitle"/>
        <w:rPr>
          <w:rFonts w:ascii="Gisha" w:hAnsi="Gisha" w:cs="Gisha"/>
          <w:sz w:val="28"/>
          <w:szCs w:val="28"/>
        </w:rPr>
      </w:pPr>
    </w:p>
    <w:p w14:paraId="59642FC2" w14:textId="77777777" w:rsidR="00A84E2F" w:rsidRPr="00A84E2F" w:rsidRDefault="003E5CBD" w:rsidP="003E5CBD">
      <w:pPr>
        <w:rPr>
          <w:rFonts w:ascii="Gisha" w:hAnsi="Gisha" w:cs="Gisha"/>
          <w:b/>
          <w:sz w:val="28"/>
          <w:szCs w:val="28"/>
        </w:rPr>
      </w:pPr>
      <w:r w:rsidRPr="00BE3321">
        <w:rPr>
          <w:rFonts w:ascii="Gisha" w:hAnsi="Gisha" w:cs="Gisha" w:hint="cs"/>
          <w:sz w:val="28"/>
          <w:szCs w:val="28"/>
        </w:rPr>
        <w:br w:type="page"/>
      </w:r>
      <w:r w:rsidR="00A84E2F" w:rsidRPr="00A84E2F">
        <w:rPr>
          <w:rFonts w:ascii="Gisha" w:hAnsi="Gisha" w:cs="Gisha" w:hint="cs"/>
          <w:b/>
          <w:sz w:val="28"/>
          <w:szCs w:val="28"/>
        </w:rPr>
        <w:lastRenderedPageBreak/>
        <w:t xml:space="preserve">Problem:  </w:t>
      </w:r>
      <w:r w:rsidR="00A84E2F" w:rsidRPr="00A84E2F">
        <w:rPr>
          <w:rFonts w:ascii="Gisha" w:hAnsi="Gisha" w:cs="Gisha"/>
          <w:b/>
          <w:sz w:val="28"/>
          <w:szCs w:val="28"/>
        </w:rPr>
        <w:t xml:space="preserve">Identifying </w:t>
      </w:r>
      <w:r w:rsidR="00A84E2F" w:rsidRPr="00A84E2F">
        <w:rPr>
          <w:rFonts w:ascii="Gisha" w:hAnsi="Gisha" w:cs="Gisha" w:hint="cs"/>
          <w:b/>
          <w:sz w:val="28"/>
          <w:szCs w:val="28"/>
        </w:rPr>
        <w:t xml:space="preserve">Take-over Defenses </w:t>
      </w:r>
    </w:p>
    <w:p w14:paraId="73891079" w14:textId="77777777" w:rsidR="00A84E2F" w:rsidRPr="001D00A7" w:rsidRDefault="00A84E2F" w:rsidP="00A84E2F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6C49DA7B" w14:textId="77777777" w:rsidR="00A84E2F" w:rsidRDefault="00A84E2F" w:rsidP="00A84E2F">
      <w:pPr>
        <w:pStyle w:val="Subtitle"/>
        <w:numPr>
          <w:ilvl w:val="0"/>
          <w:numId w:val="38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EB22B1">
        <w:rPr>
          <w:rFonts w:ascii="Gisha" w:hAnsi="Gisha" w:cs="Gisha"/>
          <w:b w:val="0"/>
          <w:sz w:val="24"/>
          <w:szCs w:val="24"/>
        </w:rPr>
        <w:t>E</w:t>
      </w:r>
      <w:r>
        <w:rPr>
          <w:rFonts w:ascii="Gisha" w:hAnsi="Gisha" w:cs="Gisha"/>
          <w:b w:val="0"/>
          <w:sz w:val="24"/>
          <w:szCs w:val="24"/>
        </w:rPr>
        <w:t>mployee stock ownership plan</w:t>
      </w:r>
    </w:p>
    <w:p w14:paraId="684F8982" w14:textId="77777777" w:rsidR="009861EF" w:rsidRPr="00EB22B1" w:rsidRDefault="009861EF" w:rsidP="009861EF">
      <w:pPr>
        <w:pStyle w:val="Subtitle"/>
        <w:ind w:left="540"/>
        <w:rPr>
          <w:rFonts w:ascii="Gisha" w:hAnsi="Gisha" w:cs="Gisha"/>
          <w:b w:val="0"/>
          <w:sz w:val="24"/>
          <w:szCs w:val="24"/>
        </w:rPr>
      </w:pPr>
    </w:p>
    <w:p w14:paraId="4E5B1E90" w14:textId="77777777" w:rsidR="00A84E2F" w:rsidRDefault="00A84E2F" w:rsidP="00A84E2F">
      <w:pPr>
        <w:pStyle w:val="Subtitle"/>
        <w:numPr>
          <w:ilvl w:val="0"/>
          <w:numId w:val="38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EB22B1">
        <w:rPr>
          <w:rFonts w:ascii="Gisha" w:hAnsi="Gisha" w:cs="Gisha"/>
          <w:b w:val="0"/>
          <w:sz w:val="24"/>
          <w:szCs w:val="24"/>
        </w:rPr>
        <w:t>White knight or white squire</w:t>
      </w:r>
    </w:p>
    <w:p w14:paraId="18B04817" w14:textId="77777777" w:rsidR="009861EF" w:rsidRPr="00EB22B1" w:rsidRDefault="009861EF" w:rsidP="009861EF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3DCA62A9" w14:textId="77777777" w:rsidR="00A84E2F" w:rsidRDefault="00A84E2F" w:rsidP="00A84E2F">
      <w:pPr>
        <w:pStyle w:val="Subtitle"/>
        <w:numPr>
          <w:ilvl w:val="0"/>
          <w:numId w:val="38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EB22B1">
        <w:rPr>
          <w:rFonts w:ascii="Gisha" w:hAnsi="Gisha" w:cs="Gisha"/>
          <w:b w:val="0"/>
          <w:sz w:val="24"/>
          <w:szCs w:val="24"/>
        </w:rPr>
        <w:t xml:space="preserve">Poison put </w:t>
      </w:r>
    </w:p>
    <w:p w14:paraId="1837D21A" w14:textId="77777777" w:rsidR="009861EF" w:rsidRPr="00EB22B1" w:rsidRDefault="009861EF" w:rsidP="009861EF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3083E7B8" w14:textId="77777777" w:rsidR="009861EF" w:rsidRDefault="00A84E2F" w:rsidP="009861EF">
      <w:pPr>
        <w:pStyle w:val="Subtitle"/>
        <w:numPr>
          <w:ilvl w:val="0"/>
          <w:numId w:val="38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EB22B1">
        <w:rPr>
          <w:rFonts w:ascii="Gisha" w:hAnsi="Gisha" w:cs="Gisha"/>
          <w:b w:val="0"/>
          <w:sz w:val="24"/>
          <w:szCs w:val="24"/>
        </w:rPr>
        <w:t>Reverse take-over or Pac-Man defense</w:t>
      </w:r>
    </w:p>
    <w:p w14:paraId="4F5D4121" w14:textId="77777777" w:rsidR="009861EF" w:rsidRPr="009861EF" w:rsidRDefault="009861EF" w:rsidP="009861EF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47986D2C" w14:textId="77777777" w:rsidR="00A84E2F" w:rsidRDefault="00A84E2F" w:rsidP="00A84E2F">
      <w:pPr>
        <w:pStyle w:val="Subtitle"/>
        <w:numPr>
          <w:ilvl w:val="0"/>
          <w:numId w:val="38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EB22B1">
        <w:rPr>
          <w:rFonts w:ascii="Gisha" w:hAnsi="Gisha" w:cs="Gisha"/>
          <w:b w:val="0"/>
          <w:sz w:val="24"/>
          <w:szCs w:val="24"/>
        </w:rPr>
        <w:t>Nationalist or security concerns</w:t>
      </w:r>
    </w:p>
    <w:p w14:paraId="3DA11730" w14:textId="77777777" w:rsidR="009861EF" w:rsidRPr="00EB22B1" w:rsidRDefault="009861EF" w:rsidP="009861EF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68035CFC" w14:textId="77777777" w:rsidR="00A84E2F" w:rsidRDefault="00A84E2F" w:rsidP="00A84E2F">
      <w:pPr>
        <w:pStyle w:val="Subtitle"/>
        <w:numPr>
          <w:ilvl w:val="0"/>
          <w:numId w:val="38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EB22B1">
        <w:rPr>
          <w:rFonts w:ascii="Gisha" w:hAnsi="Gisha" w:cs="Gisha"/>
          <w:b w:val="0"/>
          <w:sz w:val="24"/>
          <w:szCs w:val="24"/>
        </w:rPr>
        <w:t>Anti-take-over amendment or shark repellant with s</w:t>
      </w:r>
      <w:r w:rsidRPr="00EB22B1">
        <w:rPr>
          <w:rFonts w:ascii="Gisha" w:hAnsi="Gisha" w:cs="Gisha" w:hint="cs"/>
          <w:b w:val="0"/>
          <w:sz w:val="24"/>
          <w:szCs w:val="24"/>
        </w:rPr>
        <w:t>upermajority voting</w:t>
      </w:r>
    </w:p>
    <w:p w14:paraId="64131380" w14:textId="77777777" w:rsidR="009861EF" w:rsidRPr="00EB22B1" w:rsidRDefault="009861EF" w:rsidP="009861EF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4ADFFB2D" w14:textId="77777777" w:rsidR="00A84E2F" w:rsidRDefault="00A84E2F" w:rsidP="00A84E2F">
      <w:pPr>
        <w:pStyle w:val="Subtitle"/>
        <w:numPr>
          <w:ilvl w:val="0"/>
          <w:numId w:val="38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EB22B1">
        <w:rPr>
          <w:rFonts w:ascii="Gisha" w:hAnsi="Gisha" w:cs="Gisha"/>
          <w:b w:val="0"/>
          <w:sz w:val="24"/>
          <w:szCs w:val="24"/>
        </w:rPr>
        <w:t>Anti-take-over amendment or s</w:t>
      </w:r>
      <w:r w:rsidRPr="00EB22B1">
        <w:rPr>
          <w:rFonts w:ascii="Gisha" w:hAnsi="Gisha" w:cs="Gisha" w:hint="cs"/>
          <w:b w:val="0"/>
          <w:sz w:val="24"/>
          <w:szCs w:val="24"/>
        </w:rPr>
        <w:t xml:space="preserve">hark repellant </w:t>
      </w:r>
      <w:r w:rsidRPr="00EB22B1">
        <w:rPr>
          <w:rFonts w:ascii="Gisha" w:hAnsi="Gisha" w:cs="Gisha"/>
          <w:b w:val="0"/>
          <w:sz w:val="24"/>
          <w:szCs w:val="24"/>
        </w:rPr>
        <w:t>with a f</w:t>
      </w:r>
      <w:r w:rsidRPr="00EB22B1">
        <w:rPr>
          <w:rFonts w:ascii="Gisha" w:hAnsi="Gisha" w:cs="Gisha" w:hint="cs"/>
          <w:b w:val="0"/>
          <w:sz w:val="24"/>
          <w:szCs w:val="24"/>
        </w:rPr>
        <w:t>air price amendment</w:t>
      </w:r>
    </w:p>
    <w:p w14:paraId="0DB3D9D9" w14:textId="77777777" w:rsidR="009861EF" w:rsidRPr="00EB22B1" w:rsidRDefault="009861EF" w:rsidP="009861EF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47B90DE8" w14:textId="77777777" w:rsidR="00A84E2F" w:rsidRDefault="00A84E2F" w:rsidP="00A84E2F">
      <w:pPr>
        <w:pStyle w:val="Subtitle"/>
        <w:numPr>
          <w:ilvl w:val="0"/>
          <w:numId w:val="38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EB22B1">
        <w:rPr>
          <w:rFonts w:ascii="Gisha" w:hAnsi="Gisha" w:cs="Gisha"/>
          <w:b w:val="0"/>
          <w:sz w:val="24"/>
          <w:szCs w:val="24"/>
        </w:rPr>
        <w:t>Standstill agreement – Greenmail</w:t>
      </w:r>
    </w:p>
    <w:p w14:paraId="21576057" w14:textId="77777777" w:rsidR="009861EF" w:rsidRPr="00EB22B1" w:rsidRDefault="009861EF" w:rsidP="009861EF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3017A207" w14:textId="1E3AF3AD" w:rsidR="00A84E2F" w:rsidRDefault="00A84E2F" w:rsidP="00A84E2F">
      <w:pPr>
        <w:pStyle w:val="Subtitle"/>
        <w:numPr>
          <w:ilvl w:val="0"/>
          <w:numId w:val="38"/>
        </w:numPr>
        <w:tabs>
          <w:tab w:val="left" w:pos="540"/>
        </w:tabs>
        <w:ind w:left="540" w:hanging="540"/>
        <w:rPr>
          <w:rFonts w:ascii="Gisha" w:hAnsi="Gisha" w:cs="Gisha"/>
          <w:b w:val="0"/>
          <w:sz w:val="24"/>
          <w:szCs w:val="24"/>
        </w:rPr>
      </w:pPr>
      <w:r w:rsidRPr="00EB22B1">
        <w:rPr>
          <w:rFonts w:ascii="Gisha" w:hAnsi="Gisha" w:cs="Gisha"/>
          <w:b w:val="0"/>
          <w:sz w:val="24"/>
          <w:szCs w:val="24"/>
        </w:rPr>
        <w:t>Selling the crown jewels or</w:t>
      </w:r>
      <w:r w:rsidR="00E511D4">
        <w:rPr>
          <w:rFonts w:ascii="Gisha" w:hAnsi="Gisha" w:cs="Gisha"/>
          <w:b w:val="0"/>
          <w:sz w:val="24"/>
          <w:szCs w:val="24"/>
        </w:rPr>
        <w:t xml:space="preserve"> </w:t>
      </w:r>
      <w:r w:rsidRPr="00EB22B1">
        <w:rPr>
          <w:rFonts w:ascii="Gisha" w:hAnsi="Gisha" w:cs="Gisha"/>
          <w:b w:val="0"/>
          <w:sz w:val="24"/>
          <w:szCs w:val="24"/>
        </w:rPr>
        <w:t>scorched earth policy</w:t>
      </w:r>
    </w:p>
    <w:p w14:paraId="15AFB7C5" w14:textId="77777777" w:rsidR="009861EF" w:rsidRPr="00EB22B1" w:rsidRDefault="009861EF" w:rsidP="009861EF">
      <w:pPr>
        <w:pStyle w:val="Subtitle"/>
        <w:tabs>
          <w:tab w:val="left" w:pos="540"/>
        </w:tabs>
        <w:rPr>
          <w:rFonts w:ascii="Gisha" w:hAnsi="Gisha" w:cs="Gisha"/>
          <w:b w:val="0"/>
          <w:sz w:val="24"/>
          <w:szCs w:val="24"/>
        </w:rPr>
      </w:pPr>
    </w:p>
    <w:p w14:paraId="1129B026" w14:textId="77777777" w:rsidR="00A84E2F" w:rsidRDefault="00A84E2F" w:rsidP="00A84E2F">
      <w:pPr>
        <w:pStyle w:val="Subtitle"/>
        <w:numPr>
          <w:ilvl w:val="0"/>
          <w:numId w:val="38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>
        <w:rPr>
          <w:rFonts w:ascii="Gisha" w:hAnsi="Gisha" w:cs="Gisha"/>
          <w:b w:val="0"/>
          <w:sz w:val="24"/>
          <w:szCs w:val="24"/>
        </w:rPr>
        <w:t>Flip-in p</w:t>
      </w:r>
      <w:r w:rsidRPr="00EB22B1">
        <w:rPr>
          <w:rFonts w:ascii="Gisha" w:hAnsi="Gisha" w:cs="Gisha"/>
          <w:b w:val="0"/>
          <w:sz w:val="24"/>
          <w:szCs w:val="24"/>
        </w:rPr>
        <w:t>oison</w:t>
      </w:r>
      <w:r>
        <w:rPr>
          <w:rFonts w:ascii="Gisha" w:hAnsi="Gisha" w:cs="Gisha"/>
          <w:b w:val="0"/>
          <w:sz w:val="24"/>
          <w:szCs w:val="24"/>
        </w:rPr>
        <w:t xml:space="preserve"> pill</w:t>
      </w:r>
      <w:r w:rsidRPr="00EB22B1">
        <w:rPr>
          <w:rFonts w:ascii="Gisha" w:hAnsi="Gisha" w:cs="Gisha"/>
          <w:b w:val="0"/>
          <w:sz w:val="24"/>
          <w:szCs w:val="24"/>
        </w:rPr>
        <w:t xml:space="preserve"> with </w:t>
      </w:r>
      <w:r>
        <w:rPr>
          <w:rFonts w:ascii="Gisha" w:hAnsi="Gisha" w:cs="Gisha"/>
          <w:b w:val="0"/>
          <w:sz w:val="24"/>
          <w:szCs w:val="24"/>
        </w:rPr>
        <w:t xml:space="preserve">a </w:t>
      </w:r>
      <w:r w:rsidRPr="00EB22B1">
        <w:rPr>
          <w:rFonts w:ascii="Gisha" w:hAnsi="Gisha" w:cs="Gisha"/>
          <w:b w:val="0"/>
          <w:sz w:val="24"/>
          <w:szCs w:val="24"/>
        </w:rPr>
        <w:t>dead-hand provision</w:t>
      </w:r>
    </w:p>
    <w:p w14:paraId="07576266" w14:textId="77777777" w:rsidR="009861EF" w:rsidRPr="00EB22B1" w:rsidRDefault="009861EF" w:rsidP="009861EF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3E668632" w14:textId="77777777" w:rsidR="00A84E2F" w:rsidRDefault="00A84E2F" w:rsidP="00A84E2F">
      <w:pPr>
        <w:pStyle w:val="Subtitle"/>
        <w:numPr>
          <w:ilvl w:val="0"/>
          <w:numId w:val="38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EB22B1">
        <w:rPr>
          <w:rFonts w:ascii="Gisha" w:hAnsi="Gisha" w:cs="Gisha"/>
          <w:b w:val="0"/>
          <w:sz w:val="24"/>
          <w:szCs w:val="24"/>
        </w:rPr>
        <w:t>Golden and silver parachute</w:t>
      </w:r>
    </w:p>
    <w:p w14:paraId="7E370D45" w14:textId="77777777" w:rsidR="009861EF" w:rsidRPr="00EB22B1" w:rsidRDefault="009861EF" w:rsidP="009861EF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2104F97E" w14:textId="77777777" w:rsidR="00A84E2F" w:rsidRDefault="00A84E2F" w:rsidP="00A84E2F">
      <w:pPr>
        <w:pStyle w:val="Subtitle"/>
        <w:numPr>
          <w:ilvl w:val="0"/>
          <w:numId w:val="38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EB22B1">
        <w:rPr>
          <w:rFonts w:ascii="Gisha" w:hAnsi="Gisha" w:cs="Gisha"/>
          <w:b w:val="0"/>
          <w:sz w:val="24"/>
          <w:szCs w:val="24"/>
        </w:rPr>
        <w:t>Anti-take-over amendment or shark repellant with staggered director elections</w:t>
      </w:r>
    </w:p>
    <w:p w14:paraId="56E42021" w14:textId="77777777" w:rsidR="009861EF" w:rsidRPr="00EB22B1" w:rsidRDefault="009861EF" w:rsidP="009861EF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08B1652A" w14:textId="77777777" w:rsidR="00A84E2F" w:rsidRDefault="00A84E2F" w:rsidP="00A84E2F">
      <w:pPr>
        <w:pStyle w:val="Subtitle"/>
        <w:numPr>
          <w:ilvl w:val="0"/>
          <w:numId w:val="38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EB22B1">
        <w:rPr>
          <w:rFonts w:ascii="Gisha" w:hAnsi="Gisha" w:cs="Gisha"/>
          <w:b w:val="0"/>
          <w:sz w:val="24"/>
          <w:szCs w:val="24"/>
        </w:rPr>
        <w:t>Dual-class shares</w:t>
      </w:r>
    </w:p>
    <w:p w14:paraId="1882A133" w14:textId="77777777" w:rsidR="009861EF" w:rsidRPr="00EB22B1" w:rsidRDefault="009861EF" w:rsidP="009861EF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666EEA0E" w14:textId="77777777" w:rsidR="00A84E2F" w:rsidRDefault="00A84E2F" w:rsidP="00A84E2F">
      <w:pPr>
        <w:pStyle w:val="Subtitle"/>
        <w:numPr>
          <w:ilvl w:val="0"/>
          <w:numId w:val="38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EB22B1">
        <w:rPr>
          <w:rFonts w:ascii="Gisha" w:hAnsi="Gisha" w:cs="Gisha"/>
          <w:b w:val="0"/>
          <w:sz w:val="24"/>
          <w:szCs w:val="24"/>
        </w:rPr>
        <w:t>Just say no</w:t>
      </w:r>
    </w:p>
    <w:p w14:paraId="481614B2" w14:textId="77777777" w:rsidR="009861EF" w:rsidRPr="00EB22B1" w:rsidRDefault="009861EF" w:rsidP="009861EF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1224C2F0" w14:textId="77777777" w:rsidR="00A84E2F" w:rsidRDefault="00A84E2F" w:rsidP="00A84E2F">
      <w:pPr>
        <w:pStyle w:val="Subtitle"/>
        <w:numPr>
          <w:ilvl w:val="0"/>
          <w:numId w:val="38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EB22B1">
        <w:rPr>
          <w:rFonts w:ascii="Gisha" w:hAnsi="Gisha" w:cs="Gisha" w:hint="cs"/>
          <w:b w:val="0"/>
          <w:sz w:val="24"/>
          <w:szCs w:val="24"/>
        </w:rPr>
        <w:t>Poison pill – flip-out</w:t>
      </w:r>
    </w:p>
    <w:p w14:paraId="27573599" w14:textId="77777777" w:rsidR="009861EF" w:rsidRPr="00EB22B1" w:rsidRDefault="009861EF" w:rsidP="009861EF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57B00233" w14:textId="77777777" w:rsidR="00A84E2F" w:rsidRDefault="00A84E2F" w:rsidP="00A84E2F">
      <w:pPr>
        <w:pStyle w:val="Subtitle"/>
        <w:numPr>
          <w:ilvl w:val="0"/>
          <w:numId w:val="38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EB22B1">
        <w:rPr>
          <w:rFonts w:ascii="Gisha" w:hAnsi="Gisha" w:cs="Gisha" w:hint="cs"/>
          <w:b w:val="0"/>
          <w:sz w:val="24"/>
          <w:szCs w:val="24"/>
        </w:rPr>
        <w:t>Fat man strategy</w:t>
      </w:r>
    </w:p>
    <w:p w14:paraId="165153A5" w14:textId="77777777" w:rsidR="009861EF" w:rsidRPr="00EB22B1" w:rsidRDefault="009861EF" w:rsidP="009861EF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490290BF" w14:textId="77777777" w:rsidR="00A84E2F" w:rsidRDefault="00A84E2F" w:rsidP="00A84E2F">
      <w:pPr>
        <w:pStyle w:val="Subtitle"/>
        <w:numPr>
          <w:ilvl w:val="0"/>
          <w:numId w:val="38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EB22B1">
        <w:rPr>
          <w:rFonts w:ascii="Gisha" w:hAnsi="Gisha" w:cs="Gisha"/>
          <w:b w:val="0"/>
          <w:sz w:val="24"/>
          <w:szCs w:val="24"/>
        </w:rPr>
        <w:t>M</w:t>
      </w:r>
      <w:r>
        <w:rPr>
          <w:rFonts w:ascii="Gisha" w:hAnsi="Gisha" w:cs="Gisha"/>
          <w:b w:val="0"/>
          <w:sz w:val="24"/>
          <w:szCs w:val="24"/>
        </w:rPr>
        <w:t>anagement buyout</w:t>
      </w:r>
    </w:p>
    <w:p w14:paraId="0277C4E2" w14:textId="77777777" w:rsidR="009861EF" w:rsidRPr="00EB22B1" w:rsidRDefault="009861EF" w:rsidP="009861EF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47C8CF3E" w14:textId="77777777" w:rsidR="00A84E2F" w:rsidRPr="00A84E2F" w:rsidRDefault="00A84E2F" w:rsidP="00A84E2F">
      <w:pPr>
        <w:pStyle w:val="Subtitle"/>
        <w:numPr>
          <w:ilvl w:val="0"/>
          <w:numId w:val="38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EB22B1">
        <w:rPr>
          <w:rFonts w:ascii="Gisha" w:hAnsi="Gisha" w:cs="Gisha"/>
          <w:b w:val="0"/>
          <w:sz w:val="24"/>
          <w:szCs w:val="24"/>
        </w:rPr>
        <w:t>Anti-trust concerns</w:t>
      </w:r>
    </w:p>
    <w:p w14:paraId="7DC35FC1" w14:textId="77777777" w:rsidR="00A84E2F" w:rsidRDefault="00A84E2F">
      <w:pPr>
        <w:rPr>
          <w:rFonts w:ascii="Gisha" w:hAnsi="Gisha" w:cs="Gisha"/>
          <w:b/>
          <w:sz w:val="28"/>
          <w:szCs w:val="28"/>
        </w:rPr>
      </w:pPr>
    </w:p>
    <w:p w14:paraId="4B3D64FA" w14:textId="77777777" w:rsidR="00BE08DD" w:rsidRDefault="00BE08DD">
      <w:pPr>
        <w:rPr>
          <w:rFonts w:ascii="Gisha" w:hAnsi="Gisha" w:cs="Gisha"/>
          <w:b/>
          <w:sz w:val="28"/>
          <w:szCs w:val="28"/>
        </w:rPr>
      </w:pPr>
      <w:r>
        <w:rPr>
          <w:rFonts w:ascii="Gisha" w:hAnsi="Gisha" w:cs="Gisha"/>
          <w:b/>
          <w:sz w:val="28"/>
          <w:szCs w:val="28"/>
        </w:rPr>
        <w:br w:type="page"/>
      </w:r>
    </w:p>
    <w:p w14:paraId="0D579A06" w14:textId="77777777" w:rsidR="003E5CBD" w:rsidRPr="00BE3321" w:rsidRDefault="003E5CBD" w:rsidP="003E5CBD">
      <w:pPr>
        <w:rPr>
          <w:rFonts w:ascii="Gisha" w:hAnsi="Gisha" w:cs="Gisha"/>
          <w:b/>
          <w:sz w:val="28"/>
          <w:szCs w:val="28"/>
        </w:rPr>
      </w:pPr>
      <w:r w:rsidRPr="00BE3321">
        <w:rPr>
          <w:rFonts w:ascii="Gisha" w:hAnsi="Gisha" w:cs="Gisha" w:hint="cs"/>
          <w:b/>
          <w:sz w:val="28"/>
          <w:szCs w:val="28"/>
        </w:rPr>
        <w:lastRenderedPageBreak/>
        <w:t>Problem:  Take-over Bid Calculation at Predator</w:t>
      </w:r>
    </w:p>
    <w:p w14:paraId="74BC8B6E" w14:textId="77777777" w:rsidR="003E5CBD" w:rsidRPr="00BE3321" w:rsidRDefault="003E5CBD" w:rsidP="003E5CBD">
      <w:pPr>
        <w:rPr>
          <w:rFonts w:ascii="Gisha" w:hAnsi="Gisha" w:cs="Gisha"/>
          <w:b/>
          <w:sz w:val="24"/>
          <w:szCs w:val="24"/>
        </w:rPr>
      </w:pPr>
    </w:p>
    <w:p w14:paraId="003DDE18" w14:textId="77777777" w:rsidR="003E5CBD" w:rsidRPr="00BE3321" w:rsidRDefault="003E5CBD" w:rsidP="003E5CBD">
      <w:pPr>
        <w:pStyle w:val="ListParagraph"/>
        <w:numPr>
          <w:ilvl w:val="0"/>
          <w:numId w:val="32"/>
        </w:numPr>
        <w:ind w:left="360"/>
        <w:contextualSpacing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>Upper Limit</w:t>
      </w:r>
    </w:p>
    <w:p w14:paraId="607DFE2E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18,000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(.11 - .05)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+ (15,000) (.4) = 306,000</w:t>
      </w:r>
    </w:p>
    <w:p w14:paraId="5C8D2525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2DD6DD07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306,000 / 50,000 = </w:t>
      </w:r>
      <w:r w:rsidR="00B94873">
        <w:rPr>
          <w:rFonts w:ascii="Gisha" w:hAnsi="Gisha" w:cs="Gisha" w:hint="cs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>6.12</w:t>
      </w:r>
    </w:p>
    <w:p w14:paraId="26EA0E31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7C2F2D90" w14:textId="77777777" w:rsidR="003E5CBD" w:rsidRPr="00BE3321" w:rsidRDefault="003E5CBD" w:rsidP="003E5CBD">
      <w:pPr>
        <w:ind w:left="360"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>Lower Limit</w:t>
      </w:r>
    </w:p>
    <w:p w14:paraId="38F3DD42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15,000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(.11 - .05)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= 250,000</w:t>
      </w:r>
    </w:p>
    <w:p w14:paraId="7E7BEED6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73867AFB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250,000 / 50,000 = </w:t>
      </w:r>
      <w:r w:rsidR="00B94873">
        <w:rPr>
          <w:rFonts w:ascii="Gisha" w:hAnsi="Gisha" w:cs="Gisha" w:hint="cs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>5.00</w:t>
      </w:r>
    </w:p>
    <w:p w14:paraId="0928D71D" w14:textId="77777777" w:rsidR="003E5CBD" w:rsidRPr="00BE3321" w:rsidRDefault="003E5CBD" w:rsidP="003E5CBD">
      <w:pPr>
        <w:rPr>
          <w:rFonts w:ascii="Gisha" w:hAnsi="Gisha" w:cs="Gisha"/>
          <w:sz w:val="24"/>
          <w:szCs w:val="24"/>
        </w:rPr>
      </w:pPr>
    </w:p>
    <w:p w14:paraId="7ED1249C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>Price range</w:t>
      </w:r>
      <w:r w:rsidRPr="00BE3321">
        <w:rPr>
          <w:rFonts w:ascii="Gisha" w:hAnsi="Gisha" w:cs="Gisha" w:hint="cs"/>
          <w:sz w:val="24"/>
          <w:szCs w:val="24"/>
        </w:rPr>
        <w:t xml:space="preserve"> - </w:t>
      </w:r>
      <w:r w:rsidR="00B94873">
        <w:rPr>
          <w:rFonts w:ascii="Gisha" w:hAnsi="Gisha" w:cs="Gisha" w:hint="cs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 xml:space="preserve">5.00 to </w:t>
      </w:r>
      <w:r w:rsidR="00B94873">
        <w:rPr>
          <w:rFonts w:ascii="Gisha" w:hAnsi="Gisha" w:cs="Gisha" w:hint="cs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>6.12</w:t>
      </w:r>
    </w:p>
    <w:p w14:paraId="387673E7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334928E1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The amount of the take-over premium that is realized by either Predator or Lamb will vary with their bargaining power and skill.</w:t>
      </w:r>
    </w:p>
    <w:p w14:paraId="18B20FEA" w14:textId="77777777" w:rsidR="003E5CBD" w:rsidRPr="00BE3321" w:rsidRDefault="003E5CBD" w:rsidP="003E5CBD">
      <w:pPr>
        <w:rPr>
          <w:rFonts w:ascii="Gisha" w:hAnsi="Gisha" w:cs="Gisha"/>
          <w:sz w:val="24"/>
          <w:szCs w:val="24"/>
        </w:rPr>
      </w:pPr>
    </w:p>
    <w:p w14:paraId="02194520" w14:textId="77777777" w:rsidR="003E5CBD" w:rsidRPr="00BE3321" w:rsidRDefault="003E5CBD" w:rsidP="003E5CBD">
      <w:pPr>
        <w:pStyle w:val="ListParagraph"/>
        <w:numPr>
          <w:ilvl w:val="0"/>
          <w:numId w:val="32"/>
        </w:numPr>
        <w:ind w:left="360"/>
        <w:contextualSpacing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 xml:space="preserve"> Value of the Merged Firm</w:t>
      </w:r>
    </w:p>
    <w:p w14:paraId="1E7D8A2F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100,000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(.09- .04)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+ 306,000 = 2,306,000</w:t>
      </w:r>
    </w:p>
    <w:p w14:paraId="512AF156" w14:textId="77777777" w:rsidR="003E5CBD" w:rsidRPr="00BE3321" w:rsidRDefault="003E5CBD" w:rsidP="003E5CBD">
      <w:pPr>
        <w:rPr>
          <w:rFonts w:ascii="Gisha" w:hAnsi="Gisha" w:cs="Gisha"/>
          <w:sz w:val="24"/>
          <w:szCs w:val="24"/>
        </w:rPr>
      </w:pPr>
    </w:p>
    <w:p w14:paraId="77794CED" w14:textId="77777777" w:rsidR="003E5CBD" w:rsidRPr="00BE3321" w:rsidRDefault="003E5CBD" w:rsidP="003E5CBD">
      <w:pPr>
        <w:ind w:left="360"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>Upper Limit</w:t>
      </w:r>
    </w:p>
    <w:p w14:paraId="03891464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(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2,306,000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(100,000+X)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>) (X) = (6.12) (50,000)</w:t>
      </w:r>
    </w:p>
    <w:p w14:paraId="3CDFF035" w14:textId="77777777" w:rsidR="00B94873" w:rsidRDefault="00B94873" w:rsidP="003E5CBD">
      <w:pPr>
        <w:ind w:left="360"/>
        <w:rPr>
          <w:rFonts w:ascii="Gisha" w:hAnsi="Gisha" w:cs="Gisha"/>
          <w:sz w:val="24"/>
          <w:szCs w:val="24"/>
        </w:rPr>
      </w:pPr>
    </w:p>
    <w:p w14:paraId="760EFDB6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X = 15,300</w:t>
      </w:r>
    </w:p>
    <w:p w14:paraId="382834DD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7980E4F6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Exchange ratio 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15,300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50,000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= .31 or .31 Predator shares for 1.00 Lamb</w:t>
      </w:r>
    </w:p>
    <w:p w14:paraId="60DCBA09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0ED9D11A" w14:textId="77777777" w:rsidR="003E5CBD" w:rsidRPr="00BE3321" w:rsidRDefault="003E5CBD" w:rsidP="003E5CBD">
      <w:pPr>
        <w:ind w:left="360"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>Lower Limit</w:t>
      </w:r>
    </w:p>
    <w:p w14:paraId="55378027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(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2,306,000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(100,000+X)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>) (X) = (5.00) (50,000)</w:t>
      </w:r>
    </w:p>
    <w:p w14:paraId="4D3C2A5D" w14:textId="77777777" w:rsidR="00B94873" w:rsidRDefault="00B94873" w:rsidP="003E5CBD">
      <w:pPr>
        <w:ind w:left="360"/>
        <w:rPr>
          <w:rFonts w:ascii="Gisha" w:hAnsi="Gisha" w:cs="Gisha"/>
          <w:sz w:val="24"/>
          <w:szCs w:val="24"/>
        </w:rPr>
      </w:pPr>
    </w:p>
    <w:p w14:paraId="18321598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X = 12,160</w:t>
      </w:r>
    </w:p>
    <w:p w14:paraId="54731998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5EA9D0F5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Exchange ratio 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12,160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50,000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= .24 or .24 Predator shares for 1.00 Lamb</w:t>
      </w:r>
    </w:p>
    <w:p w14:paraId="33C220B2" w14:textId="77777777" w:rsidR="003E5CBD" w:rsidRPr="00BE3321" w:rsidRDefault="003E5CBD" w:rsidP="003E5CBD">
      <w:pPr>
        <w:rPr>
          <w:rFonts w:ascii="Gisha" w:hAnsi="Gisha" w:cs="Gisha"/>
          <w:sz w:val="24"/>
          <w:szCs w:val="24"/>
        </w:rPr>
      </w:pPr>
    </w:p>
    <w:p w14:paraId="396D1066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 xml:space="preserve">Exchange Ratio Range </w:t>
      </w:r>
      <w:r w:rsidRPr="00BE3321">
        <w:rPr>
          <w:rFonts w:ascii="Gisha" w:hAnsi="Gisha" w:cs="Gisha" w:hint="cs"/>
          <w:sz w:val="24"/>
          <w:szCs w:val="24"/>
        </w:rPr>
        <w:t>– .24 shares to .31 Predator shares for 1.00 Lamb</w:t>
      </w:r>
    </w:p>
    <w:p w14:paraId="281AFAB0" w14:textId="2F27E909" w:rsidR="003E5CBD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2923D5B6" w14:textId="5ECA7FFB" w:rsidR="00313D71" w:rsidRDefault="00313D71" w:rsidP="003E5CBD">
      <w:pPr>
        <w:ind w:left="360"/>
        <w:rPr>
          <w:rFonts w:ascii="Gisha" w:hAnsi="Gisha" w:cs="Gisha"/>
          <w:sz w:val="24"/>
          <w:szCs w:val="24"/>
        </w:rPr>
      </w:pPr>
    </w:p>
    <w:p w14:paraId="199CAA5C" w14:textId="2A404DA9" w:rsidR="00313D71" w:rsidRDefault="00313D71" w:rsidP="003E5CBD">
      <w:pPr>
        <w:ind w:left="360"/>
        <w:rPr>
          <w:rFonts w:ascii="Gisha" w:hAnsi="Gisha" w:cs="Gisha"/>
          <w:sz w:val="24"/>
          <w:szCs w:val="24"/>
        </w:rPr>
      </w:pPr>
    </w:p>
    <w:p w14:paraId="7FF015BF" w14:textId="77777777" w:rsidR="00313D71" w:rsidRPr="00BE3321" w:rsidRDefault="00313D71" w:rsidP="003E5CBD">
      <w:pPr>
        <w:ind w:left="360"/>
        <w:rPr>
          <w:rFonts w:ascii="Gisha" w:hAnsi="Gisha" w:cs="Gisha"/>
          <w:sz w:val="24"/>
          <w:szCs w:val="24"/>
        </w:rPr>
      </w:pPr>
    </w:p>
    <w:p w14:paraId="03DDDE31" w14:textId="0D715C06" w:rsidR="00313D71" w:rsidRDefault="003E5CBD" w:rsidP="00313D71">
      <w:pPr>
        <w:pStyle w:val="ListParagraph"/>
        <w:numPr>
          <w:ilvl w:val="0"/>
          <w:numId w:val="32"/>
        </w:numPr>
        <w:ind w:left="360"/>
        <w:contextualSpacing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lastRenderedPageBreak/>
        <w:t>Upper Limit</w:t>
      </w:r>
    </w:p>
    <w:p w14:paraId="50E3F818" w14:textId="77777777" w:rsidR="00313D71" w:rsidRPr="00313D71" w:rsidRDefault="00313D71" w:rsidP="00313D71">
      <w:pPr>
        <w:pStyle w:val="ListParagraph"/>
        <w:ind w:left="360"/>
        <w:contextualSpacing/>
        <w:rPr>
          <w:rFonts w:ascii="Gisha" w:hAnsi="Gisha" w:cs="Gisha"/>
          <w:b/>
          <w:sz w:val="24"/>
          <w:szCs w:val="24"/>
        </w:rPr>
      </w:pPr>
    </w:p>
    <w:p w14:paraId="36C6584E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Cash – 6.12 / 2 = </w:t>
      </w:r>
      <w:r w:rsidR="00B94873">
        <w:rPr>
          <w:rFonts w:ascii="Gisha" w:hAnsi="Gisha" w:cs="Gisha" w:hint="cs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>3.06</w:t>
      </w:r>
    </w:p>
    <w:p w14:paraId="72367728" w14:textId="77777777" w:rsidR="003E5CBD" w:rsidRPr="00BE3321" w:rsidRDefault="003E5CBD" w:rsidP="003E5CBD">
      <w:pPr>
        <w:ind w:firstLine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Stock - .31 / 2 = .155 Predator shares for 1 Lamb</w:t>
      </w:r>
    </w:p>
    <w:p w14:paraId="2E863D08" w14:textId="77777777" w:rsidR="003E5CBD" w:rsidRPr="00BE3321" w:rsidRDefault="003E5CBD" w:rsidP="003E5CBD">
      <w:pPr>
        <w:ind w:firstLine="360"/>
        <w:rPr>
          <w:rFonts w:ascii="Gisha" w:hAnsi="Gisha" w:cs="Gisha"/>
          <w:sz w:val="24"/>
          <w:szCs w:val="24"/>
        </w:rPr>
      </w:pPr>
    </w:p>
    <w:p w14:paraId="6EE02D5A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(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2,306,000-</m:t>
            </m:r>
            <m:d>
              <m:d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50,000</m:t>
                </m:r>
              </m:e>
            </m:d>
            <m:r>
              <w:rPr>
                <w:rFonts w:ascii="Cambria Math" w:hAnsi="Cambria Math" w:cs="Gisha" w:hint="cs"/>
                <w:sz w:val="32"/>
                <w:szCs w:val="32"/>
              </w:rPr>
              <m:t>(3.06)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(100,000+X)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>) (X) = (50,000) (3.06)</w:t>
      </w:r>
    </w:p>
    <w:p w14:paraId="2938C08B" w14:textId="77777777" w:rsidR="00B94873" w:rsidRDefault="00B94873" w:rsidP="003E5CBD">
      <w:pPr>
        <w:ind w:left="360"/>
        <w:rPr>
          <w:rFonts w:ascii="Gisha" w:hAnsi="Gisha" w:cs="Gisha"/>
          <w:sz w:val="24"/>
          <w:szCs w:val="24"/>
        </w:rPr>
      </w:pPr>
    </w:p>
    <w:p w14:paraId="013F6F3D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X = 7,650</w:t>
      </w:r>
    </w:p>
    <w:p w14:paraId="799B295C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508EA316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7,650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50,000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= .153</w:t>
      </w:r>
    </w:p>
    <w:p w14:paraId="0B136155" w14:textId="77777777" w:rsidR="003E5CBD" w:rsidRPr="00BE3321" w:rsidRDefault="003E5CBD" w:rsidP="003E5CBD">
      <w:pPr>
        <w:rPr>
          <w:rFonts w:ascii="Gisha" w:hAnsi="Gisha" w:cs="Gisha"/>
          <w:sz w:val="24"/>
          <w:szCs w:val="24"/>
        </w:rPr>
      </w:pPr>
    </w:p>
    <w:p w14:paraId="0189A14C" w14:textId="54B1871C" w:rsidR="003E5CBD" w:rsidRDefault="003E5CBD" w:rsidP="003E5CBD">
      <w:pPr>
        <w:ind w:firstLine="360"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>Lower Limit</w:t>
      </w:r>
    </w:p>
    <w:p w14:paraId="39992792" w14:textId="77777777" w:rsidR="00313D71" w:rsidRPr="00BE3321" w:rsidRDefault="00313D71" w:rsidP="003E5CBD">
      <w:pPr>
        <w:ind w:firstLine="360"/>
        <w:rPr>
          <w:rFonts w:ascii="Gisha" w:hAnsi="Gisha" w:cs="Gisha"/>
          <w:b/>
          <w:sz w:val="24"/>
          <w:szCs w:val="24"/>
        </w:rPr>
      </w:pPr>
    </w:p>
    <w:p w14:paraId="17FD828E" w14:textId="77777777" w:rsidR="003E5CBD" w:rsidRPr="00BE3321" w:rsidRDefault="003E5CBD" w:rsidP="003E5CBD">
      <w:pPr>
        <w:ind w:firstLine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Cash – 5.00 / 2 = </w:t>
      </w:r>
      <w:r w:rsidR="00B94873">
        <w:rPr>
          <w:rFonts w:ascii="Gisha" w:hAnsi="Gisha" w:cs="Gisha" w:hint="cs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>2.50</w:t>
      </w:r>
    </w:p>
    <w:p w14:paraId="73863FED" w14:textId="77777777" w:rsidR="003E5CBD" w:rsidRPr="00BE3321" w:rsidRDefault="003E5CBD" w:rsidP="003E5CBD">
      <w:pPr>
        <w:ind w:firstLine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Stock – .24 / 2 = .12 Predator shares for 1 Lamb</w:t>
      </w:r>
    </w:p>
    <w:p w14:paraId="004F513D" w14:textId="77777777" w:rsidR="003E5CBD" w:rsidRPr="00BE3321" w:rsidRDefault="003E5CBD" w:rsidP="003E5CBD">
      <w:pPr>
        <w:rPr>
          <w:rFonts w:ascii="Gisha" w:hAnsi="Gisha" w:cs="Gisha"/>
          <w:sz w:val="24"/>
          <w:szCs w:val="24"/>
        </w:rPr>
      </w:pPr>
    </w:p>
    <w:p w14:paraId="7DEC3CD7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(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2,306,000-</m:t>
            </m:r>
            <m:d>
              <m:d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50,000</m:t>
                </m:r>
              </m:e>
            </m:d>
            <m:r>
              <w:rPr>
                <w:rFonts w:ascii="Cambria Math" w:hAnsi="Cambria Math" w:cs="Gisha" w:hint="cs"/>
                <w:sz w:val="32"/>
                <w:szCs w:val="32"/>
              </w:rPr>
              <m:t>(2.50)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(100,000+X)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>) (X) = (50,000) (2.50)</w:t>
      </w:r>
    </w:p>
    <w:p w14:paraId="6AE70056" w14:textId="77777777" w:rsidR="00B94873" w:rsidRDefault="00B94873" w:rsidP="003E5CBD">
      <w:pPr>
        <w:ind w:left="360"/>
        <w:rPr>
          <w:rFonts w:ascii="Gisha" w:hAnsi="Gisha" w:cs="Gisha"/>
          <w:sz w:val="24"/>
          <w:szCs w:val="24"/>
        </w:rPr>
      </w:pPr>
    </w:p>
    <w:p w14:paraId="3B04D19D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X = 6,079.77</w:t>
      </w:r>
    </w:p>
    <w:p w14:paraId="42EA3CF1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2F30B947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6,079.77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50,000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= .122</w:t>
      </w:r>
    </w:p>
    <w:p w14:paraId="7B409675" w14:textId="77777777" w:rsidR="0071021F" w:rsidRPr="00BE3321" w:rsidRDefault="003E5CBD" w:rsidP="003E5CBD">
      <w:pPr>
        <w:pStyle w:val="Subtitle"/>
        <w:rPr>
          <w:rFonts w:ascii="Gisha" w:hAnsi="Gisha" w:cs="Gisha"/>
          <w:sz w:val="28"/>
          <w:szCs w:val="28"/>
        </w:rPr>
      </w:pPr>
      <w:r w:rsidRPr="00BE3321">
        <w:rPr>
          <w:rFonts w:ascii="Gisha" w:hAnsi="Gisha" w:cs="Gisha" w:hint="cs"/>
          <w:b w:val="0"/>
          <w:sz w:val="28"/>
          <w:szCs w:val="28"/>
        </w:rPr>
        <w:br w:type="page"/>
      </w:r>
      <w:r w:rsidRPr="00BE3321">
        <w:rPr>
          <w:rFonts w:ascii="Gisha" w:hAnsi="Gisha" w:cs="Gisha" w:hint="cs"/>
          <w:sz w:val="28"/>
          <w:szCs w:val="28"/>
        </w:rPr>
        <w:lastRenderedPageBreak/>
        <w:t>Problem:  Take-over Bid Calculation at Vicious</w:t>
      </w:r>
    </w:p>
    <w:p w14:paraId="58F4E154" w14:textId="77777777" w:rsidR="003E5CBD" w:rsidRPr="00BE3321" w:rsidRDefault="003E5CBD" w:rsidP="00734CBB">
      <w:pPr>
        <w:rPr>
          <w:rFonts w:ascii="Gisha" w:hAnsi="Gisha" w:cs="Gisha"/>
          <w:b/>
          <w:sz w:val="24"/>
          <w:szCs w:val="24"/>
        </w:rPr>
      </w:pPr>
    </w:p>
    <w:p w14:paraId="45753C57" w14:textId="77777777" w:rsidR="003E5CBD" w:rsidRPr="00BE3321" w:rsidRDefault="003E5CBD" w:rsidP="003E5CBD">
      <w:pPr>
        <w:pStyle w:val="ListParagraph"/>
        <w:numPr>
          <w:ilvl w:val="0"/>
          <w:numId w:val="33"/>
        </w:numPr>
        <w:ind w:left="360"/>
        <w:contextualSpacing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 xml:space="preserve">Value of Vicious </w:t>
      </w:r>
      <w:r w:rsidRPr="00BE3321">
        <w:rPr>
          <w:rFonts w:ascii="Gisha" w:hAnsi="Gisha" w:cs="Gisha" w:hint="cs"/>
          <w:b/>
          <w:sz w:val="24"/>
          <w:szCs w:val="24"/>
          <w:vertAlign w:val="subscript"/>
        </w:rPr>
        <w:t>Before</w:t>
      </w:r>
    </w:p>
    <w:p w14:paraId="3D98B3DE" w14:textId="77777777" w:rsidR="003E5CBD" w:rsidRPr="00BE3321" w:rsidRDefault="003E5CBD" w:rsidP="003E5CBD">
      <w:pPr>
        <w:rPr>
          <w:rFonts w:ascii="Gisha" w:hAnsi="Gisha" w:cs="Gisha"/>
          <w:sz w:val="24"/>
          <w:szCs w:val="24"/>
        </w:rPr>
      </w:pPr>
    </w:p>
    <w:p w14:paraId="26391275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85,000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(.08- .04)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= </w:t>
      </w:r>
      <w:r w:rsidR="00B94873">
        <w:rPr>
          <w:rFonts w:ascii="Gisha" w:hAnsi="Gisha" w:cs="Gisha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>2,125,000</w:t>
      </w:r>
    </w:p>
    <w:p w14:paraId="7685DEEE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08C634CB" w14:textId="77777777" w:rsidR="003E5CBD" w:rsidRPr="00BE3321" w:rsidRDefault="003E5CBD" w:rsidP="003E5CBD">
      <w:pPr>
        <w:ind w:left="360"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 xml:space="preserve">Value of Meek </w:t>
      </w:r>
      <w:r w:rsidRPr="00BE3321">
        <w:rPr>
          <w:rFonts w:ascii="Gisha" w:hAnsi="Gisha" w:cs="Gisha" w:hint="cs"/>
          <w:b/>
          <w:sz w:val="24"/>
          <w:szCs w:val="24"/>
          <w:vertAlign w:val="subscript"/>
        </w:rPr>
        <w:t>Before</w:t>
      </w:r>
    </w:p>
    <w:p w14:paraId="36E40B9D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659E64E4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20,000</m:t>
            </m:r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10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1</m:t>
                </m:r>
              </m:sup>
            </m:sSup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 xml:space="preserve">20,000 </m:t>
            </m:r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10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10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2</m:t>
                </m:r>
              </m:sup>
            </m:sSup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 xml:space="preserve">20,000 </m:t>
            </m:r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10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10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3</m:t>
                </m:r>
              </m:sup>
            </m:sSup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f>
              <m:f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="Gisha" w:hint="cs"/>
                        <w:i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 w:cs="Gisha" w:hint="cs"/>
                        <w:sz w:val="32"/>
                        <w:szCs w:val="32"/>
                      </w:rPr>
                      <m:t xml:space="preserve">20,000 </m:t>
                    </m:r>
                    <m:d>
                      <m:dPr>
                        <m:ctrlPr>
                          <w:rPr>
                            <w:rFonts w:ascii="Cambria Math" w:hAnsi="Cambria Math" w:cs="Gisha" w:hint="cs"/>
                            <w:i/>
                            <w:sz w:val="32"/>
                            <w:szCs w:val="3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Gisha" w:hint="cs"/>
                            <w:sz w:val="32"/>
                            <w:szCs w:val="32"/>
                          </w:rPr>
                          <m:t>1+ .10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Gisha" w:hint="cs"/>
                        <w:sz w:val="32"/>
                        <w:szCs w:val="32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04)</m:t>
                </m:r>
              </m:num>
              <m:den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.10- .04)</m:t>
                </m:r>
              </m:den>
            </m:f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10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3</m:t>
                </m:r>
              </m:sup>
            </m:sSup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= </w:t>
      </w:r>
      <w:r w:rsidR="00B94873">
        <w:rPr>
          <w:rFonts w:ascii="Gisha" w:hAnsi="Gisha" w:cs="Gisha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>369,696.98</w:t>
      </w:r>
    </w:p>
    <w:p w14:paraId="08917D63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5083EA6C" w14:textId="77777777" w:rsidR="003E5CBD" w:rsidRPr="00BE3321" w:rsidRDefault="003E5CBD" w:rsidP="003E5CBD">
      <w:pPr>
        <w:ind w:left="360"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 xml:space="preserve">Value of Meek </w:t>
      </w:r>
      <w:r w:rsidRPr="00BE3321">
        <w:rPr>
          <w:rFonts w:ascii="Gisha" w:hAnsi="Gisha" w:cs="Gisha" w:hint="cs"/>
          <w:b/>
          <w:sz w:val="24"/>
          <w:szCs w:val="24"/>
          <w:vertAlign w:val="subscript"/>
        </w:rPr>
        <w:t>After</w:t>
      </w:r>
    </w:p>
    <w:p w14:paraId="6FC5188F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774C124B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(20,000+5,000)</m:t>
            </m:r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10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1</m:t>
                </m:r>
              </m:sup>
            </m:sSup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 xml:space="preserve">(20,000+5,000) </m:t>
            </m:r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10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10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2</m:t>
                </m:r>
              </m:sup>
            </m:sSup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 xml:space="preserve">(20,000+5,000) </m:t>
            </m:r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10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10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3</m:t>
                </m:r>
              </m:sup>
            </m:sSup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f>
              <m:f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="Gisha" w:hint="cs"/>
                        <w:i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 w:cs="Gisha" w:hint="cs"/>
                        <w:sz w:val="32"/>
                        <w:szCs w:val="32"/>
                      </w:rPr>
                      <m:t xml:space="preserve">(20,000+5,000) </m:t>
                    </m:r>
                    <m:d>
                      <m:dPr>
                        <m:ctrlPr>
                          <w:rPr>
                            <w:rFonts w:ascii="Cambria Math" w:hAnsi="Cambria Math" w:cs="Gisha" w:hint="cs"/>
                            <w:i/>
                            <w:sz w:val="32"/>
                            <w:szCs w:val="3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Gisha" w:hint="cs"/>
                            <w:sz w:val="32"/>
                            <w:szCs w:val="32"/>
                          </w:rPr>
                          <m:t>1+ .10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Gisha" w:hint="cs"/>
                        <w:sz w:val="32"/>
                        <w:szCs w:val="32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04)</m:t>
                </m:r>
              </m:num>
              <m:den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.10- .04)</m:t>
                </m:r>
              </m:den>
            </m:f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10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3</m:t>
                </m:r>
              </m:sup>
            </m:sSup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= </w:t>
      </w:r>
      <w:r w:rsidR="00B94873">
        <w:rPr>
          <w:rFonts w:ascii="Gisha" w:hAnsi="Gisha" w:cs="Gisha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>462,121.20</w:t>
      </w:r>
    </w:p>
    <w:p w14:paraId="3C66BA43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4C046F49" w14:textId="77777777" w:rsidR="003E5CBD" w:rsidRPr="00BE3321" w:rsidRDefault="003E5CBD" w:rsidP="003E5CBD">
      <w:pPr>
        <w:ind w:left="360"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>Take-over Premium</w:t>
      </w:r>
    </w:p>
    <w:p w14:paraId="612E2047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41993F0D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462,121.20-369,696.98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2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= </w:t>
      </w:r>
      <w:r w:rsidR="00B94873">
        <w:rPr>
          <w:rFonts w:ascii="Gisha" w:hAnsi="Gisha" w:cs="Gisha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>46,212.11</w:t>
      </w:r>
    </w:p>
    <w:p w14:paraId="2F14A7D8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4677E64E" w14:textId="77777777" w:rsidR="003E5CBD" w:rsidRPr="00BE3321" w:rsidRDefault="003E5CBD" w:rsidP="003E5CBD">
      <w:pPr>
        <w:ind w:left="360"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>All Cash</w:t>
      </w:r>
    </w:p>
    <w:p w14:paraId="00CB1A34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0AB8E488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369,696.98+46,212.11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13,000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= </w:t>
      </w:r>
      <w:r w:rsidR="00B94873">
        <w:rPr>
          <w:rFonts w:ascii="Gisha" w:hAnsi="Gisha" w:cs="Gisha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>31.99</w:t>
      </w:r>
    </w:p>
    <w:p w14:paraId="7223EC41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672B5D74" w14:textId="77777777" w:rsidR="003E5CBD" w:rsidRPr="00BE3321" w:rsidRDefault="003E5CBD" w:rsidP="003E5CBD">
      <w:pPr>
        <w:ind w:left="360"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>All Stock</w:t>
      </w:r>
    </w:p>
    <w:p w14:paraId="05AD19AA" w14:textId="77777777" w:rsidR="003E5CBD" w:rsidRPr="00BE3321" w:rsidRDefault="003E5CBD" w:rsidP="003E5CBD">
      <w:pPr>
        <w:ind w:left="360"/>
        <w:rPr>
          <w:rFonts w:ascii="Gisha" w:hAnsi="Gisha" w:cs="Gisha"/>
          <w:b/>
          <w:sz w:val="24"/>
          <w:szCs w:val="24"/>
        </w:rPr>
      </w:pPr>
    </w:p>
    <w:p w14:paraId="5CBE3F29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(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2,125,000+462,121.20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(55,000+X)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>) (X) = 369,696.98 + 46,212.11</w:t>
      </w:r>
    </w:p>
    <w:p w14:paraId="0989EEC6" w14:textId="77777777" w:rsidR="00B94873" w:rsidRDefault="00B94873" w:rsidP="003E5CBD">
      <w:pPr>
        <w:ind w:left="360"/>
        <w:rPr>
          <w:rFonts w:ascii="Gisha" w:hAnsi="Gisha" w:cs="Gisha"/>
          <w:sz w:val="24"/>
          <w:szCs w:val="24"/>
        </w:rPr>
      </w:pPr>
    </w:p>
    <w:p w14:paraId="0B99E478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X = 10,535.59</w:t>
      </w:r>
    </w:p>
    <w:p w14:paraId="29DE8E76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5A0C078D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Exchange ratio 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10,535.59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13,000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= .81 or .81 shares of Vicious for 1.00 share of Meek</w:t>
      </w:r>
    </w:p>
    <w:p w14:paraId="1A8A9F64" w14:textId="77777777" w:rsidR="003E5CBD" w:rsidRPr="00BE3321" w:rsidRDefault="003E5CBD" w:rsidP="003E5CBD">
      <w:pPr>
        <w:pStyle w:val="Subtitle"/>
        <w:rPr>
          <w:rFonts w:ascii="Gisha" w:hAnsi="Gisha" w:cs="Gisha"/>
          <w:sz w:val="28"/>
          <w:szCs w:val="28"/>
        </w:rPr>
      </w:pPr>
      <w:r w:rsidRPr="00BE3321">
        <w:rPr>
          <w:rFonts w:ascii="Gisha" w:hAnsi="Gisha" w:cs="Gisha" w:hint="cs"/>
          <w:sz w:val="24"/>
          <w:szCs w:val="24"/>
          <w:lang w:val="en-CA"/>
        </w:rPr>
        <w:br w:type="page"/>
      </w:r>
      <w:r w:rsidRPr="00BE3321">
        <w:rPr>
          <w:rFonts w:ascii="Gisha" w:hAnsi="Gisha" w:cs="Gisha" w:hint="cs"/>
          <w:sz w:val="28"/>
          <w:szCs w:val="28"/>
        </w:rPr>
        <w:lastRenderedPageBreak/>
        <w:t>Problem:  Take-over Bid Calculation at Terrible</w:t>
      </w:r>
    </w:p>
    <w:p w14:paraId="531179C5" w14:textId="77777777" w:rsidR="003E5CBD" w:rsidRPr="00BE3321" w:rsidRDefault="003E5CBD" w:rsidP="003E5CBD">
      <w:pPr>
        <w:rPr>
          <w:rFonts w:ascii="Gisha" w:hAnsi="Gisha" w:cs="Gisha"/>
          <w:b/>
          <w:sz w:val="24"/>
          <w:szCs w:val="24"/>
        </w:rPr>
      </w:pPr>
    </w:p>
    <w:p w14:paraId="60796E7B" w14:textId="77777777" w:rsidR="003E5CBD" w:rsidRPr="00BE3321" w:rsidRDefault="003E5CBD" w:rsidP="003E5CBD">
      <w:pPr>
        <w:pStyle w:val="ListParagraph"/>
        <w:numPr>
          <w:ilvl w:val="0"/>
          <w:numId w:val="34"/>
        </w:numPr>
        <w:ind w:left="360"/>
        <w:contextualSpacing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>Upper Limit</w:t>
      </w:r>
    </w:p>
    <w:p w14:paraId="2D903E73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(15,000+5,000)</m:t>
            </m:r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11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1</m:t>
                </m:r>
              </m:sup>
            </m:sSup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 xml:space="preserve">(15,000+5,000) </m:t>
            </m:r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09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11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2</m:t>
                </m:r>
              </m:sup>
            </m:sSup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 xml:space="preserve">(15,000+5,000) </m:t>
            </m:r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09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11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3</m:t>
                </m:r>
              </m:sup>
            </m:sSup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f>
              <m:f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="Gisha" w:hint="cs"/>
                        <w:i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 w:cs="Gisha" w:hint="cs"/>
                        <w:sz w:val="32"/>
                        <w:szCs w:val="32"/>
                      </w:rPr>
                      <m:t xml:space="preserve">(15,000+5,000) </m:t>
                    </m:r>
                    <m:d>
                      <m:dPr>
                        <m:ctrlPr>
                          <w:rPr>
                            <w:rFonts w:ascii="Cambria Math" w:hAnsi="Cambria Math" w:cs="Gisha" w:hint="cs"/>
                            <w:i/>
                            <w:sz w:val="32"/>
                            <w:szCs w:val="3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Gisha" w:hint="cs"/>
                            <w:sz w:val="32"/>
                            <w:szCs w:val="32"/>
                          </w:rPr>
                          <m:t>1+ .09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Gisha" w:hint="cs"/>
                        <w:sz w:val="32"/>
                        <w:szCs w:val="32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04)</m:t>
                </m:r>
              </m:num>
              <m:den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.09- .04)</m:t>
                </m:r>
              </m:den>
            </m:f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11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3</m:t>
                </m:r>
              </m:sup>
            </m:sSup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+ (20,000) (.4) = 422,477.01</w:t>
      </w:r>
    </w:p>
    <w:p w14:paraId="11B88C7C" w14:textId="77777777" w:rsidR="003E5CBD" w:rsidRPr="00BE3321" w:rsidRDefault="003E5CBD" w:rsidP="003E5CBD">
      <w:pPr>
        <w:rPr>
          <w:rFonts w:ascii="Gisha" w:hAnsi="Gisha" w:cs="Gisha"/>
          <w:sz w:val="24"/>
          <w:szCs w:val="24"/>
        </w:rPr>
      </w:pPr>
    </w:p>
    <w:p w14:paraId="6FF22831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422,477.01 / 5,000 = </w:t>
      </w:r>
      <w:r w:rsidR="00B94873">
        <w:rPr>
          <w:rFonts w:ascii="Gisha" w:hAnsi="Gisha" w:cs="Gisha" w:hint="cs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>84.50</w:t>
      </w:r>
    </w:p>
    <w:p w14:paraId="37FCD404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795E6CCD" w14:textId="77777777" w:rsidR="003E5CBD" w:rsidRPr="00BE3321" w:rsidRDefault="003E5CBD" w:rsidP="003E5CBD">
      <w:pPr>
        <w:ind w:left="360"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>Lower Limit</w:t>
      </w:r>
    </w:p>
    <w:p w14:paraId="3680DC06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15,000</m:t>
            </m:r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11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1</m:t>
                </m:r>
              </m:sup>
            </m:sSup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 xml:space="preserve">15,000 </m:t>
            </m:r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09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11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2</m:t>
                </m:r>
              </m:sup>
            </m:sSup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 xml:space="preserve">15,000 </m:t>
            </m:r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09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11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3</m:t>
                </m:r>
              </m:sup>
            </m:sSup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f>
              <m:f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="Gisha" w:hint="cs"/>
                        <w:i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 w:cs="Gisha" w:hint="cs"/>
                        <w:sz w:val="32"/>
                        <w:szCs w:val="32"/>
                      </w:rPr>
                      <m:t xml:space="preserve">15,000 </m:t>
                    </m:r>
                    <m:d>
                      <m:dPr>
                        <m:ctrlPr>
                          <w:rPr>
                            <w:rFonts w:ascii="Cambria Math" w:hAnsi="Cambria Math" w:cs="Gisha" w:hint="cs"/>
                            <w:i/>
                            <w:sz w:val="32"/>
                            <w:szCs w:val="3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Gisha" w:hint="cs"/>
                            <w:sz w:val="32"/>
                            <w:szCs w:val="32"/>
                          </w:rPr>
                          <m:t>1+ .09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Gisha" w:hint="cs"/>
                        <w:sz w:val="32"/>
                        <w:szCs w:val="32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04)</m:t>
                </m:r>
              </m:num>
              <m:den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.09- .04)</m:t>
                </m:r>
              </m:den>
            </m:f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11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3</m:t>
                </m:r>
              </m:sup>
            </m:sSup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= 310,857.76</w:t>
      </w:r>
    </w:p>
    <w:p w14:paraId="0885AD39" w14:textId="77777777" w:rsidR="003E5CBD" w:rsidRPr="00BE3321" w:rsidRDefault="003E5CBD" w:rsidP="003E5CBD">
      <w:pPr>
        <w:rPr>
          <w:rFonts w:ascii="Gisha" w:hAnsi="Gisha" w:cs="Gisha"/>
          <w:sz w:val="24"/>
          <w:szCs w:val="24"/>
        </w:rPr>
      </w:pPr>
    </w:p>
    <w:p w14:paraId="0B530B6C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310,857.76 / 5,000 = </w:t>
      </w:r>
      <w:r w:rsidR="00B94873">
        <w:rPr>
          <w:rFonts w:ascii="Gisha" w:hAnsi="Gisha" w:cs="Gisha" w:hint="cs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>62.17</w:t>
      </w:r>
    </w:p>
    <w:p w14:paraId="0BE9EC0E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281182F2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>Price range</w:t>
      </w:r>
      <w:r w:rsidRPr="00BE3321">
        <w:rPr>
          <w:rFonts w:ascii="Gisha" w:hAnsi="Gisha" w:cs="Gisha" w:hint="cs"/>
          <w:sz w:val="24"/>
          <w:szCs w:val="24"/>
        </w:rPr>
        <w:t xml:space="preserve"> - </w:t>
      </w:r>
      <w:r w:rsidR="00B94873">
        <w:rPr>
          <w:rFonts w:ascii="Gisha" w:hAnsi="Gisha" w:cs="Gisha" w:hint="cs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 xml:space="preserve">62.17 to </w:t>
      </w:r>
      <w:r w:rsidR="00B94873">
        <w:rPr>
          <w:rFonts w:ascii="Gisha" w:hAnsi="Gisha" w:cs="Gisha" w:hint="cs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>84.50</w:t>
      </w:r>
    </w:p>
    <w:p w14:paraId="42D937AF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223A1024" w14:textId="479838F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Some market participants may have received insider information </w:t>
      </w:r>
      <w:r w:rsidR="00E511D4">
        <w:rPr>
          <w:rFonts w:ascii="Gisha" w:hAnsi="Gisha" w:cs="Gisha"/>
          <w:sz w:val="24"/>
          <w:szCs w:val="24"/>
        </w:rPr>
        <w:t>about t</w:t>
      </w:r>
      <w:r w:rsidRPr="00BE3321">
        <w:rPr>
          <w:rFonts w:ascii="Gisha" w:hAnsi="Gisha" w:cs="Gisha" w:hint="cs"/>
          <w:sz w:val="24"/>
          <w:szCs w:val="24"/>
        </w:rPr>
        <w:t>he potential takeover and have begun to bid up the price to reflect the synergies.</w:t>
      </w:r>
    </w:p>
    <w:p w14:paraId="2889E735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4D77A396" w14:textId="77777777" w:rsidR="003E5CBD" w:rsidRPr="00BE3321" w:rsidRDefault="003E5CBD" w:rsidP="003E5CBD">
      <w:pPr>
        <w:pStyle w:val="ListParagraph"/>
        <w:numPr>
          <w:ilvl w:val="0"/>
          <w:numId w:val="34"/>
        </w:numPr>
        <w:ind w:left="360"/>
        <w:contextualSpacing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>Value of the Merged Firm</w:t>
      </w:r>
    </w:p>
    <w:p w14:paraId="01CB8857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95,000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(.08- .04)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+ 422,477.01 = 2,797,477.01</w:t>
      </w:r>
    </w:p>
    <w:p w14:paraId="783A12B8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66ED27FC" w14:textId="77777777" w:rsidR="003E5CBD" w:rsidRPr="00BE3321" w:rsidRDefault="003E5CBD" w:rsidP="003E5CBD">
      <w:pPr>
        <w:ind w:left="360"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>Upper Limit</w:t>
      </w:r>
    </w:p>
    <w:p w14:paraId="3323EB27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(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2,797,477.01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(25,000+X)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>) (X) = 422,477.01</w:t>
      </w:r>
    </w:p>
    <w:p w14:paraId="040113A2" w14:textId="77777777" w:rsidR="00B94873" w:rsidRDefault="00B94873" w:rsidP="003E5CBD">
      <w:pPr>
        <w:ind w:left="360"/>
        <w:rPr>
          <w:rFonts w:ascii="Gisha" w:hAnsi="Gisha" w:cs="Gisha"/>
          <w:sz w:val="24"/>
          <w:szCs w:val="24"/>
        </w:rPr>
      </w:pPr>
    </w:p>
    <w:p w14:paraId="385AE6DF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X = 4,447.13</w:t>
      </w:r>
    </w:p>
    <w:p w14:paraId="1257DB9F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4F9117BC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Exchange ratio 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4,447.13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5,000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= .89 or .89 Terrible shares for 1.00 Nice</w:t>
      </w:r>
    </w:p>
    <w:p w14:paraId="0C487140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522D5195" w14:textId="77777777" w:rsidR="003E5CBD" w:rsidRPr="00BE3321" w:rsidRDefault="003E5CBD" w:rsidP="003E5CBD">
      <w:pPr>
        <w:ind w:left="360"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>Lower Limit</w:t>
      </w:r>
    </w:p>
    <w:p w14:paraId="2F9F96D9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(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2,797,477.01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(25,000+X)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>) (X) = 310,857.76</w:t>
      </w:r>
    </w:p>
    <w:p w14:paraId="186AD4E2" w14:textId="77777777" w:rsidR="00B94873" w:rsidRDefault="00B94873" w:rsidP="003E5CBD">
      <w:pPr>
        <w:ind w:left="360"/>
        <w:rPr>
          <w:rFonts w:ascii="Gisha" w:hAnsi="Gisha" w:cs="Gisha"/>
          <w:sz w:val="24"/>
          <w:szCs w:val="24"/>
        </w:rPr>
      </w:pPr>
    </w:p>
    <w:p w14:paraId="5575919B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X = 3,125.31</w:t>
      </w:r>
    </w:p>
    <w:p w14:paraId="1A5FC74B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676D55DF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Exchange ratio 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3,125.31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5,000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= .63 or .63 Terrible shares for 1.00 Nice</w:t>
      </w:r>
    </w:p>
    <w:p w14:paraId="68842CBE" w14:textId="77777777" w:rsidR="003E5CBD" w:rsidRPr="00BE3321" w:rsidRDefault="003E5CBD" w:rsidP="003E5CBD">
      <w:pPr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br w:type="page"/>
      </w:r>
    </w:p>
    <w:p w14:paraId="31B561F8" w14:textId="77777777" w:rsidR="003E5CBD" w:rsidRPr="00BE3321" w:rsidRDefault="003E5CBD" w:rsidP="003E5CBD">
      <w:pPr>
        <w:pStyle w:val="ListParagraph"/>
        <w:numPr>
          <w:ilvl w:val="0"/>
          <w:numId w:val="34"/>
        </w:numPr>
        <w:ind w:left="360"/>
        <w:contextualSpacing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lastRenderedPageBreak/>
        <w:t>Value of Terrible Pre-Merger</w:t>
      </w:r>
    </w:p>
    <w:p w14:paraId="167C44FB" w14:textId="77777777" w:rsidR="003E5CBD" w:rsidRPr="00BE3321" w:rsidRDefault="003E5CBD" w:rsidP="003E5CBD">
      <w:pPr>
        <w:rPr>
          <w:rFonts w:ascii="Gisha" w:hAnsi="Gisha" w:cs="Gisha"/>
          <w:sz w:val="24"/>
          <w:szCs w:val="24"/>
        </w:rPr>
      </w:pPr>
    </w:p>
    <w:p w14:paraId="386F1B83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95,000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(.08- .04)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= 2,375,000</w:t>
      </w:r>
    </w:p>
    <w:p w14:paraId="197F51A0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446B2338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2,375,000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25,000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= </w:t>
      </w:r>
      <w:r w:rsidR="00B94873">
        <w:rPr>
          <w:rFonts w:ascii="Gisha" w:hAnsi="Gisha" w:cs="Gisha" w:hint="cs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>95</w:t>
      </w:r>
    </w:p>
    <w:p w14:paraId="5D32E8BE" w14:textId="77777777" w:rsidR="003E5CBD" w:rsidRPr="00BE3321" w:rsidRDefault="003E5CBD" w:rsidP="003E5CBD">
      <w:pPr>
        <w:rPr>
          <w:rFonts w:ascii="Gisha" w:hAnsi="Gisha" w:cs="Gisha"/>
          <w:sz w:val="24"/>
          <w:szCs w:val="24"/>
        </w:rPr>
      </w:pPr>
    </w:p>
    <w:p w14:paraId="0517B338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Terrible’s shares appear to be overvalued (</w:t>
      </w:r>
      <w:r w:rsidR="00B94873">
        <w:rPr>
          <w:rFonts w:ascii="Gisha" w:hAnsi="Gisha" w:cs="Gisha" w:hint="cs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 xml:space="preserve">95 intrinsic value versus </w:t>
      </w:r>
      <w:r w:rsidR="00B94873">
        <w:rPr>
          <w:rFonts w:ascii="Gisha" w:hAnsi="Gisha" w:cs="Gisha" w:hint="cs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 xml:space="preserve">120 market value) so Terrible would prefer to use this share in a stock deal.  Terrible would attempt to calculate its exchange ratio using </w:t>
      </w:r>
      <w:r w:rsidR="00B94873">
        <w:rPr>
          <w:rFonts w:ascii="Gisha" w:hAnsi="Gisha" w:cs="Gisha" w:hint="cs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>3,000,000 as the value of Terrible (</w:t>
      </w:r>
      <w:r w:rsidR="00B94873">
        <w:rPr>
          <w:rFonts w:ascii="Gisha" w:hAnsi="Gisha" w:cs="Gisha" w:hint="cs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 xml:space="preserve">120 X 25,000) and not the intrinsic value of </w:t>
      </w:r>
      <w:r w:rsidR="00B94873">
        <w:rPr>
          <w:rFonts w:ascii="Gisha" w:hAnsi="Gisha" w:cs="Gisha" w:hint="cs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>2,375,000 as calculated above resulting in a lower number of shares in the merged firm being given to the shareholders of Nice.</w:t>
      </w:r>
    </w:p>
    <w:p w14:paraId="794317EC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1DF9BBDC" w14:textId="598B9DB0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Nice would prefer a</w:t>
      </w:r>
      <w:r w:rsidR="00E511D4">
        <w:rPr>
          <w:rFonts w:ascii="Gisha" w:hAnsi="Gisha" w:cs="Gisha"/>
          <w:sz w:val="24"/>
          <w:szCs w:val="24"/>
        </w:rPr>
        <w:t>n all-</w:t>
      </w:r>
      <w:r w:rsidRPr="00BE3321">
        <w:rPr>
          <w:rFonts w:ascii="Gisha" w:hAnsi="Gisha" w:cs="Gisha" w:hint="cs"/>
          <w:sz w:val="24"/>
          <w:szCs w:val="24"/>
        </w:rPr>
        <w:t>cash deal to avoid the overvalued shares of Terrible.</w:t>
      </w:r>
    </w:p>
    <w:p w14:paraId="10A8BBF8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343FD2CA" w14:textId="77777777" w:rsidR="003E5CBD" w:rsidRDefault="003E5CBD" w:rsidP="003E5CBD">
      <w:pPr>
        <w:ind w:firstLine="360"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 xml:space="preserve">Value of the Merged Firm (Using Market Value of </w:t>
      </w:r>
      <w:r w:rsidR="00B94873">
        <w:rPr>
          <w:rFonts w:ascii="Gisha" w:hAnsi="Gisha" w:cs="Gisha" w:hint="cs"/>
          <w:b/>
          <w:sz w:val="24"/>
          <w:szCs w:val="24"/>
        </w:rPr>
        <w:t xml:space="preserve">CAD </w:t>
      </w:r>
      <w:r w:rsidRPr="00BE3321">
        <w:rPr>
          <w:rFonts w:ascii="Gisha" w:hAnsi="Gisha" w:cs="Gisha" w:hint="cs"/>
          <w:b/>
          <w:sz w:val="24"/>
          <w:szCs w:val="24"/>
        </w:rPr>
        <w:t>120)</w:t>
      </w:r>
    </w:p>
    <w:p w14:paraId="0F8663FB" w14:textId="77777777" w:rsidR="00B94873" w:rsidRPr="00BE3321" w:rsidRDefault="00B94873" w:rsidP="003E5CBD">
      <w:pPr>
        <w:ind w:firstLine="360"/>
        <w:rPr>
          <w:rFonts w:ascii="Gisha" w:hAnsi="Gisha" w:cs="Gisha"/>
          <w:b/>
          <w:sz w:val="24"/>
          <w:szCs w:val="24"/>
        </w:rPr>
      </w:pPr>
    </w:p>
    <w:p w14:paraId="31B64A6F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= (120) (25,000) + 422,477.01 = </w:t>
      </w:r>
      <w:r w:rsidR="00B94873">
        <w:rPr>
          <w:rFonts w:ascii="Gisha" w:hAnsi="Gisha" w:cs="Gisha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>3,422,477.01</w:t>
      </w:r>
    </w:p>
    <w:p w14:paraId="39524B48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251EE386" w14:textId="77777777" w:rsidR="003E5CBD" w:rsidRPr="00BE3321" w:rsidRDefault="003E5CBD" w:rsidP="003E5CBD">
      <w:pPr>
        <w:ind w:left="360"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>Upper Limit</w:t>
      </w:r>
    </w:p>
    <w:p w14:paraId="2D0B4168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(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3,422,477.01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(25,000+X)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>) (X) = 422,477.01</w:t>
      </w:r>
    </w:p>
    <w:p w14:paraId="23D8EF53" w14:textId="77777777" w:rsidR="00B94873" w:rsidRDefault="00B94873" w:rsidP="003E5CBD">
      <w:pPr>
        <w:ind w:left="360"/>
        <w:rPr>
          <w:rFonts w:ascii="Gisha" w:hAnsi="Gisha" w:cs="Gisha"/>
          <w:sz w:val="24"/>
          <w:szCs w:val="24"/>
        </w:rPr>
      </w:pPr>
    </w:p>
    <w:p w14:paraId="54621400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X = 3,520.64</w:t>
      </w:r>
    </w:p>
    <w:p w14:paraId="51A61D77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6CC5336C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Exchange ratio 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3.520.64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5,000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= .70 or .70 Terrible shares for 1.00 Nice</w:t>
      </w:r>
    </w:p>
    <w:p w14:paraId="6452A43A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517337C9" w14:textId="77777777" w:rsidR="003E5CBD" w:rsidRPr="00BE3321" w:rsidRDefault="003E5CBD" w:rsidP="003E5CBD">
      <w:pPr>
        <w:ind w:left="360"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>Lower Limit</w:t>
      </w:r>
    </w:p>
    <w:p w14:paraId="4C2FF761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(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3,422,477.01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(25,000+X)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>) (X) = 310,857.76</w:t>
      </w:r>
    </w:p>
    <w:p w14:paraId="67322A83" w14:textId="77777777" w:rsidR="00B94873" w:rsidRDefault="00B94873" w:rsidP="003E5CBD">
      <w:pPr>
        <w:ind w:left="360"/>
        <w:rPr>
          <w:rFonts w:ascii="Gisha" w:hAnsi="Gisha" w:cs="Gisha"/>
          <w:sz w:val="24"/>
          <w:szCs w:val="24"/>
        </w:rPr>
      </w:pPr>
    </w:p>
    <w:p w14:paraId="0A95E179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X = 2,590.48</w:t>
      </w:r>
    </w:p>
    <w:p w14:paraId="32F7986E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5F9F73A6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Exchange ratio 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2,590.48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5,000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= .52 or .52 Terrible shares for 1.00 Nice</w:t>
      </w:r>
    </w:p>
    <w:p w14:paraId="03249049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2CBFDFFE" w14:textId="77777777" w:rsidR="003E5CBD" w:rsidRPr="00BE3321" w:rsidRDefault="003E5CBD" w:rsidP="003E5CBD">
      <w:pPr>
        <w:pStyle w:val="Subtitle"/>
        <w:rPr>
          <w:rFonts w:ascii="Gisha" w:hAnsi="Gisha" w:cs="Gisha"/>
          <w:sz w:val="28"/>
          <w:szCs w:val="28"/>
        </w:rPr>
      </w:pPr>
      <w:r w:rsidRPr="00BE3321">
        <w:rPr>
          <w:rFonts w:ascii="Gisha" w:hAnsi="Gisha" w:cs="Gisha" w:hint="cs"/>
          <w:sz w:val="24"/>
          <w:szCs w:val="24"/>
          <w:lang w:val="en-CA"/>
        </w:rPr>
        <w:br w:type="page"/>
      </w:r>
      <w:r w:rsidRPr="00BE3321">
        <w:rPr>
          <w:rFonts w:ascii="Gisha" w:hAnsi="Gisha" w:cs="Gisha" w:hint="cs"/>
          <w:sz w:val="28"/>
          <w:szCs w:val="28"/>
          <w:lang w:val="en-CA"/>
        </w:rPr>
        <w:lastRenderedPageBreak/>
        <w:t xml:space="preserve">Problem:  </w:t>
      </w:r>
      <w:r w:rsidRPr="00BE3321">
        <w:rPr>
          <w:rFonts w:ascii="Gisha" w:hAnsi="Gisha" w:cs="Gisha" w:hint="cs"/>
          <w:sz w:val="28"/>
          <w:szCs w:val="28"/>
        </w:rPr>
        <w:t>Take-over Bid Calculation at Tough Guy</w:t>
      </w:r>
    </w:p>
    <w:p w14:paraId="5800D1D7" w14:textId="77777777" w:rsidR="003E5CBD" w:rsidRPr="00BE3321" w:rsidRDefault="003E5CBD" w:rsidP="003E5CBD">
      <w:pPr>
        <w:rPr>
          <w:rFonts w:ascii="Gisha" w:hAnsi="Gisha" w:cs="Gisha"/>
          <w:b/>
          <w:sz w:val="24"/>
          <w:szCs w:val="24"/>
        </w:rPr>
      </w:pPr>
    </w:p>
    <w:p w14:paraId="327F0949" w14:textId="77777777" w:rsidR="003E5CBD" w:rsidRPr="00BE3321" w:rsidRDefault="003E5CBD" w:rsidP="003E5CBD">
      <w:pPr>
        <w:pStyle w:val="ListParagraph"/>
        <w:numPr>
          <w:ilvl w:val="0"/>
          <w:numId w:val="35"/>
        </w:numPr>
        <w:ind w:left="360"/>
        <w:contextualSpacing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>Tough Guy</w:t>
      </w:r>
    </w:p>
    <w:p w14:paraId="4E9409BD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93,000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(.07- .03)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= </w:t>
      </w:r>
      <w:r w:rsidR="00B94873">
        <w:rPr>
          <w:rFonts w:ascii="Gisha" w:hAnsi="Gisha" w:cs="Gisha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>2,325,000</w:t>
      </w:r>
    </w:p>
    <w:p w14:paraId="204677CC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4A6E824F" w14:textId="77777777" w:rsidR="003E5CBD" w:rsidRPr="00BE3321" w:rsidRDefault="003E5CBD" w:rsidP="003E5CBD">
      <w:pPr>
        <w:ind w:left="360"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>Weakling</w:t>
      </w:r>
    </w:p>
    <w:p w14:paraId="0C89E931" w14:textId="77777777" w:rsidR="00B94873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d>
              <m:d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23,000+15,000</m:t>
                </m:r>
              </m:e>
            </m:d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Gisha" w:hint="cs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Gisha" w:hint="cs"/>
                        <w:sz w:val="32"/>
                        <w:szCs w:val="32"/>
                      </w:rPr>
                      <m:t>1+ .09</m:t>
                    </m:r>
                  </m:e>
                </m:d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1</m:t>
                </m:r>
              </m:sup>
            </m:sSup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d>
              <m:d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23,000+ 15,000</m:t>
                </m:r>
              </m:e>
            </m:d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Gisha" w:hint="cs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Gisha" w:hint="cs"/>
                        <w:sz w:val="32"/>
                        <w:szCs w:val="32"/>
                      </w:rPr>
                      <m:t>1+ .08</m:t>
                    </m:r>
                  </m:e>
                </m:d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Gisha" w:hint="cs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Gisha" w:hint="cs"/>
                        <w:sz w:val="32"/>
                        <w:szCs w:val="32"/>
                      </w:rPr>
                      <m:t>1+ .09</m:t>
                    </m:r>
                  </m:e>
                </m:d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2</m:t>
                </m:r>
              </m:sup>
            </m:sSup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d>
              <m:d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23,000+ 15,000</m:t>
                </m:r>
              </m:e>
            </m:d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Gisha" w:hint="cs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Gisha" w:hint="cs"/>
                        <w:sz w:val="32"/>
                        <w:szCs w:val="32"/>
                      </w:rPr>
                      <m:t>1+ .08</m:t>
                    </m:r>
                  </m:e>
                </m:d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Gisha" w:hint="cs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Gisha" w:hint="cs"/>
                        <w:sz w:val="32"/>
                        <w:szCs w:val="32"/>
                      </w:rPr>
                      <m:t>1+ .09</m:t>
                    </m:r>
                  </m:e>
                </m:d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3</m:t>
                </m:r>
              </m:sup>
            </m:sSup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+ </w:t>
      </w:r>
    </w:p>
    <w:p w14:paraId="21C3C422" w14:textId="77777777" w:rsidR="003E5CBD" w:rsidRPr="00BE3321" w:rsidRDefault="002102F0" w:rsidP="003E5CBD">
      <w:pPr>
        <w:ind w:left="360"/>
        <w:rPr>
          <w:rFonts w:ascii="Gisha" w:hAnsi="Gisha" w:cs="Gisha"/>
          <w:sz w:val="24"/>
          <w:szCs w:val="24"/>
        </w:rPr>
      </w:pP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f>
              <m:f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="Gisha" w:hint="cs"/>
                        <w:i/>
                        <w:sz w:val="32"/>
                        <w:szCs w:val="32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Gisha" w:hint="cs"/>
                            <w:i/>
                            <w:sz w:val="32"/>
                            <w:szCs w:val="3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Gisha" w:hint="cs"/>
                            <w:sz w:val="32"/>
                            <w:szCs w:val="32"/>
                          </w:rPr>
                          <m:t>23,000+ 15,000</m:t>
                        </m:r>
                      </m:e>
                    </m:d>
                    <m:d>
                      <m:dPr>
                        <m:ctrlPr>
                          <w:rPr>
                            <w:rFonts w:ascii="Cambria Math" w:hAnsi="Cambria Math" w:cs="Gisha" w:hint="cs"/>
                            <w:i/>
                            <w:sz w:val="32"/>
                            <w:szCs w:val="3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Gisha" w:hint="cs"/>
                            <w:sz w:val="32"/>
                            <w:szCs w:val="32"/>
                          </w:rPr>
                          <m:t>1+ .08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Gisha" w:hint="cs"/>
                        <w:sz w:val="32"/>
                        <w:szCs w:val="32"/>
                      </w:rPr>
                      <m:t>2</m:t>
                    </m:r>
                  </m:sup>
                </m:sSup>
                <m:d>
                  <m:dPr>
                    <m:ctrlPr>
                      <w:rPr>
                        <w:rFonts w:ascii="Cambria Math" w:hAnsi="Cambria Math" w:cs="Gisha" w:hint="cs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Gisha" w:hint="cs"/>
                        <w:sz w:val="32"/>
                        <w:szCs w:val="32"/>
                      </w:rPr>
                      <m:t>1+ .03</m:t>
                    </m:r>
                  </m:e>
                </m:d>
              </m:num>
              <m:den>
                <m:d>
                  <m:dPr>
                    <m:ctrlPr>
                      <w:rPr>
                        <w:rFonts w:ascii="Cambria Math" w:hAnsi="Cambria Math" w:cs="Gisha" w:hint="cs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Gisha" w:hint="cs"/>
                        <w:sz w:val="32"/>
                        <w:szCs w:val="32"/>
                      </w:rPr>
                      <m:t>.09- .03</m:t>
                    </m:r>
                  </m:e>
                </m:d>
              </m:den>
            </m:f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Gisha" w:hint="cs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Gisha" w:hint="cs"/>
                        <w:sz w:val="32"/>
                        <w:szCs w:val="32"/>
                      </w:rPr>
                      <m:t>1+ .09</m:t>
                    </m:r>
                  </m:e>
                </m:d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3</m:t>
                </m:r>
              </m:sup>
            </m:sSup>
          </m:den>
        </m:f>
      </m:oMath>
      <w:r w:rsidR="003E5CBD" w:rsidRPr="00BE3321">
        <w:rPr>
          <w:rFonts w:ascii="Gisha" w:hAnsi="Gisha" w:cs="Gisha" w:hint="cs"/>
          <w:sz w:val="24"/>
          <w:szCs w:val="24"/>
        </w:rPr>
        <w:t xml:space="preserve"> </w:t>
      </w:r>
      <m:oMath>
        <m:r>
          <w:rPr>
            <w:rFonts w:ascii="Cambria Math" w:hAnsi="Cambria Math" w:cs="Gisha" w:hint="cs"/>
            <w:sz w:val="24"/>
            <w:szCs w:val="24"/>
          </w:rPr>
          <m:t xml:space="preserve">+ </m:t>
        </m:r>
        <m:d>
          <m:d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Gisha" w:hint="cs"/>
                <w:sz w:val="24"/>
                <w:szCs w:val="24"/>
              </w:rPr>
              <m:t>120,000</m:t>
            </m:r>
          </m:e>
        </m:d>
        <m:d>
          <m:d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Gisha" w:hint="cs"/>
                <w:sz w:val="24"/>
                <w:szCs w:val="24"/>
              </w:rPr>
              <m:t>.4</m:t>
            </m:r>
          </m:e>
        </m:d>
        <m:r>
          <w:rPr>
            <w:rFonts w:ascii="Cambria Math" w:hAnsi="Cambria Math" w:cs="Gisha" w:hint="cs"/>
            <w:sz w:val="24"/>
            <w:szCs w:val="24"/>
          </w:rPr>
          <m:t>-</m:t>
        </m:r>
        <m:d>
          <m:d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Gisha" w:hint="cs"/>
                <w:sz w:val="24"/>
                <w:szCs w:val="24"/>
              </w:rPr>
              <m:t>18,000</m:t>
            </m:r>
          </m:e>
        </m:d>
        <m:d>
          <m:d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Gisha" w:hint="cs"/>
                <w:sz w:val="24"/>
                <w:szCs w:val="24"/>
              </w:rPr>
              <m:t>1-.4</m:t>
            </m:r>
          </m:e>
        </m:d>
      </m:oMath>
      <w:r w:rsidR="003E5CBD" w:rsidRPr="00BE3321">
        <w:rPr>
          <w:rFonts w:ascii="Gisha" w:hAnsi="Gisha" w:cs="Gisha" w:hint="cs"/>
          <w:sz w:val="24"/>
          <w:szCs w:val="24"/>
        </w:rPr>
        <w:t xml:space="preserve"> = </w:t>
      </w:r>
      <w:r w:rsidR="00B94873">
        <w:rPr>
          <w:rFonts w:ascii="Gisha" w:hAnsi="Gisha" w:cs="Gisha"/>
          <w:sz w:val="24"/>
          <w:szCs w:val="24"/>
        </w:rPr>
        <w:t xml:space="preserve">CAD </w:t>
      </w:r>
      <w:r w:rsidR="003E5CBD" w:rsidRPr="00BE3321">
        <w:rPr>
          <w:rFonts w:ascii="Gisha" w:hAnsi="Gisha" w:cs="Gisha" w:hint="cs"/>
          <w:sz w:val="24"/>
          <w:szCs w:val="24"/>
        </w:rPr>
        <w:t>728,370.77</w:t>
      </w:r>
    </w:p>
    <w:p w14:paraId="6E482331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607AFCA5" w14:textId="77777777" w:rsidR="003E5CBD" w:rsidRPr="00BE3321" w:rsidRDefault="003E5CBD" w:rsidP="003E5CBD">
      <w:pPr>
        <w:ind w:firstLine="360"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>Cash Deal</w:t>
      </w:r>
    </w:p>
    <w:p w14:paraId="693B2ADE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728,370.77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20,000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= </w:t>
      </w:r>
      <w:r w:rsidR="00B94873">
        <w:rPr>
          <w:rFonts w:ascii="Gisha" w:hAnsi="Gisha" w:cs="Gisha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>36.42</w:t>
      </w:r>
    </w:p>
    <w:p w14:paraId="1DE87A31" w14:textId="77777777" w:rsidR="003E5CBD" w:rsidRPr="00BE3321" w:rsidRDefault="003E5CBD" w:rsidP="003E5CBD">
      <w:pPr>
        <w:rPr>
          <w:rFonts w:ascii="Gisha" w:hAnsi="Gisha" w:cs="Gisha"/>
          <w:b/>
          <w:sz w:val="24"/>
          <w:szCs w:val="24"/>
        </w:rPr>
      </w:pPr>
    </w:p>
    <w:p w14:paraId="7AA460B8" w14:textId="77777777" w:rsidR="003E5CBD" w:rsidRPr="00BE3321" w:rsidRDefault="003E5CBD" w:rsidP="003E5CBD">
      <w:pPr>
        <w:ind w:left="360"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>Stock Deal</w:t>
      </w:r>
    </w:p>
    <w:p w14:paraId="0F1F7885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(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(2,325,000+728,370.77)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(60,000+X)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>) (X) = 728,370.77</w:t>
      </w:r>
    </w:p>
    <w:p w14:paraId="455F3B97" w14:textId="77777777" w:rsidR="00B94873" w:rsidRDefault="00B94873" w:rsidP="003E5CBD">
      <w:pPr>
        <w:ind w:left="360"/>
        <w:rPr>
          <w:rFonts w:ascii="Gisha" w:hAnsi="Gisha" w:cs="Gisha"/>
          <w:sz w:val="24"/>
          <w:szCs w:val="24"/>
        </w:rPr>
      </w:pPr>
    </w:p>
    <w:p w14:paraId="717DEF50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X = 18,797</w:t>
      </w:r>
    </w:p>
    <w:p w14:paraId="0752B9A4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0BA87983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Exchange ratio 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18,797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20,000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= .94 or .94 Tough Guy shares for 1.00 Weakling</w:t>
      </w:r>
    </w:p>
    <w:p w14:paraId="594A3B27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0FCC3996" w14:textId="77777777" w:rsidR="003E5CBD" w:rsidRPr="00BE3321" w:rsidRDefault="003E5CBD" w:rsidP="003E5CBD">
      <w:pPr>
        <w:pStyle w:val="ListParagraph"/>
        <w:numPr>
          <w:ilvl w:val="0"/>
          <w:numId w:val="35"/>
        </w:numPr>
        <w:ind w:left="360"/>
        <w:contextualSpacing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Tough Guy’s shares are currently overvalued:</w:t>
      </w:r>
    </w:p>
    <w:p w14:paraId="28C9F0FB" w14:textId="77777777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</w:p>
    <w:p w14:paraId="662E9D94" w14:textId="77777777" w:rsidR="003E5CBD" w:rsidRPr="00BE3321" w:rsidRDefault="003E5CBD" w:rsidP="003E5CBD">
      <w:pPr>
        <w:ind w:left="72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2,325,000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60,000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 xml:space="preserve"> = </w:t>
      </w:r>
      <w:r w:rsidR="00B94873">
        <w:rPr>
          <w:rFonts w:ascii="Gisha" w:hAnsi="Gisha" w:cs="Gisha" w:hint="cs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 xml:space="preserve">38.75 intrinsic value (market value </w:t>
      </w:r>
      <w:r w:rsidR="00B94873">
        <w:rPr>
          <w:rFonts w:ascii="Gisha" w:hAnsi="Gisha" w:cs="Gisha" w:hint="cs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>48.75)</w:t>
      </w:r>
    </w:p>
    <w:p w14:paraId="25603326" w14:textId="77777777" w:rsidR="003E5CBD" w:rsidRPr="00BE3321" w:rsidRDefault="003E5CBD" w:rsidP="003E5CBD">
      <w:pPr>
        <w:ind w:left="720"/>
        <w:rPr>
          <w:rFonts w:ascii="Gisha" w:hAnsi="Gisha" w:cs="Gisha"/>
          <w:sz w:val="24"/>
          <w:szCs w:val="24"/>
        </w:rPr>
      </w:pPr>
    </w:p>
    <w:p w14:paraId="7697005C" w14:textId="28588C93" w:rsidR="003E5CBD" w:rsidRPr="00BE3321" w:rsidRDefault="003E5CBD" w:rsidP="003E5CBD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Tough Guy will try to calculate its exchange ratio with this higher value.  Weakling will try to prevent it or negotiate a</w:t>
      </w:r>
      <w:r w:rsidR="00E511D4">
        <w:rPr>
          <w:rFonts w:ascii="Gisha" w:hAnsi="Gisha" w:cs="Gisha"/>
          <w:sz w:val="24"/>
          <w:szCs w:val="24"/>
        </w:rPr>
        <w:t>n all-</w:t>
      </w:r>
      <w:r w:rsidRPr="00BE3321">
        <w:rPr>
          <w:rFonts w:ascii="Gisha" w:hAnsi="Gisha" w:cs="Gisha" w:hint="cs"/>
          <w:sz w:val="24"/>
          <w:szCs w:val="24"/>
        </w:rPr>
        <w:t>cash deal.</w:t>
      </w:r>
    </w:p>
    <w:p w14:paraId="19F5B52C" w14:textId="77777777" w:rsidR="003E5CBD" w:rsidRPr="00BE3321" w:rsidRDefault="00776BCF" w:rsidP="003E5CBD">
      <w:pPr>
        <w:pStyle w:val="Subtitle"/>
        <w:rPr>
          <w:rFonts w:ascii="Gisha" w:hAnsi="Gisha" w:cs="Gisha"/>
          <w:sz w:val="28"/>
          <w:szCs w:val="28"/>
        </w:rPr>
      </w:pPr>
      <w:r w:rsidRPr="00BE3321">
        <w:rPr>
          <w:rFonts w:ascii="Gisha" w:hAnsi="Gisha" w:cs="Gisha" w:hint="cs"/>
          <w:sz w:val="28"/>
          <w:szCs w:val="28"/>
        </w:rPr>
        <w:br w:type="page"/>
      </w:r>
      <w:r w:rsidRPr="00BE3321">
        <w:rPr>
          <w:rFonts w:ascii="Gisha" w:hAnsi="Gisha" w:cs="Gisha" w:hint="cs"/>
          <w:sz w:val="28"/>
          <w:szCs w:val="28"/>
        </w:rPr>
        <w:lastRenderedPageBreak/>
        <w:t>Problem:  Take-over Bid Calculation at Hastings</w:t>
      </w:r>
    </w:p>
    <w:p w14:paraId="02341442" w14:textId="77777777" w:rsidR="00776BCF" w:rsidRPr="00BE3321" w:rsidRDefault="00776BCF" w:rsidP="00776BCF">
      <w:pPr>
        <w:rPr>
          <w:rFonts w:ascii="Gisha" w:hAnsi="Gisha" w:cs="Gisha"/>
          <w:sz w:val="24"/>
          <w:szCs w:val="24"/>
        </w:rPr>
      </w:pPr>
    </w:p>
    <w:p w14:paraId="22F9CF17" w14:textId="77777777" w:rsidR="00776BCF" w:rsidRPr="00BE3321" w:rsidRDefault="00776BCF" w:rsidP="00776BCF">
      <w:pPr>
        <w:pStyle w:val="ListParagraph"/>
        <w:numPr>
          <w:ilvl w:val="0"/>
          <w:numId w:val="36"/>
        </w:numPr>
        <w:ind w:left="360"/>
        <w:contextualSpacing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 xml:space="preserve"> Value of Normandy</w:t>
      </w:r>
    </w:p>
    <w:p w14:paraId="648A7827" w14:textId="77777777" w:rsidR="00C622CA" w:rsidRPr="00BE3321" w:rsidRDefault="00C622CA" w:rsidP="00C622CA">
      <w:pPr>
        <w:ind w:firstLine="360"/>
        <w:rPr>
          <w:rFonts w:ascii="Gisha" w:eastAsiaTheme="minorEastAsi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1,200,000</m:t>
            </m:r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.1286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1</m:t>
                </m:r>
              </m:sup>
            </m:sSup>
          </m:den>
        </m:f>
      </m:oMath>
      <w:r w:rsidRPr="00BE3321">
        <w:rPr>
          <w:rFonts w:ascii="Gisha" w:eastAsiaTheme="minorEastAsia" w:hAnsi="Gisha" w:cs="Gisha" w:hint="cs"/>
          <w:sz w:val="24"/>
          <w:szCs w:val="24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1,400,000</m:t>
            </m:r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1286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2</m:t>
                </m:r>
              </m:sup>
            </m:sSup>
          </m:den>
        </m:f>
      </m:oMath>
      <w:r w:rsidRPr="00BE3321">
        <w:rPr>
          <w:rFonts w:ascii="Gisha" w:eastAsiaTheme="minorEastAsia" w:hAnsi="Gisha" w:cs="Gisha" w:hint="cs"/>
          <w:sz w:val="24"/>
          <w:szCs w:val="24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1,650,000</m:t>
            </m:r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1286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3</m:t>
                </m:r>
              </m:sup>
            </m:sSup>
          </m:den>
        </m:f>
      </m:oMath>
      <w:r w:rsidRPr="00BE3321">
        <w:rPr>
          <w:rFonts w:ascii="Gisha" w:eastAsiaTheme="minorEastAsia" w:hAnsi="Gisha" w:cs="Gisha" w:hint="cs"/>
          <w:sz w:val="32"/>
          <w:szCs w:val="32"/>
        </w:rPr>
        <w:t xml:space="preserve"> + 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1,900,000</m:t>
            </m:r>
          </m:num>
          <m:den>
            <m:sSup>
              <m:sSupPr>
                <m:ctrlPr>
                  <w:rPr>
                    <w:rFonts w:ascii="Cambria Math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(1+ .1286)</m:t>
                </m:r>
              </m:e>
              <m:sup>
                <m:r>
                  <w:rPr>
                    <w:rFonts w:ascii="Cambria Math" w:hAnsi="Cambria Math" w:cs="Gisha" w:hint="cs"/>
                    <w:sz w:val="32"/>
                    <w:szCs w:val="32"/>
                  </w:rPr>
                  <m:t>4</m:t>
                </m:r>
              </m:sup>
            </m:sSup>
          </m:den>
        </m:f>
      </m:oMath>
      <w:r w:rsidRPr="00BE3321">
        <w:rPr>
          <w:rFonts w:ascii="Gisha" w:eastAsiaTheme="minorEastAsia" w:hAnsi="Gisha" w:cs="Gisha" w:hint="cs"/>
          <w:sz w:val="32"/>
          <w:szCs w:val="32"/>
        </w:rPr>
        <w:t xml:space="preserve"> +   </w:t>
      </w:r>
      <m:oMath>
        <m:f>
          <m:fPr>
            <m:ctrlPr>
              <w:rPr>
                <w:rFonts w:ascii="Cambria Math" w:eastAsiaTheme="minorEastAsia" w:hAnsi="Cambria Math" w:cs="Gisha" w:hint="cs"/>
                <w:i/>
                <w:sz w:val="32"/>
                <w:szCs w:val="32"/>
              </w:rPr>
            </m:ctrlPr>
          </m:fPr>
          <m:num>
            <m:f>
              <m:fPr>
                <m:ctrlPr>
                  <w:rPr>
                    <w:rFonts w:ascii="Cambria Math" w:eastAsiaTheme="minorEastAsia" w:hAnsi="Cambria Math" w:cs="Gisha" w:hint="cs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eastAsiaTheme="minorEastAsia" w:hAnsi="Cambria Math" w:cs="Gisha" w:hint="cs"/>
                    <w:sz w:val="32"/>
                    <w:szCs w:val="32"/>
                  </w:rPr>
                  <m:t>(1,900,000) (1+ .05)</m:t>
                </m:r>
              </m:num>
              <m:den>
                <m:r>
                  <w:rPr>
                    <w:rFonts w:ascii="Cambria Math" w:eastAsiaTheme="minorEastAsia" w:hAnsi="Cambria Math" w:cs="Gisha" w:hint="cs"/>
                    <w:sz w:val="32"/>
                    <w:szCs w:val="32"/>
                  </w:rPr>
                  <m:t>(.1286 - .05)</m:t>
                </m:r>
              </m:den>
            </m:f>
          </m:num>
          <m:den>
            <m:sSup>
              <m:sSupPr>
                <m:ctrlPr>
                  <w:rPr>
                    <w:rFonts w:ascii="Cambria Math" w:eastAsiaTheme="minorEastAsia" w:hAnsi="Cambria Math" w:cs="Gisha" w:hint="cs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Gisha" w:hint="cs"/>
                    <w:sz w:val="32"/>
                    <w:szCs w:val="32"/>
                  </w:rPr>
                  <m:t>(1+ .1286)</m:t>
                </m:r>
              </m:e>
              <m:sup>
                <m:r>
                  <w:rPr>
                    <w:rFonts w:ascii="Cambria Math" w:eastAsiaTheme="minorEastAsia" w:hAnsi="Cambria Math" w:cs="Gisha" w:hint="cs"/>
                    <w:sz w:val="32"/>
                    <w:szCs w:val="32"/>
                  </w:rPr>
                  <m:t>4</m:t>
                </m:r>
              </m:sup>
            </m:sSup>
          </m:den>
        </m:f>
      </m:oMath>
      <w:r w:rsidRPr="00BE3321">
        <w:rPr>
          <w:rFonts w:ascii="Gisha" w:eastAsiaTheme="minorEastAsia" w:hAnsi="Gisha" w:cs="Gisha" w:hint="cs"/>
          <w:sz w:val="32"/>
          <w:szCs w:val="32"/>
        </w:rPr>
        <w:t xml:space="preserve"> </w:t>
      </w:r>
    </w:p>
    <w:p w14:paraId="2F3055FF" w14:textId="77777777" w:rsidR="00636F75" w:rsidRPr="00BE3321" w:rsidRDefault="00636F75" w:rsidP="00776BCF">
      <w:pPr>
        <w:ind w:firstLine="450"/>
        <w:rPr>
          <w:rFonts w:ascii="Gisha" w:hAnsi="Gisha" w:cs="Gisha"/>
          <w:sz w:val="24"/>
          <w:szCs w:val="24"/>
        </w:rPr>
      </w:pPr>
    </w:p>
    <w:p w14:paraId="6C5FEBB4" w14:textId="77777777" w:rsidR="00776BCF" w:rsidRPr="00BE3321" w:rsidRDefault="00D118CD" w:rsidP="00776BCF">
      <w:pPr>
        <w:ind w:firstLine="45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- (550,000) (1 - .35</w:t>
      </w:r>
      <w:r w:rsidR="00C622CA" w:rsidRPr="00BE3321">
        <w:rPr>
          <w:rFonts w:ascii="Gisha" w:hAnsi="Gisha" w:cs="Gisha" w:hint="cs"/>
          <w:sz w:val="24"/>
          <w:szCs w:val="24"/>
        </w:rPr>
        <w:t xml:space="preserve">) = </w:t>
      </w:r>
      <w:r w:rsidR="00D8364A" w:rsidRPr="00BE3321">
        <w:rPr>
          <w:rFonts w:ascii="Gisha" w:hAnsi="Gisha" w:cs="Gisha" w:hint="cs"/>
          <w:sz w:val="24"/>
          <w:szCs w:val="24"/>
        </w:rPr>
        <w:t>19,768,228</w:t>
      </w:r>
    </w:p>
    <w:p w14:paraId="36E250F3" w14:textId="77777777" w:rsidR="00776BCF" w:rsidRPr="00BE3321" w:rsidRDefault="00776BCF" w:rsidP="00776BCF">
      <w:pPr>
        <w:ind w:firstLine="450"/>
        <w:rPr>
          <w:rFonts w:ascii="Gisha" w:hAnsi="Gisha" w:cs="Gisha"/>
          <w:sz w:val="24"/>
          <w:szCs w:val="24"/>
        </w:rPr>
      </w:pPr>
    </w:p>
    <w:p w14:paraId="23485E29" w14:textId="77777777" w:rsidR="00776BCF" w:rsidRPr="00BE3321" w:rsidRDefault="00D8364A" w:rsidP="00776BCF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=</w:t>
      </w:r>
      <w:r w:rsidR="00C622CA" w:rsidRPr="00BE3321">
        <w:rPr>
          <w:rFonts w:ascii="Gisha" w:hAnsi="Gisha" w:cs="Gisha" w:hint="cs"/>
          <w:sz w:val="24"/>
          <w:szCs w:val="24"/>
        </w:rPr>
        <w:t xml:space="preserve"> </w:t>
      </w:r>
      <w:r w:rsidRPr="00BE3321">
        <w:rPr>
          <w:rFonts w:ascii="Gisha" w:hAnsi="Gisha" w:cs="Gisha" w:hint="cs"/>
          <w:sz w:val="24"/>
          <w:szCs w:val="24"/>
        </w:rPr>
        <w:t xml:space="preserve">19,768,228 </w:t>
      </w:r>
      <w:r w:rsidR="00C622CA" w:rsidRPr="00BE3321">
        <w:rPr>
          <w:rFonts w:ascii="Gisha" w:hAnsi="Gisha" w:cs="Gisha" w:hint="cs"/>
          <w:sz w:val="24"/>
          <w:szCs w:val="24"/>
        </w:rPr>
        <w:t xml:space="preserve">/ 845,000 = </w:t>
      </w:r>
      <w:r w:rsidR="00B94873">
        <w:rPr>
          <w:rFonts w:ascii="Gisha" w:hAnsi="Gisha" w:cs="Gisha" w:hint="cs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>23.39</w:t>
      </w:r>
    </w:p>
    <w:p w14:paraId="2A51033E" w14:textId="77777777" w:rsidR="00776BCF" w:rsidRPr="00BE3321" w:rsidRDefault="00776BCF" w:rsidP="00776BCF">
      <w:pPr>
        <w:rPr>
          <w:rFonts w:ascii="Gisha" w:hAnsi="Gisha" w:cs="Gisha"/>
          <w:sz w:val="24"/>
          <w:szCs w:val="24"/>
        </w:rPr>
      </w:pPr>
    </w:p>
    <w:p w14:paraId="00F62BC8" w14:textId="77777777" w:rsidR="00776BCF" w:rsidRPr="00BE3321" w:rsidRDefault="00776BCF" w:rsidP="00776BCF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 xml:space="preserve">Take-over premium per share </w:t>
      </w:r>
      <w:r w:rsidR="00C622CA" w:rsidRPr="00BE3321">
        <w:rPr>
          <w:rFonts w:ascii="Gisha" w:hAnsi="Gisha" w:cs="Gisha" w:hint="cs"/>
          <w:sz w:val="24"/>
          <w:szCs w:val="24"/>
        </w:rPr>
        <w:t xml:space="preserve">- </w:t>
      </w:r>
      <w:r w:rsidR="00B94873">
        <w:rPr>
          <w:rFonts w:ascii="Gisha" w:hAnsi="Gisha" w:cs="Gisha" w:hint="cs"/>
          <w:sz w:val="24"/>
          <w:szCs w:val="24"/>
        </w:rPr>
        <w:t xml:space="preserve">CAD </w:t>
      </w:r>
      <w:r w:rsidR="006E457C" w:rsidRPr="00BE3321">
        <w:rPr>
          <w:rFonts w:ascii="Gisha" w:hAnsi="Gisha" w:cs="Gisha" w:hint="cs"/>
          <w:sz w:val="24"/>
          <w:szCs w:val="24"/>
        </w:rPr>
        <w:t>23.39</w:t>
      </w:r>
      <w:r w:rsidR="00C622CA" w:rsidRPr="00BE3321">
        <w:rPr>
          <w:rFonts w:ascii="Gisha" w:hAnsi="Gisha" w:cs="Gisha" w:hint="cs"/>
          <w:sz w:val="24"/>
          <w:szCs w:val="24"/>
        </w:rPr>
        <w:t xml:space="preserve"> - </w:t>
      </w:r>
      <w:r w:rsidR="00B94873">
        <w:rPr>
          <w:rFonts w:ascii="Gisha" w:hAnsi="Gisha" w:cs="Gisha" w:hint="cs"/>
          <w:sz w:val="24"/>
          <w:szCs w:val="24"/>
        </w:rPr>
        <w:t xml:space="preserve">CAD </w:t>
      </w:r>
      <w:r w:rsidR="006E457C" w:rsidRPr="00BE3321">
        <w:rPr>
          <w:rFonts w:ascii="Gisha" w:hAnsi="Gisha" w:cs="Gisha" w:hint="cs"/>
          <w:sz w:val="24"/>
          <w:szCs w:val="24"/>
        </w:rPr>
        <w:t>17.21</w:t>
      </w:r>
      <w:r w:rsidR="00C622CA" w:rsidRPr="00BE3321">
        <w:rPr>
          <w:rFonts w:ascii="Gisha" w:hAnsi="Gisha" w:cs="Gisha" w:hint="cs"/>
          <w:sz w:val="24"/>
          <w:szCs w:val="24"/>
        </w:rPr>
        <w:t xml:space="preserve"> = </w:t>
      </w:r>
      <w:r w:rsidR="00B94873">
        <w:rPr>
          <w:rFonts w:ascii="Gisha" w:hAnsi="Gisha" w:cs="Gisha" w:hint="cs"/>
          <w:sz w:val="24"/>
          <w:szCs w:val="24"/>
        </w:rPr>
        <w:t xml:space="preserve">CAD </w:t>
      </w:r>
      <w:r w:rsidR="006E457C" w:rsidRPr="00BE3321">
        <w:rPr>
          <w:rFonts w:ascii="Gisha" w:hAnsi="Gisha" w:cs="Gisha" w:hint="cs"/>
          <w:sz w:val="24"/>
          <w:szCs w:val="24"/>
        </w:rPr>
        <w:t>6.18</w:t>
      </w:r>
    </w:p>
    <w:p w14:paraId="7EFA4B5A" w14:textId="77777777" w:rsidR="00776BCF" w:rsidRPr="00BE3321" w:rsidRDefault="00776BCF" w:rsidP="00776BCF">
      <w:pPr>
        <w:ind w:left="360"/>
        <w:rPr>
          <w:rFonts w:ascii="Gisha" w:hAnsi="Gisha" w:cs="Gisha"/>
          <w:sz w:val="24"/>
          <w:szCs w:val="24"/>
        </w:rPr>
      </w:pPr>
    </w:p>
    <w:p w14:paraId="6329C8A3" w14:textId="77777777" w:rsidR="00776BCF" w:rsidRPr="00BE3321" w:rsidRDefault="00776BCF" w:rsidP="00776BCF">
      <w:pPr>
        <w:ind w:left="360"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>Cost of Equity Capital</w:t>
      </w:r>
    </w:p>
    <w:p w14:paraId="5502EDDB" w14:textId="77777777" w:rsidR="00C622CA" w:rsidRPr="00BE3321" w:rsidRDefault="00C622CA" w:rsidP="00776BCF">
      <w:pPr>
        <w:ind w:left="360"/>
        <w:rPr>
          <w:rFonts w:ascii="Gisha" w:hAnsi="Gisha" w:cs="Gisha"/>
          <w:b/>
          <w:sz w:val="24"/>
          <w:szCs w:val="24"/>
        </w:rPr>
      </w:pPr>
    </w:p>
    <w:p w14:paraId="6C6BBFD3" w14:textId="77777777" w:rsidR="00776BCF" w:rsidRPr="00BE3321" w:rsidRDefault="00DD18C3" w:rsidP="00776BCF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1.35</w:t>
      </w:r>
      <w:r w:rsidR="00776BCF" w:rsidRPr="00BE3321">
        <w:rPr>
          <w:rFonts w:ascii="Gisha" w:hAnsi="Gisha" w:cs="Gisha" w:hint="cs"/>
          <w:sz w:val="24"/>
          <w:szCs w:val="24"/>
        </w:rPr>
        <w:t xml:space="preserve"> = B</w:t>
      </w:r>
      <w:r w:rsidR="00776BCF" w:rsidRPr="00BE3321">
        <w:rPr>
          <w:rFonts w:ascii="Gisha" w:hAnsi="Gisha" w:cs="Gisha" w:hint="cs"/>
          <w:sz w:val="24"/>
          <w:szCs w:val="24"/>
          <w:vertAlign w:val="subscript"/>
        </w:rPr>
        <w:t xml:space="preserve">u </w:t>
      </w:r>
      <w:r w:rsidR="00776BCF" w:rsidRPr="00BE3321">
        <w:rPr>
          <w:rFonts w:ascii="Gisha" w:hAnsi="Gisha" w:cs="Gisha" w:hint="cs"/>
          <w:sz w:val="24"/>
          <w:szCs w:val="24"/>
        </w:rPr>
        <w:t>(1 + (1 - .20) (</w:t>
      </w:r>
      <m:oMath>
        <m:f>
          <m:fPr>
            <m:ctrlPr>
              <w:rPr>
                <w:rFonts w:ascii="Cambria Math" w:hAnsi="Cambria Math" w:cs="Gisha" w:hint="cs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Gisha" w:hint="cs"/>
                <w:sz w:val="24"/>
                <w:szCs w:val="24"/>
              </w:rPr>
              <m:t>.20</m:t>
            </m:r>
          </m:num>
          <m:den>
            <m:r>
              <w:rPr>
                <w:rFonts w:ascii="Cambria Math" w:hAnsi="Cambria Math" w:cs="Gisha" w:hint="cs"/>
                <w:sz w:val="24"/>
                <w:szCs w:val="24"/>
              </w:rPr>
              <m:t>.80</m:t>
            </m:r>
          </m:den>
        </m:f>
      </m:oMath>
      <w:r w:rsidR="00776BCF" w:rsidRPr="00BE3321">
        <w:rPr>
          <w:rFonts w:ascii="Gisha" w:hAnsi="Gisha" w:cs="Gisha" w:hint="cs"/>
          <w:sz w:val="24"/>
          <w:szCs w:val="24"/>
        </w:rPr>
        <w:fldChar w:fldCharType="begin"/>
      </w:r>
      <w:r w:rsidR="00776BCF" w:rsidRPr="00BE3321">
        <w:rPr>
          <w:rFonts w:ascii="Gisha" w:hAnsi="Gisha" w:cs="Gisha" w:hint="cs"/>
          <w:sz w:val="24"/>
          <w:szCs w:val="24"/>
        </w:rPr>
        <w:instrText xml:space="preserve"> QUOTE </w:instrTex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Gisha" w:hint="cs"/>
                <w:sz w:val="32"/>
                <w:szCs w:val="32"/>
              </w:rPr>
              <m:t>.25</m:t>
            </m:r>
          </m:num>
          <m:den>
            <m:r>
              <m:rPr>
                <m:sty m:val="p"/>
              </m:rPr>
              <w:rPr>
                <w:rFonts w:ascii="Cambria Math" w:hAnsi="Cambria Math" w:cs="Gisha" w:hint="cs"/>
                <w:sz w:val="32"/>
                <w:szCs w:val="32"/>
              </w:rPr>
              <m:t>.75</m:t>
            </m:r>
          </m:den>
        </m:f>
      </m:oMath>
      <w:r w:rsidR="00776BCF" w:rsidRPr="00BE3321">
        <w:rPr>
          <w:rFonts w:ascii="Gisha" w:hAnsi="Gisha" w:cs="Gisha" w:hint="cs"/>
          <w:sz w:val="24"/>
          <w:szCs w:val="24"/>
        </w:rPr>
        <w:instrText xml:space="preserve"> </w:instrText>
      </w:r>
      <w:r w:rsidR="00776BCF" w:rsidRPr="00BE3321">
        <w:rPr>
          <w:rFonts w:ascii="Gisha" w:hAnsi="Gisha" w:cs="Gisha" w:hint="cs"/>
          <w:sz w:val="24"/>
          <w:szCs w:val="24"/>
        </w:rPr>
        <w:fldChar w:fldCharType="end"/>
      </w:r>
      <w:r w:rsidR="00C622CA" w:rsidRPr="00BE3321">
        <w:rPr>
          <w:rFonts w:ascii="Gisha" w:hAnsi="Gisha" w:cs="Gisha" w:hint="cs"/>
          <w:sz w:val="24"/>
          <w:szCs w:val="24"/>
        </w:rPr>
        <w:t>))</w:t>
      </w:r>
      <w:r w:rsidR="00776BCF" w:rsidRPr="00BE3321">
        <w:rPr>
          <w:rFonts w:ascii="Gisha" w:hAnsi="Gisha" w:cs="Gisha" w:hint="cs"/>
          <w:sz w:val="24"/>
          <w:szCs w:val="24"/>
        </w:rPr>
        <w:t xml:space="preserve"> B</w:t>
      </w:r>
      <w:r w:rsidR="00776BCF" w:rsidRPr="00BE3321">
        <w:rPr>
          <w:rFonts w:ascii="Gisha" w:hAnsi="Gisha" w:cs="Gisha" w:hint="cs"/>
          <w:sz w:val="24"/>
          <w:szCs w:val="24"/>
          <w:vertAlign w:val="subscript"/>
        </w:rPr>
        <w:t xml:space="preserve">u </w:t>
      </w:r>
      <w:r w:rsidR="00C622CA" w:rsidRPr="00BE3321">
        <w:rPr>
          <w:rFonts w:ascii="Gisha" w:hAnsi="Gisha" w:cs="Gisha" w:hint="cs"/>
          <w:sz w:val="24"/>
          <w:szCs w:val="24"/>
        </w:rPr>
        <w:t>= 1.</w:t>
      </w:r>
      <w:r w:rsidR="00BA1910" w:rsidRPr="00BE3321">
        <w:rPr>
          <w:rFonts w:ascii="Gisha" w:hAnsi="Gisha" w:cs="Gisha" w:hint="cs"/>
          <w:sz w:val="24"/>
          <w:szCs w:val="24"/>
        </w:rPr>
        <w:t>12</w:t>
      </w:r>
    </w:p>
    <w:p w14:paraId="7CAAF69D" w14:textId="77777777" w:rsidR="00776BCF" w:rsidRPr="00BE3321" w:rsidRDefault="00776BCF" w:rsidP="00776BCF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B</w:t>
      </w:r>
      <w:r w:rsidRPr="00BE3321">
        <w:rPr>
          <w:rFonts w:ascii="Gisha" w:hAnsi="Gisha" w:cs="Gisha" w:hint="cs"/>
          <w:sz w:val="24"/>
          <w:szCs w:val="24"/>
          <w:vertAlign w:val="subscript"/>
        </w:rPr>
        <w:t>L</w:t>
      </w:r>
      <w:r w:rsidR="00C622CA" w:rsidRPr="00BE3321">
        <w:rPr>
          <w:rFonts w:ascii="Gisha" w:hAnsi="Gisha" w:cs="Gisha" w:hint="cs"/>
          <w:sz w:val="24"/>
          <w:szCs w:val="24"/>
        </w:rPr>
        <w:t xml:space="preserve"> = 1.</w:t>
      </w:r>
      <w:r w:rsidR="00BA1910" w:rsidRPr="00BE3321">
        <w:rPr>
          <w:rFonts w:ascii="Gisha" w:hAnsi="Gisha" w:cs="Gisha" w:hint="cs"/>
          <w:sz w:val="24"/>
          <w:szCs w:val="24"/>
        </w:rPr>
        <w:t>12</w:t>
      </w:r>
      <w:r w:rsidRPr="00BE3321">
        <w:rPr>
          <w:rFonts w:ascii="Gisha" w:hAnsi="Gisha" w:cs="Gisha" w:hint="cs"/>
          <w:sz w:val="24"/>
          <w:szCs w:val="24"/>
        </w:rPr>
        <w:t xml:space="preserve"> (1 + (1 - .35) (</w:t>
      </w:r>
      <m:oMath>
        <m:f>
          <m:fPr>
            <m:ctrlPr>
              <w:rPr>
                <w:rFonts w:ascii="Cambria Math" w:hAnsi="Cambria Math" w:cs="Gisha" w:hint="cs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="Gisha" w:hint="cs"/>
                <w:sz w:val="32"/>
                <w:szCs w:val="32"/>
              </w:rPr>
              <m:t>.40</m:t>
            </m:r>
          </m:num>
          <m:den>
            <m:r>
              <w:rPr>
                <w:rFonts w:ascii="Cambria Math" w:hAnsi="Cambria Math" w:cs="Gisha" w:hint="cs"/>
                <w:sz w:val="32"/>
                <w:szCs w:val="32"/>
              </w:rPr>
              <m:t>.60</m:t>
            </m:r>
          </m:den>
        </m:f>
      </m:oMath>
      <w:r w:rsidRPr="00BE3321">
        <w:rPr>
          <w:rFonts w:ascii="Gisha" w:hAnsi="Gisha" w:cs="Gisha" w:hint="cs"/>
          <w:sz w:val="24"/>
          <w:szCs w:val="24"/>
        </w:rPr>
        <w:t>))   B</w:t>
      </w:r>
      <w:r w:rsidRPr="00BE3321">
        <w:rPr>
          <w:rFonts w:ascii="Gisha" w:hAnsi="Gisha" w:cs="Gisha" w:hint="cs"/>
          <w:sz w:val="24"/>
          <w:szCs w:val="24"/>
          <w:vertAlign w:val="subscript"/>
        </w:rPr>
        <w:t>L</w:t>
      </w:r>
      <w:r w:rsidR="00C622CA" w:rsidRPr="00BE3321">
        <w:rPr>
          <w:rFonts w:ascii="Gisha" w:hAnsi="Gisha" w:cs="Gisha" w:hint="cs"/>
          <w:sz w:val="24"/>
          <w:szCs w:val="24"/>
        </w:rPr>
        <w:t xml:space="preserve"> = 1.</w:t>
      </w:r>
      <w:r w:rsidR="00BA1910" w:rsidRPr="00BE3321">
        <w:rPr>
          <w:rFonts w:ascii="Gisha" w:hAnsi="Gisha" w:cs="Gisha" w:hint="cs"/>
          <w:sz w:val="24"/>
          <w:szCs w:val="24"/>
        </w:rPr>
        <w:t>6</w:t>
      </w:r>
      <w:r w:rsidR="00D118CD" w:rsidRPr="00BE3321">
        <w:rPr>
          <w:rFonts w:ascii="Gisha" w:hAnsi="Gisha" w:cs="Gisha" w:hint="cs"/>
          <w:sz w:val="24"/>
          <w:szCs w:val="24"/>
        </w:rPr>
        <w:t>1</w:t>
      </w:r>
    </w:p>
    <w:p w14:paraId="45C3D3B4" w14:textId="77777777" w:rsidR="00776BCF" w:rsidRPr="00BE3321" w:rsidRDefault="00776BCF" w:rsidP="00776BCF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>K</w:t>
      </w:r>
      <w:r w:rsidRPr="00BE3321">
        <w:rPr>
          <w:rFonts w:ascii="Gisha" w:hAnsi="Gisha" w:cs="Gisha" w:hint="cs"/>
          <w:sz w:val="24"/>
          <w:szCs w:val="24"/>
          <w:vertAlign w:val="subscript"/>
        </w:rPr>
        <w:t>e</w:t>
      </w:r>
      <w:r w:rsidR="00C622CA" w:rsidRPr="00BE3321">
        <w:rPr>
          <w:rFonts w:ascii="Gisha" w:hAnsi="Gisha" w:cs="Gisha" w:hint="cs"/>
          <w:sz w:val="24"/>
          <w:szCs w:val="24"/>
        </w:rPr>
        <w:t xml:space="preserve"> = .04 + 1.</w:t>
      </w:r>
      <w:r w:rsidR="00D118CD" w:rsidRPr="00BE3321">
        <w:rPr>
          <w:rFonts w:ascii="Gisha" w:hAnsi="Gisha" w:cs="Gisha" w:hint="cs"/>
          <w:sz w:val="24"/>
          <w:szCs w:val="24"/>
        </w:rPr>
        <w:t>61</w:t>
      </w:r>
      <w:r w:rsidR="00C622CA" w:rsidRPr="00BE3321">
        <w:rPr>
          <w:rFonts w:ascii="Gisha" w:hAnsi="Gisha" w:cs="Gisha" w:hint="cs"/>
          <w:sz w:val="24"/>
          <w:szCs w:val="24"/>
        </w:rPr>
        <w:t xml:space="preserve"> (.055) = </w:t>
      </w:r>
      <w:r w:rsidR="00BA1910" w:rsidRPr="00BE3321">
        <w:rPr>
          <w:rFonts w:ascii="Gisha" w:hAnsi="Gisha" w:cs="Gisha" w:hint="cs"/>
          <w:sz w:val="24"/>
          <w:szCs w:val="24"/>
        </w:rPr>
        <w:t>.128</w:t>
      </w:r>
      <w:r w:rsidR="00D118CD" w:rsidRPr="00BE3321">
        <w:rPr>
          <w:rFonts w:ascii="Gisha" w:hAnsi="Gisha" w:cs="Gisha" w:hint="cs"/>
          <w:sz w:val="24"/>
          <w:szCs w:val="24"/>
        </w:rPr>
        <w:t>6</w:t>
      </w:r>
      <w:r w:rsidR="00C622CA" w:rsidRPr="00BE3321">
        <w:rPr>
          <w:rFonts w:ascii="Gisha" w:hAnsi="Gisha" w:cs="Gisha" w:hint="cs"/>
          <w:sz w:val="24"/>
          <w:szCs w:val="24"/>
        </w:rPr>
        <w:t xml:space="preserve"> or </w:t>
      </w:r>
      <w:r w:rsidR="00BA1910" w:rsidRPr="00BE3321">
        <w:rPr>
          <w:rFonts w:ascii="Gisha" w:hAnsi="Gisha" w:cs="Gisha" w:hint="cs"/>
          <w:sz w:val="24"/>
          <w:szCs w:val="24"/>
        </w:rPr>
        <w:t>12.8</w:t>
      </w:r>
      <w:r w:rsidR="00D118CD" w:rsidRPr="00BE3321">
        <w:rPr>
          <w:rFonts w:ascii="Gisha" w:hAnsi="Gisha" w:cs="Gisha" w:hint="cs"/>
          <w:sz w:val="24"/>
          <w:szCs w:val="24"/>
        </w:rPr>
        <w:t>6</w:t>
      </w:r>
      <w:r w:rsidRPr="00BE3321">
        <w:rPr>
          <w:rFonts w:ascii="Gisha" w:hAnsi="Gisha" w:cs="Gisha" w:hint="cs"/>
          <w:sz w:val="24"/>
          <w:szCs w:val="24"/>
        </w:rPr>
        <w:t>%</w:t>
      </w:r>
    </w:p>
    <w:p w14:paraId="049D852C" w14:textId="77777777" w:rsidR="006E457C" w:rsidRPr="00BE3321" w:rsidRDefault="006E457C" w:rsidP="00776BCF">
      <w:pPr>
        <w:ind w:left="360"/>
        <w:rPr>
          <w:rFonts w:ascii="Gisha" w:hAnsi="Gisha" w:cs="Gisha"/>
          <w:sz w:val="24"/>
          <w:szCs w:val="24"/>
        </w:rPr>
      </w:pPr>
    </w:p>
    <w:p w14:paraId="2A0AA83A" w14:textId="77777777" w:rsidR="006E457C" w:rsidRPr="00BE3321" w:rsidRDefault="006E457C" w:rsidP="00776BCF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Note:  The current share price of </w:t>
      </w:r>
      <w:r w:rsidR="00B94873">
        <w:rPr>
          <w:rFonts w:ascii="Gisha" w:hAnsi="Gisha" w:cs="Gisha" w:hint="cs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>17.21 was used instead of calculating a lower limit using the FCFE approach.</w:t>
      </w:r>
    </w:p>
    <w:p w14:paraId="75E4783B" w14:textId="77777777" w:rsidR="00776BCF" w:rsidRPr="00BE3321" w:rsidRDefault="00776BCF" w:rsidP="00776BCF">
      <w:pPr>
        <w:rPr>
          <w:rFonts w:ascii="Gisha" w:hAnsi="Gisha" w:cs="Gisha"/>
          <w:sz w:val="24"/>
          <w:szCs w:val="24"/>
        </w:rPr>
      </w:pPr>
    </w:p>
    <w:p w14:paraId="58E5745B" w14:textId="2432D7A9" w:rsidR="00776BCF" w:rsidRPr="00BE3321" w:rsidRDefault="00776BCF" w:rsidP="00776BCF">
      <w:pPr>
        <w:pStyle w:val="ListParagraph"/>
        <w:numPr>
          <w:ilvl w:val="0"/>
          <w:numId w:val="36"/>
        </w:numPr>
        <w:ind w:left="360"/>
        <w:contextualSpacing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sz w:val="24"/>
          <w:szCs w:val="24"/>
        </w:rPr>
        <w:t xml:space="preserve">Normandy should be valued using its current beta after adjusting for the change in the debt ratio expected after the M&amp;A.  This beta is appropriate as it represents the riskiness of the cash flows being valued.  </w:t>
      </w:r>
      <w:r w:rsidR="00E511D4">
        <w:rPr>
          <w:rFonts w:ascii="Gisha" w:hAnsi="Gisha" w:cs="Gisha"/>
          <w:sz w:val="24"/>
          <w:szCs w:val="24"/>
        </w:rPr>
        <w:t xml:space="preserve">The </w:t>
      </w:r>
      <w:r w:rsidRPr="00BE3321">
        <w:rPr>
          <w:rFonts w:ascii="Gisha" w:hAnsi="Gisha" w:cs="Gisha" w:hint="cs"/>
          <w:sz w:val="24"/>
          <w:szCs w:val="24"/>
        </w:rPr>
        <w:t xml:space="preserve">consolidated tax rate </w:t>
      </w:r>
      <w:r w:rsidR="00E511D4">
        <w:rPr>
          <w:rFonts w:ascii="Gisha" w:hAnsi="Gisha" w:cs="Gisha"/>
          <w:sz w:val="24"/>
          <w:szCs w:val="24"/>
        </w:rPr>
        <w:t xml:space="preserve">should be used </w:t>
      </w:r>
      <w:r w:rsidRPr="00BE3321">
        <w:rPr>
          <w:rFonts w:ascii="Gisha" w:hAnsi="Gisha" w:cs="Gisha" w:hint="cs"/>
          <w:sz w:val="24"/>
          <w:szCs w:val="24"/>
        </w:rPr>
        <w:t xml:space="preserve">as this will be the tax rate for the </w:t>
      </w:r>
      <w:r w:rsidR="00E511D4">
        <w:rPr>
          <w:rFonts w:ascii="Gisha" w:hAnsi="Gisha" w:cs="Gisha"/>
          <w:sz w:val="24"/>
          <w:szCs w:val="24"/>
        </w:rPr>
        <w:t xml:space="preserve">future </w:t>
      </w:r>
      <w:r w:rsidRPr="00BE3321">
        <w:rPr>
          <w:rFonts w:ascii="Gisha" w:hAnsi="Gisha" w:cs="Gisha" w:hint="cs"/>
          <w:sz w:val="24"/>
          <w:szCs w:val="24"/>
        </w:rPr>
        <w:t>cash flows.</w:t>
      </w:r>
    </w:p>
    <w:p w14:paraId="75ADA9E3" w14:textId="77777777" w:rsidR="006E457C" w:rsidRPr="00BE3321" w:rsidRDefault="006E457C">
      <w:pPr>
        <w:rPr>
          <w:rFonts w:ascii="Gisha" w:hAnsi="Gisha" w:cs="Gisha"/>
          <w:b/>
          <w:sz w:val="28"/>
          <w:szCs w:val="28"/>
        </w:rPr>
      </w:pPr>
      <w:r w:rsidRPr="00BE3321">
        <w:rPr>
          <w:rFonts w:ascii="Gisha" w:hAnsi="Gisha" w:cs="Gisha" w:hint="cs"/>
          <w:sz w:val="28"/>
          <w:szCs w:val="28"/>
        </w:rPr>
        <w:br w:type="page"/>
      </w:r>
    </w:p>
    <w:p w14:paraId="225B59B6" w14:textId="77777777" w:rsidR="00776BCF" w:rsidRPr="00BE3321" w:rsidRDefault="0060439C" w:rsidP="003E5CBD">
      <w:pPr>
        <w:pStyle w:val="Subtitle"/>
        <w:rPr>
          <w:rFonts w:ascii="Gisha" w:hAnsi="Gisha" w:cs="Gisha"/>
          <w:sz w:val="28"/>
          <w:szCs w:val="28"/>
        </w:rPr>
      </w:pPr>
      <w:r w:rsidRPr="00BE3321">
        <w:rPr>
          <w:rFonts w:ascii="Gisha" w:hAnsi="Gisha" w:cs="Gisha" w:hint="cs"/>
          <w:sz w:val="28"/>
          <w:szCs w:val="28"/>
        </w:rPr>
        <w:lastRenderedPageBreak/>
        <w:t>Problem:  Using Comparable Companies and Transactions</w:t>
      </w:r>
    </w:p>
    <w:p w14:paraId="258D527E" w14:textId="77777777" w:rsidR="006E457C" w:rsidRPr="00BE3321" w:rsidRDefault="006E457C" w:rsidP="006E457C">
      <w:pPr>
        <w:rPr>
          <w:rFonts w:ascii="Gisha" w:hAnsi="Gisha" w:cs="Gisha"/>
          <w:sz w:val="24"/>
          <w:szCs w:val="24"/>
        </w:rPr>
      </w:pPr>
    </w:p>
    <w:p w14:paraId="39A2682B" w14:textId="77777777" w:rsidR="006E457C" w:rsidRPr="00BE3321" w:rsidRDefault="006E457C" w:rsidP="006E457C">
      <w:pPr>
        <w:pStyle w:val="ListParagraph"/>
        <w:numPr>
          <w:ilvl w:val="0"/>
          <w:numId w:val="37"/>
        </w:numPr>
        <w:ind w:left="360"/>
        <w:contextualSpacing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>Comparable Company Approach</w:t>
      </w:r>
    </w:p>
    <w:p w14:paraId="2682FC89" w14:textId="77777777" w:rsidR="006E457C" w:rsidRPr="00BE3321" w:rsidRDefault="006E457C" w:rsidP="006E457C">
      <w:pPr>
        <w:rPr>
          <w:rFonts w:ascii="Gisha" w:hAnsi="Gisha" w:cs="Gisha"/>
          <w:b/>
          <w:sz w:val="24"/>
          <w:szCs w:val="24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1165"/>
        <w:gridCol w:w="1853"/>
        <w:gridCol w:w="1170"/>
        <w:gridCol w:w="1260"/>
        <w:gridCol w:w="1080"/>
        <w:gridCol w:w="1440"/>
        <w:gridCol w:w="1170"/>
      </w:tblGrid>
      <w:tr w:rsidR="006E457C" w:rsidRPr="00BE3321" w14:paraId="2DE3C372" w14:textId="77777777" w:rsidTr="003C4888">
        <w:tc>
          <w:tcPr>
            <w:tcW w:w="1165" w:type="dxa"/>
            <w:vAlign w:val="center"/>
          </w:tcPr>
          <w:p w14:paraId="0A1ECF1E" w14:textId="77777777" w:rsidR="006E457C" w:rsidRPr="00BE3321" w:rsidRDefault="006E457C" w:rsidP="00A3446F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</w:p>
        </w:tc>
        <w:tc>
          <w:tcPr>
            <w:tcW w:w="1080" w:type="dxa"/>
            <w:vAlign w:val="center"/>
          </w:tcPr>
          <w:p w14:paraId="5AFC5FFA" w14:textId="77777777" w:rsidR="006E457C" w:rsidRPr="00BE3321" w:rsidRDefault="003C4888" w:rsidP="00A3446F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b/>
                <w:sz w:val="24"/>
                <w:szCs w:val="24"/>
              </w:rPr>
              <w:t>Passchendaele</w:t>
            </w:r>
          </w:p>
        </w:tc>
        <w:tc>
          <w:tcPr>
            <w:tcW w:w="1170" w:type="dxa"/>
            <w:vAlign w:val="center"/>
          </w:tcPr>
          <w:p w14:paraId="1EFAEEDC" w14:textId="77777777" w:rsidR="006E457C" w:rsidRPr="00BE3321" w:rsidRDefault="003C4888" w:rsidP="00A3446F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b/>
                <w:sz w:val="24"/>
                <w:szCs w:val="24"/>
              </w:rPr>
              <w:t>Vimy</w:t>
            </w:r>
          </w:p>
        </w:tc>
        <w:tc>
          <w:tcPr>
            <w:tcW w:w="1260" w:type="dxa"/>
            <w:vAlign w:val="center"/>
          </w:tcPr>
          <w:p w14:paraId="1BAA3D20" w14:textId="77777777" w:rsidR="006E457C" w:rsidRPr="00BE3321" w:rsidRDefault="003C4888" w:rsidP="00A3446F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b/>
                <w:sz w:val="24"/>
                <w:szCs w:val="24"/>
              </w:rPr>
              <w:t>Juno</w:t>
            </w:r>
          </w:p>
        </w:tc>
        <w:tc>
          <w:tcPr>
            <w:tcW w:w="1080" w:type="dxa"/>
            <w:vAlign w:val="center"/>
          </w:tcPr>
          <w:p w14:paraId="6CF7A7E0" w14:textId="77777777" w:rsidR="006E457C" w:rsidRPr="00BE3321" w:rsidRDefault="006E457C" w:rsidP="00A3446F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b/>
                <w:sz w:val="24"/>
                <w:szCs w:val="24"/>
              </w:rPr>
              <w:t>Mean</w:t>
            </w:r>
          </w:p>
        </w:tc>
        <w:tc>
          <w:tcPr>
            <w:tcW w:w="1440" w:type="dxa"/>
            <w:vAlign w:val="center"/>
          </w:tcPr>
          <w:p w14:paraId="73F01F81" w14:textId="77777777" w:rsidR="006E457C" w:rsidRPr="00BE3321" w:rsidRDefault="003C4888" w:rsidP="00A3446F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b/>
                <w:sz w:val="24"/>
                <w:szCs w:val="24"/>
              </w:rPr>
              <w:t>Rideau</w:t>
            </w:r>
            <w:r w:rsidR="006E457C" w:rsidRPr="00BE3321">
              <w:rPr>
                <w:rFonts w:ascii="Gisha" w:hAnsi="Gisha" w:cs="Gisha" w:hint="cs"/>
                <w:b/>
                <w:sz w:val="24"/>
                <w:szCs w:val="24"/>
              </w:rPr>
              <w:t xml:space="preserve"> Inputs</w:t>
            </w:r>
          </w:p>
        </w:tc>
        <w:tc>
          <w:tcPr>
            <w:tcW w:w="1170" w:type="dxa"/>
            <w:vAlign w:val="center"/>
          </w:tcPr>
          <w:p w14:paraId="5DF57DB0" w14:textId="77777777" w:rsidR="006E457C" w:rsidRPr="00BE3321" w:rsidRDefault="006E457C" w:rsidP="00A3446F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b/>
                <w:sz w:val="24"/>
                <w:szCs w:val="24"/>
              </w:rPr>
              <w:t>Intrinsic Value</w:t>
            </w:r>
          </w:p>
        </w:tc>
      </w:tr>
      <w:tr w:rsidR="006E457C" w:rsidRPr="00BE3321" w14:paraId="09F54B4E" w14:textId="77777777" w:rsidTr="00A3446F">
        <w:tc>
          <w:tcPr>
            <w:tcW w:w="1165" w:type="dxa"/>
          </w:tcPr>
          <w:p w14:paraId="15CDC595" w14:textId="77777777" w:rsidR="006E457C" w:rsidRPr="00BE3321" w:rsidRDefault="006E457C" w:rsidP="00A3446F">
            <w:pPr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P/E</w:t>
            </w:r>
          </w:p>
        </w:tc>
        <w:tc>
          <w:tcPr>
            <w:tcW w:w="1080" w:type="dxa"/>
          </w:tcPr>
          <w:p w14:paraId="12219E74" w14:textId="77777777" w:rsidR="006E457C" w:rsidRPr="00BE3321" w:rsidRDefault="003C4888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13.24</w:t>
            </w:r>
          </w:p>
        </w:tc>
        <w:tc>
          <w:tcPr>
            <w:tcW w:w="1170" w:type="dxa"/>
          </w:tcPr>
          <w:p w14:paraId="2EC879E5" w14:textId="77777777" w:rsidR="006E457C" w:rsidRPr="00BE3321" w:rsidRDefault="003C4888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14.72</w:t>
            </w:r>
          </w:p>
        </w:tc>
        <w:tc>
          <w:tcPr>
            <w:tcW w:w="1260" w:type="dxa"/>
          </w:tcPr>
          <w:p w14:paraId="5BF9110B" w14:textId="77777777" w:rsidR="006E457C" w:rsidRPr="00BE3321" w:rsidRDefault="003C4888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15.81</w:t>
            </w:r>
          </w:p>
        </w:tc>
        <w:tc>
          <w:tcPr>
            <w:tcW w:w="1080" w:type="dxa"/>
          </w:tcPr>
          <w:p w14:paraId="7D0FBE71" w14:textId="77777777" w:rsidR="006E457C" w:rsidRPr="00BE3321" w:rsidRDefault="003C4888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14.59</w:t>
            </w:r>
          </w:p>
        </w:tc>
        <w:tc>
          <w:tcPr>
            <w:tcW w:w="1440" w:type="dxa"/>
          </w:tcPr>
          <w:p w14:paraId="6009E105" w14:textId="77777777" w:rsidR="006E457C" w:rsidRPr="00BE3321" w:rsidRDefault="003C4888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.25</w:t>
            </w:r>
          </w:p>
        </w:tc>
        <w:tc>
          <w:tcPr>
            <w:tcW w:w="1170" w:type="dxa"/>
          </w:tcPr>
          <w:p w14:paraId="760A7346" w14:textId="77777777" w:rsidR="006E457C" w:rsidRPr="00BE3321" w:rsidRDefault="003C4888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32.83</w:t>
            </w:r>
          </w:p>
        </w:tc>
      </w:tr>
      <w:tr w:rsidR="006E457C" w:rsidRPr="00BE3321" w14:paraId="1FBEA9E3" w14:textId="77777777" w:rsidTr="00A3446F">
        <w:tc>
          <w:tcPr>
            <w:tcW w:w="1165" w:type="dxa"/>
          </w:tcPr>
          <w:p w14:paraId="2256A104" w14:textId="77777777" w:rsidR="006E457C" w:rsidRPr="00BE3321" w:rsidRDefault="006E457C" w:rsidP="00A3446F">
            <w:pPr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P/S</w:t>
            </w:r>
          </w:p>
        </w:tc>
        <w:tc>
          <w:tcPr>
            <w:tcW w:w="1080" w:type="dxa"/>
          </w:tcPr>
          <w:p w14:paraId="706BDA56" w14:textId="77777777" w:rsidR="006E457C" w:rsidRPr="00BE3321" w:rsidRDefault="003C4888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.07</w:t>
            </w:r>
          </w:p>
        </w:tc>
        <w:tc>
          <w:tcPr>
            <w:tcW w:w="1170" w:type="dxa"/>
          </w:tcPr>
          <w:p w14:paraId="74A404CF" w14:textId="77777777" w:rsidR="006E457C" w:rsidRPr="00BE3321" w:rsidRDefault="003C4888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1.74</w:t>
            </w:r>
          </w:p>
        </w:tc>
        <w:tc>
          <w:tcPr>
            <w:tcW w:w="1260" w:type="dxa"/>
          </w:tcPr>
          <w:p w14:paraId="535964DF" w14:textId="77777777" w:rsidR="006E457C" w:rsidRPr="00BE3321" w:rsidRDefault="003C4888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.06</w:t>
            </w:r>
          </w:p>
        </w:tc>
        <w:tc>
          <w:tcPr>
            <w:tcW w:w="1080" w:type="dxa"/>
          </w:tcPr>
          <w:p w14:paraId="277F999A" w14:textId="77777777" w:rsidR="006E457C" w:rsidRPr="00BE3321" w:rsidRDefault="003C4888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1.96</w:t>
            </w:r>
          </w:p>
        </w:tc>
        <w:tc>
          <w:tcPr>
            <w:tcW w:w="1440" w:type="dxa"/>
          </w:tcPr>
          <w:p w14:paraId="65347392" w14:textId="77777777" w:rsidR="006E457C" w:rsidRPr="00BE3321" w:rsidRDefault="003C4888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18.05</w:t>
            </w:r>
          </w:p>
        </w:tc>
        <w:tc>
          <w:tcPr>
            <w:tcW w:w="1170" w:type="dxa"/>
          </w:tcPr>
          <w:p w14:paraId="2842A4F2" w14:textId="77777777" w:rsidR="006E457C" w:rsidRPr="00BE3321" w:rsidRDefault="003C4888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35.29</w:t>
            </w:r>
          </w:p>
        </w:tc>
      </w:tr>
      <w:tr w:rsidR="006E457C" w:rsidRPr="00BE3321" w14:paraId="77F22607" w14:textId="77777777" w:rsidTr="00A3446F">
        <w:tc>
          <w:tcPr>
            <w:tcW w:w="1165" w:type="dxa"/>
          </w:tcPr>
          <w:p w14:paraId="7088385D" w14:textId="77777777" w:rsidR="006E457C" w:rsidRPr="00BE3321" w:rsidRDefault="006E457C" w:rsidP="00A3446F">
            <w:pPr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P/BV</w:t>
            </w:r>
          </w:p>
        </w:tc>
        <w:tc>
          <w:tcPr>
            <w:tcW w:w="1080" w:type="dxa"/>
          </w:tcPr>
          <w:p w14:paraId="34E72BE4" w14:textId="77777777" w:rsidR="006E457C" w:rsidRPr="00BE3321" w:rsidRDefault="003C4888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.53</w:t>
            </w:r>
          </w:p>
        </w:tc>
        <w:tc>
          <w:tcPr>
            <w:tcW w:w="1170" w:type="dxa"/>
          </w:tcPr>
          <w:p w14:paraId="238B9715" w14:textId="77777777" w:rsidR="006E457C" w:rsidRPr="00BE3321" w:rsidRDefault="003C4888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.91</w:t>
            </w:r>
          </w:p>
        </w:tc>
        <w:tc>
          <w:tcPr>
            <w:tcW w:w="1260" w:type="dxa"/>
          </w:tcPr>
          <w:p w14:paraId="3D2FBE85" w14:textId="77777777" w:rsidR="006E457C" w:rsidRPr="00BE3321" w:rsidRDefault="003C4888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3.20</w:t>
            </w:r>
          </w:p>
        </w:tc>
        <w:tc>
          <w:tcPr>
            <w:tcW w:w="1080" w:type="dxa"/>
          </w:tcPr>
          <w:p w14:paraId="6BACCF80" w14:textId="77777777" w:rsidR="006E457C" w:rsidRPr="00BE3321" w:rsidRDefault="003C4888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.88</w:t>
            </w:r>
          </w:p>
        </w:tc>
        <w:tc>
          <w:tcPr>
            <w:tcW w:w="1440" w:type="dxa"/>
          </w:tcPr>
          <w:p w14:paraId="5FA163E0" w14:textId="77777777" w:rsidR="006E457C" w:rsidRPr="00BE3321" w:rsidRDefault="003C4888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10.21</w:t>
            </w:r>
          </w:p>
        </w:tc>
        <w:tc>
          <w:tcPr>
            <w:tcW w:w="1170" w:type="dxa"/>
          </w:tcPr>
          <w:p w14:paraId="4D816450" w14:textId="77777777" w:rsidR="006E457C" w:rsidRPr="00BE3321" w:rsidRDefault="003C4888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9.39</w:t>
            </w:r>
          </w:p>
        </w:tc>
      </w:tr>
      <w:tr w:rsidR="006E457C" w:rsidRPr="00BE3321" w14:paraId="60580EFF" w14:textId="77777777" w:rsidTr="00A3446F">
        <w:tc>
          <w:tcPr>
            <w:tcW w:w="1165" w:type="dxa"/>
          </w:tcPr>
          <w:p w14:paraId="1FA9DA00" w14:textId="77777777" w:rsidR="006E457C" w:rsidRPr="00BE3321" w:rsidRDefault="006E457C" w:rsidP="00A3446F">
            <w:pPr>
              <w:jc w:val="right"/>
              <w:rPr>
                <w:rFonts w:ascii="Gisha" w:hAnsi="Gisha" w:cs="Gisha"/>
                <w:b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b/>
                <w:sz w:val="24"/>
                <w:szCs w:val="24"/>
              </w:rPr>
              <w:t>Average</w:t>
            </w:r>
          </w:p>
        </w:tc>
        <w:tc>
          <w:tcPr>
            <w:tcW w:w="1080" w:type="dxa"/>
          </w:tcPr>
          <w:p w14:paraId="521CE46D" w14:textId="77777777" w:rsidR="006E457C" w:rsidRPr="00BE3321" w:rsidRDefault="006E457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39740CCE" w14:textId="77777777" w:rsidR="006E457C" w:rsidRPr="00BE3321" w:rsidRDefault="006E457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260" w:type="dxa"/>
          </w:tcPr>
          <w:p w14:paraId="341C0132" w14:textId="77777777" w:rsidR="006E457C" w:rsidRPr="00BE3321" w:rsidRDefault="006E457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080" w:type="dxa"/>
          </w:tcPr>
          <w:p w14:paraId="3166A425" w14:textId="77777777" w:rsidR="006E457C" w:rsidRPr="00BE3321" w:rsidRDefault="006E457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440" w:type="dxa"/>
          </w:tcPr>
          <w:p w14:paraId="49B3F622" w14:textId="77777777" w:rsidR="006E457C" w:rsidRPr="00BE3321" w:rsidRDefault="006E457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17F65643" w14:textId="77777777" w:rsidR="006E457C" w:rsidRPr="00BE3321" w:rsidRDefault="003C4888" w:rsidP="00A3446F">
            <w:pPr>
              <w:jc w:val="right"/>
              <w:rPr>
                <w:rFonts w:ascii="Gisha" w:hAnsi="Gisha" w:cs="Gisha"/>
                <w:b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b/>
                <w:sz w:val="24"/>
                <w:szCs w:val="24"/>
              </w:rPr>
              <w:t>32.50</w:t>
            </w:r>
          </w:p>
        </w:tc>
      </w:tr>
    </w:tbl>
    <w:p w14:paraId="2D44317E" w14:textId="77777777" w:rsidR="006E457C" w:rsidRPr="00BE3321" w:rsidRDefault="006E457C" w:rsidP="006E457C">
      <w:pPr>
        <w:rPr>
          <w:rFonts w:ascii="Gisha" w:hAnsi="Gisha" w:cs="Gisha"/>
          <w:sz w:val="24"/>
          <w:szCs w:val="24"/>
        </w:rPr>
      </w:pPr>
    </w:p>
    <w:tbl>
      <w:tblPr>
        <w:tblStyle w:val="TableGrid"/>
        <w:tblW w:w="0" w:type="auto"/>
        <w:tblInd w:w="355" w:type="dxa"/>
        <w:tblLayout w:type="fixed"/>
        <w:tblLook w:val="04A0" w:firstRow="1" w:lastRow="0" w:firstColumn="1" w:lastColumn="0" w:noHBand="0" w:noVBand="1"/>
      </w:tblPr>
      <w:tblGrid>
        <w:gridCol w:w="2070"/>
        <w:gridCol w:w="1980"/>
        <w:gridCol w:w="1620"/>
        <w:gridCol w:w="2700"/>
      </w:tblGrid>
      <w:tr w:rsidR="006E457C" w:rsidRPr="00BE3321" w14:paraId="05599733" w14:textId="77777777" w:rsidTr="007F214B">
        <w:tc>
          <w:tcPr>
            <w:tcW w:w="2070" w:type="dxa"/>
          </w:tcPr>
          <w:p w14:paraId="2C2B74FC" w14:textId="77777777" w:rsidR="006E457C" w:rsidRPr="00BE3321" w:rsidRDefault="006E457C" w:rsidP="00A3446F">
            <w:pPr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980" w:type="dxa"/>
            <w:vAlign w:val="center"/>
          </w:tcPr>
          <w:p w14:paraId="1A33A298" w14:textId="77777777" w:rsidR="006E457C" w:rsidRPr="00BE3321" w:rsidRDefault="006E457C" w:rsidP="00A3446F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b/>
                <w:sz w:val="24"/>
                <w:szCs w:val="24"/>
              </w:rPr>
              <w:t>Pre-Takeover</w:t>
            </w:r>
          </w:p>
        </w:tc>
        <w:tc>
          <w:tcPr>
            <w:tcW w:w="1620" w:type="dxa"/>
            <w:vAlign w:val="center"/>
          </w:tcPr>
          <w:p w14:paraId="49F159CA" w14:textId="77777777" w:rsidR="006E457C" w:rsidRPr="00BE3321" w:rsidRDefault="006E457C" w:rsidP="00A3446F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b/>
                <w:sz w:val="24"/>
                <w:szCs w:val="24"/>
              </w:rPr>
              <w:t>Acquisition</w:t>
            </w:r>
          </w:p>
        </w:tc>
        <w:tc>
          <w:tcPr>
            <w:tcW w:w="2700" w:type="dxa"/>
            <w:vAlign w:val="center"/>
          </w:tcPr>
          <w:p w14:paraId="4B0E798B" w14:textId="77777777" w:rsidR="006E457C" w:rsidRPr="00BE3321" w:rsidRDefault="006E457C" w:rsidP="00A3446F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b/>
                <w:sz w:val="24"/>
                <w:szCs w:val="24"/>
              </w:rPr>
              <w:t>% Takeover Premium</w:t>
            </w:r>
          </w:p>
        </w:tc>
      </w:tr>
      <w:tr w:rsidR="006E457C" w:rsidRPr="00BE3321" w14:paraId="2F0EBC85" w14:textId="77777777" w:rsidTr="007F214B">
        <w:tc>
          <w:tcPr>
            <w:tcW w:w="2070" w:type="dxa"/>
          </w:tcPr>
          <w:p w14:paraId="590A40DD" w14:textId="77777777" w:rsidR="006E457C" w:rsidRPr="00BE3321" w:rsidRDefault="003C4888" w:rsidP="00A3446F">
            <w:pPr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Transaction No. 1</w:t>
            </w:r>
          </w:p>
        </w:tc>
        <w:tc>
          <w:tcPr>
            <w:tcW w:w="1980" w:type="dxa"/>
          </w:tcPr>
          <w:p w14:paraId="7967471B" w14:textId="77777777" w:rsidR="006E457C" w:rsidRPr="00BE3321" w:rsidRDefault="003C4888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3.10</w:t>
            </w:r>
          </w:p>
        </w:tc>
        <w:tc>
          <w:tcPr>
            <w:tcW w:w="1620" w:type="dxa"/>
          </w:tcPr>
          <w:p w14:paraId="0A1FDB6F" w14:textId="77777777" w:rsidR="006E457C" w:rsidRPr="00BE3321" w:rsidRDefault="003C4888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9.56</w:t>
            </w:r>
          </w:p>
        </w:tc>
        <w:tc>
          <w:tcPr>
            <w:tcW w:w="2700" w:type="dxa"/>
          </w:tcPr>
          <w:p w14:paraId="0331F849" w14:textId="77777777" w:rsidR="006E457C" w:rsidRPr="00BE3321" w:rsidRDefault="003C4888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7.97</w:t>
            </w:r>
            <w:r w:rsidR="006E457C" w:rsidRPr="00BE3321">
              <w:rPr>
                <w:rFonts w:ascii="Gisha" w:hAnsi="Gisha" w:cs="Gisha" w:hint="cs"/>
                <w:sz w:val="24"/>
                <w:szCs w:val="24"/>
              </w:rPr>
              <w:t>%</w:t>
            </w:r>
          </w:p>
        </w:tc>
      </w:tr>
      <w:tr w:rsidR="006E457C" w:rsidRPr="00BE3321" w14:paraId="35B7066A" w14:textId="77777777" w:rsidTr="007F214B">
        <w:tc>
          <w:tcPr>
            <w:tcW w:w="2070" w:type="dxa"/>
          </w:tcPr>
          <w:p w14:paraId="63631667" w14:textId="77777777" w:rsidR="006E457C" w:rsidRPr="00BE3321" w:rsidRDefault="003C4888" w:rsidP="00A3446F">
            <w:pPr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Transaction No. 2</w:t>
            </w:r>
          </w:p>
        </w:tc>
        <w:tc>
          <w:tcPr>
            <w:tcW w:w="1980" w:type="dxa"/>
          </w:tcPr>
          <w:p w14:paraId="6B5F6753" w14:textId="77777777" w:rsidR="006E457C" w:rsidRPr="00BE3321" w:rsidRDefault="003C4888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40.78</w:t>
            </w:r>
          </w:p>
        </w:tc>
        <w:tc>
          <w:tcPr>
            <w:tcW w:w="1620" w:type="dxa"/>
          </w:tcPr>
          <w:p w14:paraId="460BC94C" w14:textId="77777777" w:rsidR="006E457C" w:rsidRPr="00BE3321" w:rsidRDefault="003C4888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51.85</w:t>
            </w:r>
          </w:p>
        </w:tc>
        <w:tc>
          <w:tcPr>
            <w:tcW w:w="2700" w:type="dxa"/>
          </w:tcPr>
          <w:p w14:paraId="4D36430C" w14:textId="77777777" w:rsidR="006E457C" w:rsidRPr="00BE3321" w:rsidRDefault="003C4888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7.15</w:t>
            </w:r>
            <w:r w:rsidR="006E457C" w:rsidRPr="00BE3321">
              <w:rPr>
                <w:rFonts w:ascii="Gisha" w:hAnsi="Gisha" w:cs="Gisha" w:hint="cs"/>
                <w:sz w:val="24"/>
                <w:szCs w:val="24"/>
              </w:rPr>
              <w:t>%</w:t>
            </w:r>
          </w:p>
        </w:tc>
      </w:tr>
      <w:tr w:rsidR="006E457C" w:rsidRPr="00BE3321" w14:paraId="4E84D696" w14:textId="77777777" w:rsidTr="007F214B">
        <w:tc>
          <w:tcPr>
            <w:tcW w:w="2070" w:type="dxa"/>
          </w:tcPr>
          <w:p w14:paraId="497DEF4B" w14:textId="77777777" w:rsidR="006E457C" w:rsidRPr="00BE3321" w:rsidRDefault="003C4888" w:rsidP="00A3446F">
            <w:pPr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Transaction No. 3</w:t>
            </w:r>
          </w:p>
        </w:tc>
        <w:tc>
          <w:tcPr>
            <w:tcW w:w="1980" w:type="dxa"/>
          </w:tcPr>
          <w:p w14:paraId="7F51E177" w14:textId="77777777" w:rsidR="006E457C" w:rsidRPr="00BE3321" w:rsidRDefault="003C4888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7.32</w:t>
            </w:r>
          </w:p>
        </w:tc>
        <w:tc>
          <w:tcPr>
            <w:tcW w:w="1620" w:type="dxa"/>
          </w:tcPr>
          <w:p w14:paraId="03438E8A" w14:textId="77777777" w:rsidR="006E457C" w:rsidRPr="00BE3321" w:rsidRDefault="003C4888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35.10</w:t>
            </w:r>
          </w:p>
        </w:tc>
        <w:tc>
          <w:tcPr>
            <w:tcW w:w="2700" w:type="dxa"/>
          </w:tcPr>
          <w:p w14:paraId="51C004CC" w14:textId="77777777" w:rsidR="006E457C" w:rsidRPr="00BE3321" w:rsidRDefault="003C4888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8.48</w:t>
            </w:r>
            <w:r w:rsidR="006E457C" w:rsidRPr="00BE3321">
              <w:rPr>
                <w:rFonts w:ascii="Gisha" w:hAnsi="Gisha" w:cs="Gisha" w:hint="cs"/>
                <w:sz w:val="24"/>
                <w:szCs w:val="24"/>
              </w:rPr>
              <w:t>%</w:t>
            </w:r>
          </w:p>
        </w:tc>
      </w:tr>
      <w:tr w:rsidR="006E457C" w:rsidRPr="00BE3321" w14:paraId="25F357F3" w14:textId="77777777" w:rsidTr="007F214B">
        <w:tc>
          <w:tcPr>
            <w:tcW w:w="2070" w:type="dxa"/>
          </w:tcPr>
          <w:p w14:paraId="5929061E" w14:textId="77777777" w:rsidR="006E457C" w:rsidRPr="00BE3321" w:rsidRDefault="006E457C" w:rsidP="00A3446F">
            <w:pPr>
              <w:jc w:val="right"/>
              <w:rPr>
                <w:rFonts w:ascii="Gisha" w:hAnsi="Gisha" w:cs="Gisha"/>
                <w:b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b/>
                <w:sz w:val="24"/>
                <w:szCs w:val="24"/>
              </w:rPr>
              <w:t>Average</w:t>
            </w:r>
          </w:p>
        </w:tc>
        <w:tc>
          <w:tcPr>
            <w:tcW w:w="1980" w:type="dxa"/>
          </w:tcPr>
          <w:p w14:paraId="15DC8DA2" w14:textId="77777777" w:rsidR="006E457C" w:rsidRPr="00BE3321" w:rsidRDefault="006E457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620" w:type="dxa"/>
          </w:tcPr>
          <w:p w14:paraId="4932466F" w14:textId="77777777" w:rsidR="006E457C" w:rsidRPr="00BE3321" w:rsidRDefault="006E457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2700" w:type="dxa"/>
          </w:tcPr>
          <w:p w14:paraId="28C4EE36" w14:textId="77777777" w:rsidR="006E457C" w:rsidRPr="00BE3321" w:rsidRDefault="003C4888" w:rsidP="00A3446F">
            <w:pPr>
              <w:jc w:val="right"/>
              <w:rPr>
                <w:rFonts w:ascii="Gisha" w:hAnsi="Gisha" w:cs="Gisha"/>
                <w:b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b/>
                <w:sz w:val="24"/>
                <w:szCs w:val="24"/>
              </w:rPr>
              <w:t>27.86</w:t>
            </w:r>
            <w:r w:rsidR="006E457C" w:rsidRPr="00BE3321">
              <w:rPr>
                <w:rFonts w:ascii="Gisha" w:hAnsi="Gisha" w:cs="Gisha" w:hint="cs"/>
                <w:b/>
                <w:sz w:val="24"/>
                <w:szCs w:val="24"/>
              </w:rPr>
              <w:t>%</w:t>
            </w:r>
          </w:p>
        </w:tc>
      </w:tr>
    </w:tbl>
    <w:p w14:paraId="0381BFF3" w14:textId="77777777" w:rsidR="006E457C" w:rsidRPr="00BE3321" w:rsidRDefault="006E457C" w:rsidP="006E457C">
      <w:pPr>
        <w:rPr>
          <w:rFonts w:ascii="Gisha" w:hAnsi="Gisha" w:cs="Gisha"/>
          <w:b/>
          <w:sz w:val="24"/>
          <w:szCs w:val="24"/>
        </w:rPr>
      </w:pPr>
    </w:p>
    <w:p w14:paraId="23AD895F" w14:textId="77777777" w:rsidR="006E457C" w:rsidRPr="00BE3321" w:rsidRDefault="00AE506C" w:rsidP="006E457C">
      <w:pPr>
        <w:ind w:firstLine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>Take-over bid</w:t>
      </w:r>
      <w:r w:rsidR="00E65691" w:rsidRPr="00BE3321">
        <w:rPr>
          <w:rFonts w:ascii="Gisha" w:hAnsi="Gisha" w:cs="Gisha" w:hint="cs"/>
          <w:b/>
          <w:sz w:val="24"/>
          <w:szCs w:val="24"/>
        </w:rPr>
        <w:t xml:space="preserve"> (upper limit)</w:t>
      </w:r>
      <w:r w:rsidR="006E457C" w:rsidRPr="00BE3321">
        <w:rPr>
          <w:rFonts w:ascii="Gisha" w:hAnsi="Gisha" w:cs="Gisha" w:hint="cs"/>
          <w:b/>
          <w:sz w:val="24"/>
          <w:szCs w:val="24"/>
        </w:rPr>
        <w:t xml:space="preserve"> </w:t>
      </w:r>
      <w:r w:rsidR="006E457C" w:rsidRPr="00BE3321">
        <w:rPr>
          <w:rFonts w:ascii="Gisha" w:hAnsi="Gisha" w:cs="Gisha" w:hint="cs"/>
          <w:sz w:val="24"/>
          <w:szCs w:val="24"/>
        </w:rPr>
        <w:t xml:space="preserve">- </w:t>
      </w:r>
      <w:r w:rsidRPr="00BE3321">
        <w:rPr>
          <w:rFonts w:ascii="Gisha" w:hAnsi="Gisha" w:cs="Gisha" w:hint="cs"/>
          <w:sz w:val="24"/>
          <w:szCs w:val="24"/>
        </w:rPr>
        <w:t xml:space="preserve">(32.50) (1.2786) = </w:t>
      </w:r>
      <w:r w:rsidR="00B94873">
        <w:rPr>
          <w:rFonts w:ascii="Gisha" w:hAnsi="Gisha" w:cs="Gisha" w:hint="cs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>41.55</w:t>
      </w:r>
    </w:p>
    <w:p w14:paraId="537BCEE9" w14:textId="77777777" w:rsidR="00AE506C" w:rsidRPr="00BE3321" w:rsidRDefault="00AE506C" w:rsidP="006E457C">
      <w:pPr>
        <w:ind w:firstLine="360"/>
        <w:rPr>
          <w:rFonts w:ascii="Gisha" w:hAnsi="Gisha" w:cs="Gisha"/>
          <w:sz w:val="24"/>
          <w:szCs w:val="24"/>
        </w:rPr>
      </w:pPr>
    </w:p>
    <w:p w14:paraId="4FBDB2D6" w14:textId="77777777" w:rsidR="00AE506C" w:rsidRPr="00BE3321" w:rsidRDefault="00AE506C" w:rsidP="006E457C">
      <w:pPr>
        <w:ind w:firstLine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>Take-over bid range</w:t>
      </w:r>
      <w:r w:rsidRPr="00BE3321">
        <w:rPr>
          <w:rFonts w:ascii="Gisha" w:hAnsi="Gisha" w:cs="Gisha" w:hint="cs"/>
          <w:sz w:val="24"/>
          <w:szCs w:val="24"/>
        </w:rPr>
        <w:t xml:space="preserve"> - </w:t>
      </w:r>
      <w:r w:rsidR="00B94873">
        <w:rPr>
          <w:rFonts w:ascii="Gisha" w:hAnsi="Gisha" w:cs="Gisha" w:hint="cs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 xml:space="preserve">32.50 to </w:t>
      </w:r>
      <w:r w:rsidR="00B94873">
        <w:rPr>
          <w:rFonts w:ascii="Gisha" w:hAnsi="Gisha" w:cs="Gisha" w:hint="cs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>41.55</w:t>
      </w:r>
    </w:p>
    <w:p w14:paraId="3B828EB0" w14:textId="77777777" w:rsidR="006E457C" w:rsidRPr="00BE3321" w:rsidRDefault="006E457C" w:rsidP="006E457C">
      <w:pPr>
        <w:ind w:firstLine="360"/>
        <w:rPr>
          <w:rFonts w:ascii="Gisha" w:hAnsi="Gisha" w:cs="Gisha"/>
          <w:sz w:val="24"/>
          <w:szCs w:val="24"/>
        </w:rPr>
      </w:pPr>
    </w:p>
    <w:p w14:paraId="1AA8D2B4" w14:textId="77777777" w:rsidR="006E457C" w:rsidRPr="00BE3321" w:rsidRDefault="006E457C" w:rsidP="006E457C">
      <w:pPr>
        <w:pStyle w:val="ListParagraph"/>
        <w:numPr>
          <w:ilvl w:val="0"/>
          <w:numId w:val="37"/>
        </w:numPr>
        <w:ind w:left="360"/>
        <w:contextualSpacing/>
        <w:rPr>
          <w:rFonts w:ascii="Gisha" w:hAnsi="Gisha" w:cs="Gisha"/>
          <w:b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>Comparable Transaction Approach</w:t>
      </w:r>
    </w:p>
    <w:p w14:paraId="59A7F1EB" w14:textId="77777777" w:rsidR="00E65691" w:rsidRPr="00BE3321" w:rsidRDefault="00E65691" w:rsidP="006E457C">
      <w:pPr>
        <w:rPr>
          <w:rFonts w:ascii="Gisha" w:hAnsi="Gisha" w:cs="Gisha"/>
          <w:b/>
          <w:sz w:val="24"/>
          <w:szCs w:val="24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1165"/>
        <w:gridCol w:w="1539"/>
        <w:gridCol w:w="1539"/>
        <w:gridCol w:w="1539"/>
        <w:gridCol w:w="1080"/>
        <w:gridCol w:w="1440"/>
        <w:gridCol w:w="1170"/>
      </w:tblGrid>
      <w:tr w:rsidR="00E65691" w:rsidRPr="00BE3321" w14:paraId="76331762" w14:textId="77777777" w:rsidTr="00A3446F">
        <w:tc>
          <w:tcPr>
            <w:tcW w:w="1165" w:type="dxa"/>
            <w:vAlign w:val="center"/>
          </w:tcPr>
          <w:p w14:paraId="1AF8BCDC" w14:textId="77777777" w:rsidR="00E65691" w:rsidRPr="00BE3321" w:rsidRDefault="00E65691" w:rsidP="00A3446F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</w:p>
        </w:tc>
        <w:tc>
          <w:tcPr>
            <w:tcW w:w="1080" w:type="dxa"/>
            <w:vAlign w:val="center"/>
          </w:tcPr>
          <w:p w14:paraId="5371FA65" w14:textId="77777777" w:rsidR="00E65691" w:rsidRPr="00BE3321" w:rsidRDefault="00E65691" w:rsidP="00A3446F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b/>
                <w:sz w:val="24"/>
                <w:szCs w:val="24"/>
              </w:rPr>
              <w:t>Transaction No. 1</w:t>
            </w:r>
          </w:p>
        </w:tc>
        <w:tc>
          <w:tcPr>
            <w:tcW w:w="1170" w:type="dxa"/>
            <w:vAlign w:val="center"/>
          </w:tcPr>
          <w:p w14:paraId="569FD08D" w14:textId="77777777" w:rsidR="00E65691" w:rsidRPr="00BE3321" w:rsidRDefault="00E65691" w:rsidP="00A3446F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b/>
                <w:sz w:val="24"/>
                <w:szCs w:val="24"/>
              </w:rPr>
              <w:t>Transaction No. 2</w:t>
            </w:r>
          </w:p>
        </w:tc>
        <w:tc>
          <w:tcPr>
            <w:tcW w:w="1260" w:type="dxa"/>
            <w:vAlign w:val="center"/>
          </w:tcPr>
          <w:p w14:paraId="4C10A596" w14:textId="77777777" w:rsidR="00E65691" w:rsidRPr="00BE3321" w:rsidRDefault="00E65691" w:rsidP="00A3446F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b/>
                <w:sz w:val="24"/>
                <w:szCs w:val="24"/>
              </w:rPr>
              <w:t>Transaction No. 3</w:t>
            </w:r>
          </w:p>
        </w:tc>
        <w:tc>
          <w:tcPr>
            <w:tcW w:w="1080" w:type="dxa"/>
            <w:vAlign w:val="center"/>
          </w:tcPr>
          <w:p w14:paraId="35AD48B4" w14:textId="77777777" w:rsidR="00E65691" w:rsidRPr="00BE3321" w:rsidRDefault="00E65691" w:rsidP="00A3446F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b/>
                <w:sz w:val="24"/>
                <w:szCs w:val="24"/>
              </w:rPr>
              <w:t>Mean</w:t>
            </w:r>
          </w:p>
        </w:tc>
        <w:tc>
          <w:tcPr>
            <w:tcW w:w="1440" w:type="dxa"/>
            <w:vAlign w:val="center"/>
          </w:tcPr>
          <w:p w14:paraId="53CAF9BB" w14:textId="20A9E402" w:rsidR="00E65691" w:rsidRPr="00BE3321" w:rsidRDefault="0088178E" w:rsidP="00A3446F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>
              <w:rPr>
                <w:rFonts w:ascii="Gisha" w:hAnsi="Gisha" w:cs="Gisha"/>
                <w:b/>
                <w:sz w:val="24"/>
                <w:szCs w:val="24"/>
              </w:rPr>
              <w:t>Rideau</w:t>
            </w:r>
            <w:r w:rsidR="00E65691" w:rsidRPr="00BE3321">
              <w:rPr>
                <w:rFonts w:ascii="Gisha" w:hAnsi="Gisha" w:cs="Gisha" w:hint="cs"/>
                <w:b/>
                <w:sz w:val="24"/>
                <w:szCs w:val="24"/>
              </w:rPr>
              <w:t xml:space="preserve"> Inputs</w:t>
            </w:r>
          </w:p>
        </w:tc>
        <w:tc>
          <w:tcPr>
            <w:tcW w:w="1170" w:type="dxa"/>
            <w:vAlign w:val="center"/>
          </w:tcPr>
          <w:p w14:paraId="2CDB5AB2" w14:textId="77777777" w:rsidR="00E65691" w:rsidRPr="00BE3321" w:rsidRDefault="00E65691" w:rsidP="00A3446F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b/>
                <w:sz w:val="24"/>
                <w:szCs w:val="24"/>
              </w:rPr>
              <w:t>Intrinsic Value</w:t>
            </w:r>
          </w:p>
        </w:tc>
      </w:tr>
      <w:tr w:rsidR="00E65691" w:rsidRPr="00BE3321" w14:paraId="2F626310" w14:textId="77777777" w:rsidTr="00A3446F">
        <w:tc>
          <w:tcPr>
            <w:tcW w:w="1165" w:type="dxa"/>
          </w:tcPr>
          <w:p w14:paraId="2114F7B3" w14:textId="77777777" w:rsidR="00E65691" w:rsidRPr="00BE3321" w:rsidRDefault="00E65691" w:rsidP="00A3446F">
            <w:pPr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P/E</w:t>
            </w:r>
          </w:p>
        </w:tc>
        <w:tc>
          <w:tcPr>
            <w:tcW w:w="1080" w:type="dxa"/>
          </w:tcPr>
          <w:p w14:paraId="3C6F537D" w14:textId="77777777" w:rsidR="00E65691" w:rsidRPr="00BE3321" w:rsidRDefault="00E65691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16.74</w:t>
            </w:r>
          </w:p>
        </w:tc>
        <w:tc>
          <w:tcPr>
            <w:tcW w:w="1170" w:type="dxa"/>
          </w:tcPr>
          <w:p w14:paraId="15E2A480" w14:textId="77777777" w:rsidR="00E65691" w:rsidRPr="00BE3321" w:rsidRDefault="00E65691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18.45</w:t>
            </w:r>
          </w:p>
        </w:tc>
        <w:tc>
          <w:tcPr>
            <w:tcW w:w="1260" w:type="dxa"/>
          </w:tcPr>
          <w:p w14:paraId="32CD7DEB" w14:textId="77777777" w:rsidR="00E65691" w:rsidRPr="00BE3321" w:rsidRDefault="00E65691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15.79</w:t>
            </w:r>
          </w:p>
        </w:tc>
        <w:tc>
          <w:tcPr>
            <w:tcW w:w="1080" w:type="dxa"/>
          </w:tcPr>
          <w:p w14:paraId="10647BC9" w14:textId="77777777" w:rsidR="00E65691" w:rsidRPr="00BE3321" w:rsidRDefault="00E65691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16.99</w:t>
            </w:r>
          </w:p>
        </w:tc>
        <w:tc>
          <w:tcPr>
            <w:tcW w:w="1440" w:type="dxa"/>
          </w:tcPr>
          <w:p w14:paraId="79ED9892" w14:textId="77777777" w:rsidR="00E65691" w:rsidRPr="00BE3321" w:rsidRDefault="00E65691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.25</w:t>
            </w:r>
          </w:p>
        </w:tc>
        <w:tc>
          <w:tcPr>
            <w:tcW w:w="1170" w:type="dxa"/>
          </w:tcPr>
          <w:p w14:paraId="2B030EFA" w14:textId="77777777" w:rsidR="00E65691" w:rsidRPr="00BE3321" w:rsidRDefault="0060439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38.24</w:t>
            </w:r>
          </w:p>
        </w:tc>
      </w:tr>
      <w:tr w:rsidR="00E65691" w:rsidRPr="00BE3321" w14:paraId="20481953" w14:textId="77777777" w:rsidTr="00A3446F">
        <w:tc>
          <w:tcPr>
            <w:tcW w:w="1165" w:type="dxa"/>
          </w:tcPr>
          <w:p w14:paraId="6C7F3946" w14:textId="77777777" w:rsidR="00E65691" w:rsidRPr="00BE3321" w:rsidRDefault="00E65691" w:rsidP="00A3446F">
            <w:pPr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P/S</w:t>
            </w:r>
          </w:p>
        </w:tc>
        <w:tc>
          <w:tcPr>
            <w:tcW w:w="1080" w:type="dxa"/>
          </w:tcPr>
          <w:p w14:paraId="67C511D0" w14:textId="77777777" w:rsidR="00E65691" w:rsidRPr="00BE3321" w:rsidRDefault="00E65691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.28</w:t>
            </w:r>
          </w:p>
        </w:tc>
        <w:tc>
          <w:tcPr>
            <w:tcW w:w="1170" w:type="dxa"/>
          </w:tcPr>
          <w:p w14:paraId="0E493B3F" w14:textId="77777777" w:rsidR="00E65691" w:rsidRPr="00BE3321" w:rsidRDefault="00E65691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.05</w:t>
            </w:r>
          </w:p>
        </w:tc>
        <w:tc>
          <w:tcPr>
            <w:tcW w:w="1260" w:type="dxa"/>
          </w:tcPr>
          <w:p w14:paraId="2A729BD5" w14:textId="77777777" w:rsidR="00E65691" w:rsidRPr="00BE3321" w:rsidRDefault="00E65691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1.96</w:t>
            </w:r>
          </w:p>
        </w:tc>
        <w:tc>
          <w:tcPr>
            <w:tcW w:w="1080" w:type="dxa"/>
          </w:tcPr>
          <w:p w14:paraId="09D0F9D9" w14:textId="77777777" w:rsidR="00E65691" w:rsidRPr="00BE3321" w:rsidRDefault="00E65691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.10</w:t>
            </w:r>
          </w:p>
        </w:tc>
        <w:tc>
          <w:tcPr>
            <w:tcW w:w="1440" w:type="dxa"/>
          </w:tcPr>
          <w:p w14:paraId="310DA78A" w14:textId="77777777" w:rsidR="00E65691" w:rsidRPr="00BE3321" w:rsidRDefault="00E65691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18.05</w:t>
            </w:r>
          </w:p>
        </w:tc>
        <w:tc>
          <w:tcPr>
            <w:tcW w:w="1170" w:type="dxa"/>
          </w:tcPr>
          <w:p w14:paraId="73E12B54" w14:textId="77777777" w:rsidR="00E65691" w:rsidRPr="00BE3321" w:rsidRDefault="0060439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37.87</w:t>
            </w:r>
          </w:p>
        </w:tc>
      </w:tr>
      <w:tr w:rsidR="00E65691" w:rsidRPr="00BE3321" w14:paraId="0C3797C5" w14:textId="77777777" w:rsidTr="00A3446F">
        <w:tc>
          <w:tcPr>
            <w:tcW w:w="1165" w:type="dxa"/>
          </w:tcPr>
          <w:p w14:paraId="09003689" w14:textId="77777777" w:rsidR="00E65691" w:rsidRPr="00BE3321" w:rsidRDefault="00E65691" w:rsidP="00A3446F">
            <w:pPr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P/BV</w:t>
            </w:r>
          </w:p>
        </w:tc>
        <w:tc>
          <w:tcPr>
            <w:tcW w:w="1080" w:type="dxa"/>
          </w:tcPr>
          <w:p w14:paraId="6838CDC7" w14:textId="77777777" w:rsidR="00E65691" w:rsidRPr="00BE3321" w:rsidRDefault="00E65691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.78</w:t>
            </w:r>
          </w:p>
        </w:tc>
        <w:tc>
          <w:tcPr>
            <w:tcW w:w="1170" w:type="dxa"/>
          </w:tcPr>
          <w:p w14:paraId="663B4B58" w14:textId="77777777" w:rsidR="00E65691" w:rsidRPr="00BE3321" w:rsidRDefault="00E65691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3.03</w:t>
            </w:r>
          </w:p>
        </w:tc>
        <w:tc>
          <w:tcPr>
            <w:tcW w:w="1260" w:type="dxa"/>
          </w:tcPr>
          <w:p w14:paraId="0BC65912" w14:textId="77777777" w:rsidR="00E65691" w:rsidRPr="00BE3321" w:rsidRDefault="00E65691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.86</w:t>
            </w:r>
          </w:p>
        </w:tc>
        <w:tc>
          <w:tcPr>
            <w:tcW w:w="1080" w:type="dxa"/>
          </w:tcPr>
          <w:p w14:paraId="5353C2CE" w14:textId="77777777" w:rsidR="00E65691" w:rsidRPr="00BE3321" w:rsidRDefault="00E65691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.89</w:t>
            </w:r>
          </w:p>
        </w:tc>
        <w:tc>
          <w:tcPr>
            <w:tcW w:w="1440" w:type="dxa"/>
          </w:tcPr>
          <w:p w14:paraId="4F654CAD" w14:textId="77777777" w:rsidR="00E65691" w:rsidRPr="00BE3321" w:rsidRDefault="00E65691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10.21</w:t>
            </w:r>
          </w:p>
        </w:tc>
        <w:tc>
          <w:tcPr>
            <w:tcW w:w="1170" w:type="dxa"/>
          </w:tcPr>
          <w:p w14:paraId="7C3B5BA4" w14:textId="77777777" w:rsidR="00E65691" w:rsidRPr="00BE3321" w:rsidRDefault="0060439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9.51</w:t>
            </w:r>
          </w:p>
        </w:tc>
      </w:tr>
      <w:tr w:rsidR="00E65691" w:rsidRPr="00BE3321" w14:paraId="6090EFEC" w14:textId="77777777" w:rsidTr="00A3446F">
        <w:tc>
          <w:tcPr>
            <w:tcW w:w="1165" w:type="dxa"/>
          </w:tcPr>
          <w:p w14:paraId="4BC61757" w14:textId="77777777" w:rsidR="00E65691" w:rsidRPr="00BE3321" w:rsidRDefault="00E65691" w:rsidP="00A3446F">
            <w:pPr>
              <w:jc w:val="right"/>
              <w:rPr>
                <w:rFonts w:ascii="Gisha" w:hAnsi="Gisha" w:cs="Gisha"/>
                <w:b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b/>
                <w:sz w:val="24"/>
                <w:szCs w:val="24"/>
              </w:rPr>
              <w:t>Average</w:t>
            </w:r>
          </w:p>
        </w:tc>
        <w:tc>
          <w:tcPr>
            <w:tcW w:w="1080" w:type="dxa"/>
          </w:tcPr>
          <w:p w14:paraId="097A35FB" w14:textId="77777777" w:rsidR="00E65691" w:rsidRPr="00BE3321" w:rsidRDefault="00E65691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30759BB3" w14:textId="77777777" w:rsidR="00E65691" w:rsidRPr="00BE3321" w:rsidRDefault="00E65691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AE300BD" w14:textId="77777777" w:rsidR="00E65691" w:rsidRPr="00BE3321" w:rsidRDefault="00E65691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080" w:type="dxa"/>
          </w:tcPr>
          <w:p w14:paraId="61A01CEA" w14:textId="77777777" w:rsidR="00E65691" w:rsidRPr="00BE3321" w:rsidRDefault="00E65691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440" w:type="dxa"/>
          </w:tcPr>
          <w:p w14:paraId="56821712" w14:textId="77777777" w:rsidR="00E65691" w:rsidRPr="00BE3321" w:rsidRDefault="00E65691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7BBF41D" w14:textId="77777777" w:rsidR="00E65691" w:rsidRPr="00BE3321" w:rsidRDefault="0060439C" w:rsidP="00A3446F">
            <w:pPr>
              <w:jc w:val="right"/>
              <w:rPr>
                <w:rFonts w:ascii="Gisha" w:hAnsi="Gisha" w:cs="Gisha"/>
                <w:b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b/>
                <w:sz w:val="24"/>
                <w:szCs w:val="24"/>
              </w:rPr>
              <w:t>35.21</w:t>
            </w:r>
          </w:p>
        </w:tc>
      </w:tr>
    </w:tbl>
    <w:p w14:paraId="33512673" w14:textId="77777777" w:rsidR="00E65691" w:rsidRPr="00BE3321" w:rsidRDefault="00E65691" w:rsidP="006E457C">
      <w:pPr>
        <w:rPr>
          <w:rFonts w:ascii="Gisha" w:hAnsi="Gisha" w:cs="Gisha"/>
          <w:b/>
          <w:sz w:val="24"/>
          <w:szCs w:val="24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1165"/>
        <w:gridCol w:w="1539"/>
        <w:gridCol w:w="1539"/>
        <w:gridCol w:w="1539"/>
        <w:gridCol w:w="1080"/>
        <w:gridCol w:w="1440"/>
        <w:gridCol w:w="1170"/>
      </w:tblGrid>
      <w:tr w:rsidR="006E457C" w:rsidRPr="00BE3321" w14:paraId="76075FAA" w14:textId="77777777" w:rsidTr="003C4888">
        <w:tc>
          <w:tcPr>
            <w:tcW w:w="1165" w:type="dxa"/>
            <w:vAlign w:val="center"/>
          </w:tcPr>
          <w:p w14:paraId="4B3CCAF7" w14:textId="77777777" w:rsidR="006E457C" w:rsidRPr="00BE3321" w:rsidRDefault="006E457C" w:rsidP="00A3446F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</w:p>
        </w:tc>
        <w:tc>
          <w:tcPr>
            <w:tcW w:w="1080" w:type="dxa"/>
            <w:vAlign w:val="center"/>
          </w:tcPr>
          <w:p w14:paraId="7643409E" w14:textId="77777777" w:rsidR="006E457C" w:rsidRPr="00BE3321" w:rsidRDefault="003C4888" w:rsidP="00A3446F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b/>
                <w:sz w:val="24"/>
                <w:szCs w:val="24"/>
              </w:rPr>
              <w:t>Transaction No. 1</w:t>
            </w:r>
          </w:p>
        </w:tc>
        <w:tc>
          <w:tcPr>
            <w:tcW w:w="1170" w:type="dxa"/>
            <w:vAlign w:val="center"/>
          </w:tcPr>
          <w:p w14:paraId="0D12D3E7" w14:textId="77777777" w:rsidR="006E457C" w:rsidRPr="00BE3321" w:rsidRDefault="003C4888" w:rsidP="00A3446F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b/>
                <w:sz w:val="24"/>
                <w:szCs w:val="24"/>
              </w:rPr>
              <w:t>Transaction No. 2</w:t>
            </w:r>
          </w:p>
        </w:tc>
        <w:tc>
          <w:tcPr>
            <w:tcW w:w="1260" w:type="dxa"/>
            <w:vAlign w:val="center"/>
          </w:tcPr>
          <w:p w14:paraId="26580AFA" w14:textId="77777777" w:rsidR="006E457C" w:rsidRPr="00BE3321" w:rsidRDefault="003C4888" w:rsidP="00A3446F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b/>
                <w:sz w:val="24"/>
                <w:szCs w:val="24"/>
              </w:rPr>
              <w:t>Transaction No. 3</w:t>
            </w:r>
          </w:p>
        </w:tc>
        <w:tc>
          <w:tcPr>
            <w:tcW w:w="1080" w:type="dxa"/>
            <w:vAlign w:val="center"/>
          </w:tcPr>
          <w:p w14:paraId="1AA9EC4B" w14:textId="77777777" w:rsidR="006E457C" w:rsidRPr="00BE3321" w:rsidRDefault="006E457C" w:rsidP="00A3446F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b/>
                <w:sz w:val="24"/>
                <w:szCs w:val="24"/>
              </w:rPr>
              <w:t>Mean</w:t>
            </w:r>
          </w:p>
        </w:tc>
        <w:tc>
          <w:tcPr>
            <w:tcW w:w="1440" w:type="dxa"/>
            <w:vAlign w:val="center"/>
          </w:tcPr>
          <w:p w14:paraId="3CFF0FE7" w14:textId="77777777" w:rsidR="00B00122" w:rsidRDefault="00B00122" w:rsidP="00A3446F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>
              <w:rPr>
                <w:rFonts w:ascii="Gisha" w:hAnsi="Gisha" w:cs="Gisha"/>
                <w:b/>
                <w:sz w:val="24"/>
                <w:szCs w:val="24"/>
              </w:rPr>
              <w:t>Rideau</w:t>
            </w:r>
          </w:p>
          <w:p w14:paraId="03DABA10" w14:textId="70C47D12" w:rsidR="006E457C" w:rsidRPr="00BE3321" w:rsidRDefault="006E457C" w:rsidP="00A3446F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b/>
                <w:sz w:val="24"/>
                <w:szCs w:val="24"/>
              </w:rPr>
              <w:t>Inputs</w:t>
            </w:r>
          </w:p>
        </w:tc>
        <w:tc>
          <w:tcPr>
            <w:tcW w:w="1170" w:type="dxa"/>
            <w:vAlign w:val="center"/>
          </w:tcPr>
          <w:p w14:paraId="7920AFDB" w14:textId="77777777" w:rsidR="006E457C" w:rsidRPr="00BE3321" w:rsidRDefault="006E457C" w:rsidP="00A3446F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b/>
                <w:sz w:val="24"/>
                <w:szCs w:val="24"/>
              </w:rPr>
              <w:t>Intrinsic Value</w:t>
            </w:r>
          </w:p>
        </w:tc>
      </w:tr>
      <w:tr w:rsidR="006E457C" w:rsidRPr="00BE3321" w14:paraId="57F80DE3" w14:textId="77777777" w:rsidTr="00A3446F">
        <w:tc>
          <w:tcPr>
            <w:tcW w:w="1165" w:type="dxa"/>
          </w:tcPr>
          <w:p w14:paraId="13EDE762" w14:textId="77777777" w:rsidR="006E457C" w:rsidRPr="00BE3321" w:rsidRDefault="006E457C" w:rsidP="00A3446F">
            <w:pPr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P/E</w:t>
            </w:r>
          </w:p>
        </w:tc>
        <w:tc>
          <w:tcPr>
            <w:tcW w:w="1080" w:type="dxa"/>
          </w:tcPr>
          <w:p w14:paraId="28D2605D" w14:textId="77777777" w:rsidR="006E457C" w:rsidRPr="00BE3321" w:rsidRDefault="00AE506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1.42</w:t>
            </w:r>
          </w:p>
        </w:tc>
        <w:tc>
          <w:tcPr>
            <w:tcW w:w="1170" w:type="dxa"/>
          </w:tcPr>
          <w:p w14:paraId="29C78762" w14:textId="77777777" w:rsidR="006E457C" w:rsidRPr="00BE3321" w:rsidRDefault="00AE506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3.46</w:t>
            </w:r>
          </w:p>
        </w:tc>
        <w:tc>
          <w:tcPr>
            <w:tcW w:w="1260" w:type="dxa"/>
          </w:tcPr>
          <w:p w14:paraId="66A18BE6" w14:textId="77777777" w:rsidR="006E457C" w:rsidRPr="00BE3321" w:rsidRDefault="00AE506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0.29</w:t>
            </w:r>
          </w:p>
        </w:tc>
        <w:tc>
          <w:tcPr>
            <w:tcW w:w="1080" w:type="dxa"/>
          </w:tcPr>
          <w:p w14:paraId="5E80D377" w14:textId="77777777" w:rsidR="006E457C" w:rsidRPr="00BE3321" w:rsidRDefault="00AE506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1.72</w:t>
            </w:r>
          </w:p>
        </w:tc>
        <w:tc>
          <w:tcPr>
            <w:tcW w:w="1440" w:type="dxa"/>
          </w:tcPr>
          <w:p w14:paraId="0F3D5F10" w14:textId="77777777" w:rsidR="006E457C" w:rsidRPr="00BE3321" w:rsidRDefault="00AE506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.25</w:t>
            </w:r>
          </w:p>
        </w:tc>
        <w:tc>
          <w:tcPr>
            <w:tcW w:w="1170" w:type="dxa"/>
          </w:tcPr>
          <w:p w14:paraId="4074B2B1" w14:textId="77777777" w:rsidR="006E457C" w:rsidRPr="00BE3321" w:rsidRDefault="00AE506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48.88</w:t>
            </w:r>
          </w:p>
        </w:tc>
      </w:tr>
      <w:tr w:rsidR="006E457C" w:rsidRPr="00BE3321" w14:paraId="2E4066F5" w14:textId="77777777" w:rsidTr="00A3446F">
        <w:tc>
          <w:tcPr>
            <w:tcW w:w="1165" w:type="dxa"/>
          </w:tcPr>
          <w:p w14:paraId="62399248" w14:textId="77777777" w:rsidR="006E457C" w:rsidRPr="00BE3321" w:rsidRDefault="006E457C" w:rsidP="00A3446F">
            <w:pPr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P/S</w:t>
            </w:r>
          </w:p>
        </w:tc>
        <w:tc>
          <w:tcPr>
            <w:tcW w:w="1080" w:type="dxa"/>
          </w:tcPr>
          <w:p w14:paraId="55ADC5AC" w14:textId="77777777" w:rsidR="006E457C" w:rsidRPr="00BE3321" w:rsidRDefault="00AE506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.92</w:t>
            </w:r>
          </w:p>
        </w:tc>
        <w:tc>
          <w:tcPr>
            <w:tcW w:w="1170" w:type="dxa"/>
          </w:tcPr>
          <w:p w14:paraId="06853872" w14:textId="77777777" w:rsidR="006E457C" w:rsidRPr="00BE3321" w:rsidRDefault="00AE506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.61</w:t>
            </w:r>
          </w:p>
        </w:tc>
        <w:tc>
          <w:tcPr>
            <w:tcW w:w="1260" w:type="dxa"/>
          </w:tcPr>
          <w:p w14:paraId="3FD3228A" w14:textId="77777777" w:rsidR="006E457C" w:rsidRPr="00BE3321" w:rsidRDefault="00AE506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.52</w:t>
            </w:r>
          </w:p>
        </w:tc>
        <w:tc>
          <w:tcPr>
            <w:tcW w:w="1080" w:type="dxa"/>
          </w:tcPr>
          <w:p w14:paraId="21E0D9A8" w14:textId="77777777" w:rsidR="006E457C" w:rsidRPr="00BE3321" w:rsidRDefault="00AE506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2.68</w:t>
            </w:r>
          </w:p>
        </w:tc>
        <w:tc>
          <w:tcPr>
            <w:tcW w:w="1440" w:type="dxa"/>
          </w:tcPr>
          <w:p w14:paraId="4A0ACD7C" w14:textId="77777777" w:rsidR="006E457C" w:rsidRPr="00BE3321" w:rsidRDefault="00AE506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18.05</w:t>
            </w:r>
          </w:p>
        </w:tc>
        <w:tc>
          <w:tcPr>
            <w:tcW w:w="1170" w:type="dxa"/>
          </w:tcPr>
          <w:p w14:paraId="1B79E484" w14:textId="77777777" w:rsidR="006E457C" w:rsidRPr="00BE3321" w:rsidRDefault="00AE506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48.42</w:t>
            </w:r>
          </w:p>
        </w:tc>
      </w:tr>
      <w:tr w:rsidR="006E457C" w:rsidRPr="00BE3321" w14:paraId="6117A807" w14:textId="77777777" w:rsidTr="00A3446F">
        <w:tc>
          <w:tcPr>
            <w:tcW w:w="1165" w:type="dxa"/>
          </w:tcPr>
          <w:p w14:paraId="77BA9805" w14:textId="77777777" w:rsidR="006E457C" w:rsidRPr="00BE3321" w:rsidRDefault="006E457C" w:rsidP="00A3446F">
            <w:pPr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P/BV</w:t>
            </w:r>
          </w:p>
        </w:tc>
        <w:tc>
          <w:tcPr>
            <w:tcW w:w="1080" w:type="dxa"/>
          </w:tcPr>
          <w:p w14:paraId="4C6701E9" w14:textId="77777777" w:rsidR="006E457C" w:rsidRPr="00BE3321" w:rsidRDefault="00AE506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3.55</w:t>
            </w:r>
          </w:p>
        </w:tc>
        <w:tc>
          <w:tcPr>
            <w:tcW w:w="1170" w:type="dxa"/>
          </w:tcPr>
          <w:p w14:paraId="26C1187E" w14:textId="77777777" w:rsidR="006E457C" w:rsidRPr="00BE3321" w:rsidRDefault="00AE506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3.86</w:t>
            </w:r>
          </w:p>
        </w:tc>
        <w:tc>
          <w:tcPr>
            <w:tcW w:w="1260" w:type="dxa"/>
          </w:tcPr>
          <w:p w14:paraId="58D5733D" w14:textId="77777777" w:rsidR="006E457C" w:rsidRPr="00BE3321" w:rsidRDefault="00AE506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3.68</w:t>
            </w:r>
          </w:p>
        </w:tc>
        <w:tc>
          <w:tcPr>
            <w:tcW w:w="1080" w:type="dxa"/>
          </w:tcPr>
          <w:p w14:paraId="0FB2C05B" w14:textId="77777777" w:rsidR="006E457C" w:rsidRPr="00BE3321" w:rsidRDefault="00AE506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3.70</w:t>
            </w:r>
          </w:p>
        </w:tc>
        <w:tc>
          <w:tcPr>
            <w:tcW w:w="1440" w:type="dxa"/>
          </w:tcPr>
          <w:p w14:paraId="578A2AB0" w14:textId="77777777" w:rsidR="006E457C" w:rsidRPr="00BE3321" w:rsidRDefault="00AE506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10.21</w:t>
            </w:r>
          </w:p>
        </w:tc>
        <w:tc>
          <w:tcPr>
            <w:tcW w:w="1170" w:type="dxa"/>
          </w:tcPr>
          <w:p w14:paraId="6A9494A7" w14:textId="77777777" w:rsidR="006E457C" w:rsidRPr="00BE3321" w:rsidRDefault="00AE506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sz w:val="24"/>
                <w:szCs w:val="24"/>
              </w:rPr>
              <w:t>37.73</w:t>
            </w:r>
          </w:p>
        </w:tc>
      </w:tr>
      <w:tr w:rsidR="006E457C" w:rsidRPr="00BE3321" w14:paraId="5F8FBB15" w14:textId="77777777" w:rsidTr="00A3446F">
        <w:tc>
          <w:tcPr>
            <w:tcW w:w="1165" w:type="dxa"/>
          </w:tcPr>
          <w:p w14:paraId="6395FAD1" w14:textId="77777777" w:rsidR="006E457C" w:rsidRPr="00BE3321" w:rsidRDefault="006E457C" w:rsidP="00A3446F">
            <w:pPr>
              <w:jc w:val="right"/>
              <w:rPr>
                <w:rFonts w:ascii="Gisha" w:hAnsi="Gisha" w:cs="Gisha"/>
                <w:b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b/>
                <w:sz w:val="24"/>
                <w:szCs w:val="24"/>
              </w:rPr>
              <w:t>Average</w:t>
            </w:r>
          </w:p>
        </w:tc>
        <w:tc>
          <w:tcPr>
            <w:tcW w:w="1080" w:type="dxa"/>
          </w:tcPr>
          <w:p w14:paraId="0BC421CF" w14:textId="77777777" w:rsidR="006E457C" w:rsidRPr="00BE3321" w:rsidRDefault="006E457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7E51BBAA" w14:textId="77777777" w:rsidR="006E457C" w:rsidRPr="00BE3321" w:rsidRDefault="006E457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099752D" w14:textId="77777777" w:rsidR="006E457C" w:rsidRPr="00BE3321" w:rsidRDefault="006E457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080" w:type="dxa"/>
          </w:tcPr>
          <w:p w14:paraId="3A31021C" w14:textId="77777777" w:rsidR="006E457C" w:rsidRPr="00BE3321" w:rsidRDefault="006E457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52ABFF2" w14:textId="77777777" w:rsidR="006E457C" w:rsidRPr="00BE3321" w:rsidRDefault="006E457C" w:rsidP="00A3446F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4125D3C" w14:textId="77777777" w:rsidR="006E457C" w:rsidRPr="00BE3321" w:rsidRDefault="00AE506C" w:rsidP="00A3446F">
            <w:pPr>
              <w:jc w:val="right"/>
              <w:rPr>
                <w:rFonts w:ascii="Gisha" w:hAnsi="Gisha" w:cs="Gisha"/>
                <w:b/>
                <w:sz w:val="24"/>
                <w:szCs w:val="24"/>
              </w:rPr>
            </w:pPr>
            <w:r w:rsidRPr="00BE3321">
              <w:rPr>
                <w:rFonts w:ascii="Gisha" w:hAnsi="Gisha" w:cs="Gisha" w:hint="cs"/>
                <w:b/>
                <w:sz w:val="24"/>
                <w:szCs w:val="24"/>
              </w:rPr>
              <w:t>45.01</w:t>
            </w:r>
          </w:p>
        </w:tc>
      </w:tr>
    </w:tbl>
    <w:p w14:paraId="2809113D" w14:textId="77777777" w:rsidR="006E457C" w:rsidRPr="00BE3321" w:rsidRDefault="006E457C" w:rsidP="006E457C">
      <w:pPr>
        <w:rPr>
          <w:rFonts w:ascii="Gisha" w:hAnsi="Gisha" w:cs="Gisha"/>
          <w:b/>
          <w:sz w:val="24"/>
          <w:szCs w:val="24"/>
        </w:rPr>
      </w:pPr>
    </w:p>
    <w:p w14:paraId="7EE70741" w14:textId="77777777" w:rsidR="006E457C" w:rsidRPr="00BE3321" w:rsidRDefault="00AE506C" w:rsidP="006E457C">
      <w:pPr>
        <w:ind w:left="360"/>
        <w:rPr>
          <w:rFonts w:ascii="Gisha" w:hAnsi="Gisha" w:cs="Gisha"/>
          <w:sz w:val="24"/>
          <w:szCs w:val="24"/>
        </w:rPr>
      </w:pPr>
      <w:r w:rsidRPr="00BE3321">
        <w:rPr>
          <w:rFonts w:ascii="Gisha" w:hAnsi="Gisha" w:cs="Gisha" w:hint="cs"/>
          <w:b/>
          <w:sz w:val="24"/>
          <w:szCs w:val="24"/>
        </w:rPr>
        <w:t>Take-over bid</w:t>
      </w:r>
      <w:r w:rsidR="0060439C" w:rsidRPr="00BE3321">
        <w:rPr>
          <w:rFonts w:ascii="Gisha" w:hAnsi="Gisha" w:cs="Gisha" w:hint="cs"/>
          <w:b/>
          <w:sz w:val="24"/>
          <w:szCs w:val="24"/>
        </w:rPr>
        <w:t xml:space="preserve"> range</w:t>
      </w:r>
      <w:r w:rsidR="006E457C" w:rsidRPr="00BE3321">
        <w:rPr>
          <w:rFonts w:ascii="Gisha" w:hAnsi="Gisha" w:cs="Gisha" w:hint="cs"/>
          <w:b/>
          <w:sz w:val="24"/>
          <w:szCs w:val="24"/>
        </w:rPr>
        <w:t xml:space="preserve"> </w:t>
      </w:r>
      <w:r w:rsidRPr="00BE3321">
        <w:rPr>
          <w:rFonts w:ascii="Gisha" w:hAnsi="Gisha" w:cs="Gisha" w:hint="cs"/>
          <w:sz w:val="24"/>
          <w:szCs w:val="24"/>
        </w:rPr>
        <w:t xml:space="preserve">- </w:t>
      </w:r>
      <w:r w:rsidR="00B94873">
        <w:rPr>
          <w:rFonts w:ascii="Gisha" w:hAnsi="Gisha" w:cs="Gisha" w:hint="cs"/>
          <w:sz w:val="24"/>
          <w:szCs w:val="24"/>
        </w:rPr>
        <w:t xml:space="preserve">CAD </w:t>
      </w:r>
      <w:r w:rsidR="0060439C" w:rsidRPr="00BE3321">
        <w:rPr>
          <w:rFonts w:ascii="Gisha" w:hAnsi="Gisha" w:cs="Gisha" w:hint="cs"/>
          <w:sz w:val="24"/>
          <w:szCs w:val="24"/>
        </w:rPr>
        <w:t xml:space="preserve">35.21 to </w:t>
      </w:r>
      <w:r w:rsidR="00B94873">
        <w:rPr>
          <w:rFonts w:ascii="Gisha" w:hAnsi="Gisha" w:cs="Gisha" w:hint="cs"/>
          <w:sz w:val="24"/>
          <w:szCs w:val="24"/>
        </w:rPr>
        <w:t xml:space="preserve">CAD </w:t>
      </w:r>
      <w:r w:rsidRPr="00BE3321">
        <w:rPr>
          <w:rFonts w:ascii="Gisha" w:hAnsi="Gisha" w:cs="Gisha" w:hint="cs"/>
          <w:sz w:val="24"/>
          <w:szCs w:val="24"/>
        </w:rPr>
        <w:t>45.01</w:t>
      </w:r>
    </w:p>
    <w:p w14:paraId="000E4E5D" w14:textId="77777777" w:rsidR="00AE506C" w:rsidRPr="00BE3321" w:rsidRDefault="00AE506C" w:rsidP="006E457C">
      <w:pPr>
        <w:ind w:left="360"/>
        <w:rPr>
          <w:rFonts w:ascii="Gisha" w:hAnsi="Gisha" w:cs="Gisha"/>
          <w:b/>
          <w:sz w:val="24"/>
          <w:szCs w:val="24"/>
        </w:rPr>
      </w:pPr>
    </w:p>
    <w:p w14:paraId="3FE1021A" w14:textId="77777777" w:rsidR="005E5457" w:rsidRDefault="005E5457">
      <w:pPr>
        <w:rPr>
          <w:rFonts w:ascii="Gisha" w:hAnsi="Gisha" w:cs="Gisha"/>
          <w:sz w:val="28"/>
          <w:szCs w:val="28"/>
        </w:rPr>
      </w:pPr>
      <w:r>
        <w:rPr>
          <w:rFonts w:ascii="Gisha" w:hAnsi="Gisha" w:cs="Gisha"/>
          <w:b/>
          <w:sz w:val="28"/>
          <w:szCs w:val="28"/>
        </w:rPr>
        <w:br w:type="page"/>
      </w:r>
    </w:p>
    <w:p w14:paraId="361A81C1" w14:textId="50810F56" w:rsidR="006E457C" w:rsidRDefault="005E5457" w:rsidP="003E5CBD">
      <w:pPr>
        <w:pStyle w:val="Subtitle"/>
        <w:rPr>
          <w:rFonts w:ascii="Gisha" w:hAnsi="Gisha" w:cs="Gisha"/>
          <w:sz w:val="28"/>
          <w:szCs w:val="28"/>
        </w:rPr>
      </w:pPr>
      <w:r w:rsidRPr="005E5457">
        <w:rPr>
          <w:rFonts w:ascii="Gisha" w:hAnsi="Gisha" w:cs="Gisha" w:hint="cs"/>
          <w:sz w:val="28"/>
          <w:szCs w:val="28"/>
        </w:rPr>
        <w:lastRenderedPageBreak/>
        <w:t xml:space="preserve">Problem:  </w:t>
      </w:r>
      <w:bookmarkStart w:id="0" w:name="_Hlk24526440"/>
      <w:r w:rsidRPr="005E5457">
        <w:rPr>
          <w:rFonts w:ascii="Gisha" w:hAnsi="Gisha" w:cs="Gisha" w:hint="cs"/>
          <w:sz w:val="28"/>
          <w:szCs w:val="28"/>
        </w:rPr>
        <w:t>Appropriate Corporate Restructuring Measures</w:t>
      </w:r>
      <w:bookmarkEnd w:id="0"/>
    </w:p>
    <w:p w14:paraId="31F09637" w14:textId="77777777" w:rsidR="005E5457" w:rsidRDefault="005E5457" w:rsidP="005E5457">
      <w:pPr>
        <w:pStyle w:val="Subtitle"/>
        <w:rPr>
          <w:rFonts w:ascii="Gisha" w:hAnsi="Gisha" w:cs="Gisha"/>
          <w:b w:val="0"/>
          <w:sz w:val="24"/>
          <w:szCs w:val="24"/>
          <w:lang w:val="en-CA"/>
        </w:rPr>
      </w:pPr>
    </w:p>
    <w:p w14:paraId="75BF924B" w14:textId="5B54E3C2" w:rsidR="003E7342" w:rsidRPr="0001302E" w:rsidRDefault="005E5457" w:rsidP="005E5457">
      <w:pPr>
        <w:pStyle w:val="Subtitle"/>
        <w:numPr>
          <w:ilvl w:val="0"/>
          <w:numId w:val="40"/>
        </w:numPr>
        <w:ind w:left="540" w:hanging="540"/>
        <w:rPr>
          <w:rFonts w:ascii="Gisha" w:hAnsi="Gisha" w:cs="Gisha"/>
          <w:b w:val="0"/>
          <w:sz w:val="24"/>
          <w:szCs w:val="24"/>
          <w:lang w:val="en-CA"/>
        </w:rPr>
      </w:pPr>
      <w:r w:rsidRPr="0001302E">
        <w:rPr>
          <w:rFonts w:ascii="Gisha" w:hAnsi="Gisha" w:cs="Gisha"/>
          <w:sz w:val="24"/>
          <w:szCs w:val="24"/>
          <w:lang w:val="en-CA"/>
        </w:rPr>
        <w:t>Horizontal merger.</w:t>
      </w:r>
      <w:r w:rsidR="003E7342" w:rsidRPr="0001302E">
        <w:rPr>
          <w:rFonts w:ascii="Gisha" w:hAnsi="Gisha" w:cs="Gisha"/>
          <w:b w:val="0"/>
          <w:sz w:val="24"/>
          <w:szCs w:val="24"/>
          <w:lang w:val="en-CA"/>
        </w:rPr>
        <w:t xml:space="preserve">  Hard Rock should acquire </w:t>
      </w:r>
      <w:r w:rsidR="00E511D4">
        <w:rPr>
          <w:rFonts w:ascii="Gisha" w:hAnsi="Gisha" w:cs="Gisha"/>
          <w:b w:val="0"/>
          <w:sz w:val="24"/>
          <w:szCs w:val="24"/>
          <w:lang w:val="en-CA"/>
        </w:rPr>
        <w:t xml:space="preserve">several </w:t>
      </w:r>
      <w:r w:rsidR="003E7342" w:rsidRPr="0001302E">
        <w:rPr>
          <w:rFonts w:ascii="Gisha" w:hAnsi="Gisha" w:cs="Gisha"/>
          <w:b w:val="0"/>
          <w:sz w:val="24"/>
          <w:szCs w:val="24"/>
          <w:lang w:val="en-CA"/>
        </w:rPr>
        <w:t xml:space="preserve">smaller producers and close their inefficient facilities to reduce industry overcapacity and raise prices.  </w:t>
      </w:r>
      <w:r w:rsidR="00E511D4">
        <w:rPr>
          <w:rFonts w:ascii="Gisha" w:hAnsi="Gisha" w:cs="Gisha"/>
          <w:b w:val="0"/>
          <w:sz w:val="24"/>
          <w:szCs w:val="24"/>
          <w:lang w:val="en-CA"/>
        </w:rPr>
        <w:t>The r</w:t>
      </w:r>
      <w:r w:rsidR="003E7342" w:rsidRPr="0001302E">
        <w:rPr>
          <w:rFonts w:ascii="Gisha" w:hAnsi="Gisha" w:cs="Gisha"/>
          <w:b w:val="0"/>
          <w:sz w:val="24"/>
          <w:szCs w:val="24"/>
          <w:lang w:val="en-CA"/>
        </w:rPr>
        <w:t xml:space="preserve">emaining production should be concentrated in Hard Rock’s larger, more efficient plants.  </w:t>
      </w:r>
      <w:r w:rsidR="00E511D4">
        <w:rPr>
          <w:rFonts w:ascii="Gisha" w:hAnsi="Gisha" w:cs="Gisha"/>
          <w:b w:val="0"/>
          <w:sz w:val="24"/>
          <w:szCs w:val="24"/>
          <w:lang w:val="en-CA"/>
        </w:rPr>
        <w:t>The g</w:t>
      </w:r>
      <w:r w:rsidR="003E7342" w:rsidRPr="0001302E">
        <w:rPr>
          <w:rFonts w:ascii="Gisha" w:hAnsi="Gisha" w:cs="Gisha"/>
          <w:b w:val="0"/>
          <w:sz w:val="24"/>
          <w:szCs w:val="24"/>
          <w:lang w:val="en-CA"/>
        </w:rPr>
        <w:t>overnment will scrutinize these transactions to ensure they do not substantially lessen competition.</w:t>
      </w:r>
    </w:p>
    <w:p w14:paraId="515C510A" w14:textId="77777777" w:rsidR="003E7342" w:rsidRPr="0001302E" w:rsidRDefault="003E7342" w:rsidP="003E7342">
      <w:pPr>
        <w:pStyle w:val="Subtitle"/>
        <w:ind w:left="540"/>
        <w:rPr>
          <w:rFonts w:ascii="Gisha" w:hAnsi="Gisha" w:cs="Gisha"/>
          <w:b w:val="0"/>
          <w:sz w:val="24"/>
          <w:szCs w:val="24"/>
          <w:lang w:val="en-CA"/>
        </w:rPr>
      </w:pPr>
    </w:p>
    <w:p w14:paraId="5D9DC7F8" w14:textId="509754D8" w:rsidR="005E5457" w:rsidRPr="0001302E" w:rsidRDefault="003E7342" w:rsidP="00AB7E4B">
      <w:pPr>
        <w:pStyle w:val="Subtitle"/>
        <w:numPr>
          <w:ilvl w:val="0"/>
          <w:numId w:val="40"/>
        </w:numPr>
        <w:ind w:left="540" w:right="-36" w:hanging="540"/>
        <w:rPr>
          <w:rFonts w:ascii="Gisha" w:hAnsi="Gisha" w:cs="Gisha"/>
          <w:b w:val="0"/>
          <w:sz w:val="24"/>
          <w:szCs w:val="24"/>
          <w:lang w:val="en-CA"/>
        </w:rPr>
      </w:pPr>
      <w:r w:rsidRPr="0001302E">
        <w:rPr>
          <w:rFonts w:ascii="Gisha" w:hAnsi="Gisha" w:cs="Gisha"/>
          <w:sz w:val="24"/>
          <w:szCs w:val="24"/>
          <w:lang w:val="en-CA"/>
        </w:rPr>
        <w:t xml:space="preserve">Divestiture.  </w:t>
      </w:r>
      <w:r w:rsidR="00704F9B" w:rsidRPr="0001302E">
        <w:rPr>
          <w:rFonts w:ascii="Gisha" w:hAnsi="Gisha" w:cs="Gisha"/>
          <w:b w:val="0"/>
          <w:sz w:val="24"/>
          <w:szCs w:val="24"/>
          <w:lang w:val="en-CA"/>
        </w:rPr>
        <w:t>Hanson does not likely have the financial resources to develop this product further, so it should sell it to another business</w:t>
      </w:r>
      <w:r w:rsidR="00E511D4">
        <w:rPr>
          <w:rFonts w:ascii="Gisha" w:hAnsi="Gisha" w:cs="Gisha"/>
          <w:b w:val="0"/>
          <w:sz w:val="24"/>
          <w:szCs w:val="24"/>
          <w:lang w:val="en-CA"/>
        </w:rPr>
        <w:t xml:space="preserve"> that </w:t>
      </w:r>
      <w:r w:rsidR="00704F9B" w:rsidRPr="0001302E">
        <w:rPr>
          <w:rFonts w:ascii="Gisha" w:hAnsi="Gisha" w:cs="Gisha"/>
          <w:b w:val="0"/>
          <w:sz w:val="24"/>
          <w:szCs w:val="24"/>
          <w:lang w:val="en-CA"/>
        </w:rPr>
        <w:t>has the technical and financial resources.</w:t>
      </w:r>
    </w:p>
    <w:p w14:paraId="090D5F0C" w14:textId="77777777" w:rsidR="00704F9B" w:rsidRPr="0001302E" w:rsidRDefault="00704F9B" w:rsidP="00704F9B">
      <w:pPr>
        <w:pStyle w:val="ListParagraph"/>
        <w:rPr>
          <w:rFonts w:ascii="Gisha" w:hAnsi="Gisha" w:cs="Gisha"/>
          <w:sz w:val="24"/>
          <w:szCs w:val="24"/>
          <w:lang w:val="en-CA"/>
        </w:rPr>
      </w:pPr>
    </w:p>
    <w:p w14:paraId="6103FCB0" w14:textId="62B280E9" w:rsidR="00704F9B" w:rsidRPr="0001302E" w:rsidRDefault="00704F9B" w:rsidP="005E5457">
      <w:pPr>
        <w:pStyle w:val="Subtitle"/>
        <w:numPr>
          <w:ilvl w:val="0"/>
          <w:numId w:val="40"/>
        </w:numPr>
        <w:ind w:left="540" w:hanging="540"/>
        <w:rPr>
          <w:rFonts w:ascii="Gisha" w:hAnsi="Gisha" w:cs="Gisha"/>
          <w:b w:val="0"/>
          <w:sz w:val="24"/>
          <w:szCs w:val="24"/>
          <w:lang w:val="en-CA"/>
        </w:rPr>
      </w:pPr>
      <w:r w:rsidRPr="0001302E">
        <w:rPr>
          <w:rFonts w:ascii="Gisha" w:hAnsi="Gisha" w:cs="Gisha"/>
          <w:sz w:val="24"/>
          <w:szCs w:val="24"/>
          <w:lang w:val="en-CA"/>
        </w:rPr>
        <w:t>Backward vertical integration.</w:t>
      </w:r>
      <w:r w:rsidRPr="0001302E">
        <w:rPr>
          <w:rFonts w:ascii="Gisha" w:hAnsi="Gisha" w:cs="Gisha"/>
          <w:b w:val="0"/>
          <w:sz w:val="24"/>
          <w:szCs w:val="24"/>
          <w:lang w:val="en-CA"/>
        </w:rPr>
        <w:t xml:space="preserve">  Fast Chip should acquire a domestic producer of rare earth elements to guarantee it has the necessary inputs given recent trade tensions.</w:t>
      </w:r>
    </w:p>
    <w:p w14:paraId="7101E804" w14:textId="77777777" w:rsidR="00704F9B" w:rsidRPr="0001302E" w:rsidRDefault="00704F9B" w:rsidP="00704F9B">
      <w:pPr>
        <w:pStyle w:val="ListParagraph"/>
        <w:rPr>
          <w:rFonts w:ascii="Gisha" w:hAnsi="Gisha" w:cs="Gisha"/>
          <w:sz w:val="24"/>
          <w:szCs w:val="24"/>
          <w:lang w:val="en-CA"/>
        </w:rPr>
      </w:pPr>
    </w:p>
    <w:p w14:paraId="712ED9DC" w14:textId="1803CB1D" w:rsidR="00704F9B" w:rsidRPr="0001302E" w:rsidRDefault="00704F9B" w:rsidP="005E5457">
      <w:pPr>
        <w:pStyle w:val="Subtitle"/>
        <w:numPr>
          <w:ilvl w:val="0"/>
          <w:numId w:val="40"/>
        </w:numPr>
        <w:ind w:left="540" w:hanging="540"/>
        <w:rPr>
          <w:rFonts w:ascii="Gisha" w:hAnsi="Gisha" w:cs="Gisha"/>
          <w:b w:val="0"/>
          <w:sz w:val="24"/>
          <w:szCs w:val="24"/>
          <w:lang w:val="en-CA"/>
        </w:rPr>
      </w:pPr>
      <w:r w:rsidRPr="0001302E">
        <w:rPr>
          <w:rFonts w:ascii="Gisha" w:hAnsi="Gisha" w:cs="Gisha"/>
          <w:sz w:val="24"/>
          <w:szCs w:val="24"/>
          <w:lang w:val="en-CA"/>
        </w:rPr>
        <w:t>Split-up.</w:t>
      </w:r>
      <w:r w:rsidRPr="0001302E">
        <w:rPr>
          <w:rFonts w:ascii="Gisha" w:hAnsi="Gisha" w:cs="Gisha"/>
          <w:b w:val="0"/>
          <w:sz w:val="24"/>
          <w:szCs w:val="24"/>
          <w:lang w:val="en-CA"/>
        </w:rPr>
        <w:t xml:space="preserve">  Horizon’s three operating segments </w:t>
      </w:r>
      <w:r w:rsidR="008A44AE" w:rsidRPr="0001302E">
        <w:rPr>
          <w:rFonts w:ascii="Gisha" w:hAnsi="Gisha" w:cs="Gisha"/>
          <w:b w:val="0"/>
          <w:sz w:val="24"/>
          <w:szCs w:val="24"/>
          <w:lang w:val="en-CA"/>
        </w:rPr>
        <w:t>are unrelated and it is unlikely that the CEO has sufficient knowledge to manage them effectively.  The conglomerate should be split-up into three independent companies to improve efficiency.  Current shareholders will own the same proportionate share of each company but the value of their overall investment will rise.  Equity analyst</w:t>
      </w:r>
      <w:r w:rsidR="00E511D4">
        <w:rPr>
          <w:rFonts w:ascii="Gisha" w:hAnsi="Gisha" w:cs="Gisha"/>
          <w:b w:val="0"/>
          <w:sz w:val="24"/>
          <w:szCs w:val="24"/>
          <w:lang w:val="en-CA"/>
        </w:rPr>
        <w:t>s</w:t>
      </w:r>
      <w:r w:rsidR="008A44AE" w:rsidRPr="0001302E">
        <w:rPr>
          <w:rFonts w:ascii="Gisha" w:hAnsi="Gisha" w:cs="Gisha"/>
          <w:b w:val="0"/>
          <w:sz w:val="24"/>
          <w:szCs w:val="24"/>
          <w:lang w:val="en-CA"/>
        </w:rPr>
        <w:t xml:space="preserve"> will also pay a premium as the compan</w:t>
      </w:r>
      <w:r w:rsidR="00E511D4">
        <w:rPr>
          <w:rFonts w:ascii="Gisha" w:hAnsi="Gisha" w:cs="Gisha"/>
          <w:b w:val="0"/>
          <w:sz w:val="24"/>
          <w:szCs w:val="24"/>
          <w:lang w:val="en-CA"/>
        </w:rPr>
        <w:t>ies</w:t>
      </w:r>
      <w:r w:rsidR="008A44AE" w:rsidRPr="0001302E">
        <w:rPr>
          <w:rFonts w:ascii="Gisha" w:hAnsi="Gisha" w:cs="Gisha"/>
          <w:b w:val="0"/>
          <w:sz w:val="24"/>
          <w:szCs w:val="24"/>
          <w:lang w:val="en-CA"/>
        </w:rPr>
        <w:t xml:space="preserve"> are now pure plays and easier to analyze.</w:t>
      </w:r>
    </w:p>
    <w:p w14:paraId="2D68C93B" w14:textId="77777777" w:rsidR="008A44AE" w:rsidRPr="0001302E" w:rsidRDefault="008A44AE" w:rsidP="008A44AE">
      <w:pPr>
        <w:pStyle w:val="ListParagraph"/>
        <w:rPr>
          <w:rFonts w:ascii="Gisha" w:hAnsi="Gisha" w:cs="Gisha"/>
          <w:sz w:val="24"/>
          <w:szCs w:val="24"/>
          <w:lang w:val="en-CA"/>
        </w:rPr>
      </w:pPr>
    </w:p>
    <w:p w14:paraId="27FC9D19" w14:textId="1BAA5CC5" w:rsidR="008A44AE" w:rsidRPr="0001302E" w:rsidRDefault="00DA734C" w:rsidP="00AB7E4B">
      <w:pPr>
        <w:pStyle w:val="Subtitle"/>
        <w:numPr>
          <w:ilvl w:val="0"/>
          <w:numId w:val="40"/>
        </w:numPr>
        <w:ind w:left="540" w:right="-126" w:hanging="540"/>
        <w:rPr>
          <w:rFonts w:ascii="Gisha" w:hAnsi="Gisha" w:cs="Gisha"/>
          <w:b w:val="0"/>
          <w:sz w:val="24"/>
          <w:szCs w:val="24"/>
          <w:lang w:val="en-CA"/>
        </w:rPr>
      </w:pPr>
      <w:r w:rsidRPr="0001302E">
        <w:rPr>
          <w:rFonts w:ascii="Gisha" w:hAnsi="Gisha" w:cs="Gisha"/>
          <w:sz w:val="24"/>
          <w:szCs w:val="24"/>
          <w:lang w:val="en-CA"/>
        </w:rPr>
        <w:t>Buy-out.</w:t>
      </w:r>
      <w:r w:rsidRPr="0001302E">
        <w:rPr>
          <w:rFonts w:ascii="Gisha" w:hAnsi="Gisha" w:cs="Gisha"/>
          <w:b w:val="0"/>
          <w:sz w:val="24"/>
          <w:szCs w:val="24"/>
          <w:lang w:val="en-CA"/>
        </w:rPr>
        <w:t xml:space="preserve">  Black Duck is poorly managed.  A buy-out firm may decide to purchase the company at a low price and take it private.  It will then replace its complacent management, expand product distribution, raise the debt ratio to the optimal level, and reduce low-returning cash balances.  These actions will likely cause the share price to rise </w:t>
      </w:r>
      <w:r w:rsidR="00E511D4">
        <w:rPr>
          <w:rFonts w:ascii="Gisha" w:hAnsi="Gisha" w:cs="Gisha"/>
          <w:b w:val="0"/>
          <w:sz w:val="24"/>
          <w:szCs w:val="24"/>
          <w:lang w:val="en-CA"/>
        </w:rPr>
        <w:t xml:space="preserve">which will </w:t>
      </w:r>
      <w:r w:rsidRPr="0001302E">
        <w:rPr>
          <w:rFonts w:ascii="Gisha" w:hAnsi="Gisha" w:cs="Gisha"/>
          <w:b w:val="0"/>
          <w:sz w:val="24"/>
          <w:szCs w:val="24"/>
          <w:lang w:val="en-CA"/>
        </w:rPr>
        <w:t xml:space="preserve">allow the buy-out firm to take the company public again and realize a large profit. </w:t>
      </w:r>
    </w:p>
    <w:p w14:paraId="2123988F" w14:textId="77777777" w:rsidR="00DA734C" w:rsidRPr="0001302E" w:rsidRDefault="00DA734C" w:rsidP="00DA734C">
      <w:pPr>
        <w:pStyle w:val="ListParagraph"/>
        <w:rPr>
          <w:rFonts w:ascii="Gisha" w:hAnsi="Gisha" w:cs="Gisha"/>
          <w:sz w:val="24"/>
          <w:szCs w:val="24"/>
          <w:lang w:val="en-CA"/>
        </w:rPr>
      </w:pPr>
    </w:p>
    <w:p w14:paraId="6DA05C92" w14:textId="77777777" w:rsidR="00DA734C" w:rsidRPr="0001302E" w:rsidRDefault="00DA734C" w:rsidP="005E5457">
      <w:pPr>
        <w:pStyle w:val="Subtitle"/>
        <w:numPr>
          <w:ilvl w:val="0"/>
          <w:numId w:val="40"/>
        </w:numPr>
        <w:ind w:left="540" w:hanging="540"/>
        <w:rPr>
          <w:rFonts w:ascii="Gisha" w:hAnsi="Gisha" w:cs="Gisha"/>
          <w:b w:val="0"/>
          <w:sz w:val="24"/>
          <w:szCs w:val="24"/>
          <w:lang w:val="en-CA"/>
        </w:rPr>
      </w:pPr>
      <w:r w:rsidRPr="0001302E">
        <w:rPr>
          <w:rFonts w:ascii="Gisha" w:hAnsi="Gisha" w:cs="Gisha"/>
          <w:sz w:val="24"/>
          <w:szCs w:val="24"/>
          <w:lang w:val="en-CA"/>
        </w:rPr>
        <w:t>Horizontal merger.</w:t>
      </w:r>
      <w:r w:rsidRPr="0001302E">
        <w:rPr>
          <w:rFonts w:ascii="Gisha" w:hAnsi="Gisha" w:cs="Gisha"/>
          <w:b w:val="0"/>
          <w:sz w:val="24"/>
          <w:szCs w:val="24"/>
          <w:lang w:val="en-CA"/>
        </w:rPr>
        <w:t xml:space="preserve">  Highland</w:t>
      </w:r>
      <w:r w:rsidR="000843C6" w:rsidRPr="0001302E">
        <w:rPr>
          <w:rFonts w:ascii="Gisha" w:hAnsi="Gisha" w:cs="Gisha"/>
          <w:b w:val="0"/>
          <w:sz w:val="24"/>
          <w:szCs w:val="24"/>
          <w:lang w:val="en-CA"/>
        </w:rPr>
        <w:t xml:space="preserve"> should acquire</w:t>
      </w:r>
      <w:r w:rsidRPr="0001302E">
        <w:rPr>
          <w:rFonts w:ascii="Gisha" w:hAnsi="Gisha" w:cs="Gisha"/>
          <w:b w:val="0"/>
          <w:sz w:val="24"/>
          <w:szCs w:val="24"/>
          <w:lang w:val="en-CA"/>
        </w:rPr>
        <w:t xml:space="preserve"> a parts producer in Mexico to speed up its expansion into Mexico </w:t>
      </w:r>
      <w:r w:rsidR="000843C6" w:rsidRPr="0001302E">
        <w:rPr>
          <w:rFonts w:ascii="Gisha" w:hAnsi="Gisha" w:cs="Gisha"/>
          <w:b w:val="0"/>
          <w:sz w:val="24"/>
          <w:szCs w:val="24"/>
          <w:lang w:val="en-CA"/>
        </w:rPr>
        <w:t>and reduce the risk of establishing new operations in that country.</w:t>
      </w:r>
      <w:r w:rsidR="00882FF0" w:rsidRPr="0001302E">
        <w:rPr>
          <w:rFonts w:ascii="Gisha" w:hAnsi="Gisha" w:cs="Gisha"/>
          <w:b w:val="0"/>
          <w:sz w:val="24"/>
          <w:szCs w:val="24"/>
          <w:lang w:val="en-CA"/>
        </w:rPr>
        <w:t xml:space="preserve">  Purchasing an existing producer may also be cheaper than building a new plant and may limit industry overcapacity leading to higher prices.  Given that Mexico is a developing economy, a suitable company may not be available.</w:t>
      </w:r>
    </w:p>
    <w:p w14:paraId="3C0C36D7" w14:textId="77777777" w:rsidR="00882FF0" w:rsidRPr="0001302E" w:rsidRDefault="00882FF0" w:rsidP="00882FF0">
      <w:pPr>
        <w:pStyle w:val="ListParagraph"/>
        <w:rPr>
          <w:rFonts w:ascii="Gisha" w:hAnsi="Gisha" w:cs="Gisha"/>
          <w:sz w:val="24"/>
          <w:szCs w:val="24"/>
          <w:lang w:val="en-CA"/>
        </w:rPr>
      </w:pPr>
    </w:p>
    <w:p w14:paraId="3BA09BDD" w14:textId="1EBBAA57" w:rsidR="00882FF0" w:rsidRPr="0001302E" w:rsidRDefault="00882FF0" w:rsidP="005E5457">
      <w:pPr>
        <w:pStyle w:val="Subtitle"/>
        <w:numPr>
          <w:ilvl w:val="0"/>
          <w:numId w:val="40"/>
        </w:numPr>
        <w:ind w:left="540" w:hanging="540"/>
        <w:rPr>
          <w:rFonts w:ascii="Gisha" w:hAnsi="Gisha" w:cs="Gisha"/>
          <w:b w:val="0"/>
          <w:sz w:val="24"/>
          <w:szCs w:val="24"/>
          <w:lang w:val="en-CA"/>
        </w:rPr>
      </w:pPr>
      <w:r w:rsidRPr="0001302E">
        <w:rPr>
          <w:rFonts w:ascii="Gisha" w:hAnsi="Gisha" w:cs="Gisha"/>
          <w:sz w:val="24"/>
          <w:szCs w:val="24"/>
          <w:lang w:val="en-CA"/>
        </w:rPr>
        <w:t>Backward vertical integration.</w:t>
      </w:r>
      <w:r w:rsidRPr="0001302E">
        <w:rPr>
          <w:rFonts w:ascii="Gisha" w:hAnsi="Gisha" w:cs="Gisha"/>
          <w:b w:val="0"/>
          <w:sz w:val="24"/>
          <w:szCs w:val="24"/>
          <w:lang w:val="en-CA"/>
        </w:rPr>
        <w:t xml:space="preserve">  Superior Aviation should acquire its main supplier to address serious problems in production scheduling and product quality.</w:t>
      </w:r>
    </w:p>
    <w:p w14:paraId="1B884B3F" w14:textId="77777777" w:rsidR="00882FF0" w:rsidRPr="0001302E" w:rsidRDefault="00882FF0" w:rsidP="00882FF0">
      <w:pPr>
        <w:pStyle w:val="ListParagraph"/>
        <w:rPr>
          <w:rFonts w:ascii="Gisha" w:hAnsi="Gisha" w:cs="Gisha"/>
          <w:sz w:val="24"/>
          <w:szCs w:val="24"/>
          <w:lang w:val="en-CA"/>
        </w:rPr>
      </w:pPr>
    </w:p>
    <w:p w14:paraId="56BB812F" w14:textId="77777777" w:rsidR="00882FF0" w:rsidRPr="0001302E" w:rsidRDefault="00882FF0" w:rsidP="005E5457">
      <w:pPr>
        <w:pStyle w:val="Subtitle"/>
        <w:numPr>
          <w:ilvl w:val="0"/>
          <w:numId w:val="40"/>
        </w:numPr>
        <w:ind w:left="540" w:hanging="540"/>
        <w:rPr>
          <w:rFonts w:ascii="Gisha" w:hAnsi="Gisha" w:cs="Gisha"/>
          <w:b w:val="0"/>
          <w:sz w:val="24"/>
          <w:szCs w:val="24"/>
          <w:lang w:val="en-CA"/>
        </w:rPr>
      </w:pPr>
      <w:r w:rsidRPr="0001302E">
        <w:rPr>
          <w:rFonts w:ascii="Gisha" w:hAnsi="Gisha" w:cs="Gisha"/>
          <w:sz w:val="24"/>
          <w:szCs w:val="24"/>
          <w:lang w:val="en-CA"/>
        </w:rPr>
        <w:t>Split-out.</w:t>
      </w:r>
      <w:r w:rsidRPr="0001302E">
        <w:rPr>
          <w:rFonts w:ascii="Gisha" w:hAnsi="Gisha" w:cs="Gisha"/>
          <w:b w:val="0"/>
          <w:sz w:val="24"/>
          <w:szCs w:val="24"/>
          <w:lang w:val="en-CA"/>
        </w:rPr>
        <w:t xml:space="preserve">  Rilla’s poorly performing unit should be split out into a new company.  Family members can exchange a portion of their shares in Rilla for the shares in the new firm.</w:t>
      </w:r>
    </w:p>
    <w:p w14:paraId="7257C4FC" w14:textId="77777777" w:rsidR="00882FF0" w:rsidRPr="0001302E" w:rsidRDefault="00882FF0" w:rsidP="00882FF0">
      <w:pPr>
        <w:pStyle w:val="ListParagraph"/>
        <w:rPr>
          <w:rFonts w:ascii="Gisha" w:hAnsi="Gisha" w:cs="Gisha"/>
          <w:sz w:val="24"/>
          <w:szCs w:val="24"/>
          <w:lang w:val="en-CA"/>
        </w:rPr>
      </w:pPr>
    </w:p>
    <w:p w14:paraId="2C2CDA61" w14:textId="77777777" w:rsidR="00882FF0" w:rsidRPr="0001302E" w:rsidRDefault="00656511" w:rsidP="005E5457">
      <w:pPr>
        <w:pStyle w:val="Subtitle"/>
        <w:numPr>
          <w:ilvl w:val="0"/>
          <w:numId w:val="40"/>
        </w:numPr>
        <w:ind w:left="540" w:hanging="540"/>
        <w:rPr>
          <w:rFonts w:ascii="Gisha" w:hAnsi="Gisha" w:cs="Gisha"/>
          <w:b w:val="0"/>
          <w:sz w:val="24"/>
          <w:szCs w:val="24"/>
          <w:lang w:val="en-CA"/>
        </w:rPr>
      </w:pPr>
      <w:r w:rsidRPr="0001302E">
        <w:rPr>
          <w:rFonts w:ascii="Gisha" w:hAnsi="Gisha" w:cs="Gisha"/>
          <w:sz w:val="24"/>
          <w:szCs w:val="24"/>
          <w:lang w:val="en-CA"/>
        </w:rPr>
        <w:t>Congeneric merger.</w:t>
      </w:r>
      <w:r w:rsidRPr="0001302E">
        <w:rPr>
          <w:rFonts w:ascii="Gisha" w:hAnsi="Gisha" w:cs="Gisha"/>
          <w:b w:val="0"/>
          <w:sz w:val="24"/>
          <w:szCs w:val="24"/>
          <w:lang w:val="en-CA"/>
        </w:rPr>
        <w:t xml:space="preserve">  Everlast’s competencies in plastic injection molding are being applied to related product areas.  </w:t>
      </w:r>
    </w:p>
    <w:p w14:paraId="4FC28531" w14:textId="77777777" w:rsidR="00656511" w:rsidRPr="0001302E" w:rsidRDefault="00656511" w:rsidP="00656511">
      <w:pPr>
        <w:pStyle w:val="ListParagraph"/>
        <w:rPr>
          <w:rFonts w:ascii="Gisha" w:hAnsi="Gisha" w:cs="Gisha"/>
          <w:sz w:val="24"/>
          <w:szCs w:val="24"/>
          <w:lang w:val="en-CA"/>
        </w:rPr>
      </w:pPr>
    </w:p>
    <w:p w14:paraId="747C8D5A" w14:textId="77777777" w:rsidR="00656511" w:rsidRPr="0001302E" w:rsidRDefault="00656511" w:rsidP="005E5457">
      <w:pPr>
        <w:pStyle w:val="Subtitle"/>
        <w:numPr>
          <w:ilvl w:val="0"/>
          <w:numId w:val="40"/>
        </w:numPr>
        <w:ind w:left="540" w:hanging="540"/>
        <w:rPr>
          <w:rFonts w:ascii="Gisha" w:hAnsi="Gisha" w:cs="Gisha"/>
          <w:b w:val="0"/>
          <w:sz w:val="24"/>
          <w:szCs w:val="24"/>
          <w:lang w:val="en-CA"/>
        </w:rPr>
      </w:pPr>
      <w:r w:rsidRPr="0001302E">
        <w:rPr>
          <w:rFonts w:ascii="Gisha" w:hAnsi="Gisha" w:cs="Gisha"/>
          <w:sz w:val="24"/>
          <w:szCs w:val="24"/>
          <w:lang w:val="en-CA"/>
        </w:rPr>
        <w:t>Horizontal merger.</w:t>
      </w:r>
      <w:r w:rsidRPr="0001302E">
        <w:rPr>
          <w:rFonts w:ascii="Gisha" w:hAnsi="Gisha" w:cs="Gisha"/>
          <w:b w:val="0"/>
          <w:sz w:val="24"/>
          <w:szCs w:val="24"/>
          <w:lang w:val="en-CA"/>
        </w:rPr>
        <w:t xml:space="preserve">  Perth Pharma should acquire Life Force to reduce risk by growing externally.  Life Force provides strong R&amp;D skills and c</w:t>
      </w:r>
      <w:r w:rsidR="00850C38">
        <w:rPr>
          <w:rFonts w:ascii="Gisha" w:hAnsi="Gisha" w:cs="Gisha"/>
          <w:b w:val="0"/>
          <w:sz w:val="24"/>
          <w:szCs w:val="24"/>
          <w:lang w:val="en-CA"/>
        </w:rPr>
        <w:t xml:space="preserve">an be </w:t>
      </w:r>
      <w:r w:rsidRPr="0001302E">
        <w:rPr>
          <w:rFonts w:ascii="Gisha" w:hAnsi="Gisha" w:cs="Gisha"/>
          <w:b w:val="0"/>
          <w:sz w:val="24"/>
          <w:szCs w:val="24"/>
          <w:lang w:val="en-CA"/>
        </w:rPr>
        <w:t>purchased at a low price due to temporary product setbacks.  Perth Pharma can also help Life Force better market their patented medicines to doctors and hospitals.</w:t>
      </w:r>
    </w:p>
    <w:p w14:paraId="6947ACC1" w14:textId="77777777" w:rsidR="00656511" w:rsidRPr="0001302E" w:rsidRDefault="00656511" w:rsidP="00656511">
      <w:pPr>
        <w:pStyle w:val="ListParagraph"/>
        <w:rPr>
          <w:rFonts w:ascii="Gisha" w:hAnsi="Gisha" w:cs="Gisha"/>
          <w:sz w:val="24"/>
          <w:szCs w:val="24"/>
          <w:lang w:val="en-CA"/>
        </w:rPr>
      </w:pPr>
    </w:p>
    <w:p w14:paraId="7DBB5A13" w14:textId="77777777" w:rsidR="00656511" w:rsidRPr="0001302E" w:rsidRDefault="00656511" w:rsidP="005E5457">
      <w:pPr>
        <w:pStyle w:val="Subtitle"/>
        <w:numPr>
          <w:ilvl w:val="0"/>
          <w:numId w:val="40"/>
        </w:numPr>
        <w:ind w:left="540" w:hanging="540"/>
        <w:rPr>
          <w:rFonts w:ascii="Gisha" w:hAnsi="Gisha" w:cs="Gisha"/>
          <w:b w:val="0"/>
          <w:sz w:val="24"/>
          <w:szCs w:val="24"/>
          <w:lang w:val="en-CA"/>
        </w:rPr>
      </w:pPr>
      <w:r w:rsidRPr="0001302E">
        <w:rPr>
          <w:rFonts w:ascii="Gisha" w:hAnsi="Gisha" w:cs="Gisha"/>
          <w:sz w:val="24"/>
          <w:szCs w:val="24"/>
          <w:lang w:val="en-CA"/>
        </w:rPr>
        <w:lastRenderedPageBreak/>
        <w:t>Divestiture.</w:t>
      </w:r>
      <w:r w:rsidRPr="0001302E">
        <w:rPr>
          <w:rFonts w:ascii="Gisha" w:hAnsi="Gisha" w:cs="Gisha"/>
          <w:b w:val="0"/>
          <w:sz w:val="24"/>
          <w:szCs w:val="24"/>
          <w:lang w:val="en-CA"/>
        </w:rPr>
        <w:t xml:space="preserve">  Harrison should sell its concrete product</w:t>
      </w:r>
      <w:r w:rsidR="00850C38">
        <w:rPr>
          <w:rFonts w:ascii="Gisha" w:hAnsi="Gisha" w:cs="Gisha"/>
          <w:b w:val="0"/>
          <w:sz w:val="24"/>
          <w:szCs w:val="24"/>
          <w:lang w:val="en-CA"/>
        </w:rPr>
        <w:t>s</w:t>
      </w:r>
      <w:r w:rsidRPr="0001302E">
        <w:rPr>
          <w:rFonts w:ascii="Gisha" w:hAnsi="Gisha" w:cs="Gisha"/>
          <w:b w:val="0"/>
          <w:sz w:val="24"/>
          <w:szCs w:val="24"/>
          <w:lang w:val="en-CA"/>
        </w:rPr>
        <w:t xml:space="preserve"> unit due to </w:t>
      </w:r>
      <w:r w:rsidR="00850C38">
        <w:rPr>
          <w:rFonts w:ascii="Gisha" w:hAnsi="Gisha" w:cs="Gisha"/>
          <w:b w:val="0"/>
          <w:sz w:val="24"/>
          <w:szCs w:val="24"/>
          <w:lang w:val="en-CA"/>
        </w:rPr>
        <w:t>low</w:t>
      </w:r>
      <w:r w:rsidRPr="0001302E">
        <w:rPr>
          <w:rFonts w:ascii="Gisha" w:hAnsi="Gisha" w:cs="Gisha"/>
          <w:b w:val="0"/>
          <w:sz w:val="24"/>
          <w:szCs w:val="24"/>
          <w:lang w:val="en-CA"/>
        </w:rPr>
        <w:t xml:space="preserve"> profitability and </w:t>
      </w:r>
      <w:r w:rsidR="00850C38">
        <w:rPr>
          <w:rFonts w:ascii="Gisha" w:hAnsi="Gisha" w:cs="Gisha"/>
          <w:b w:val="0"/>
          <w:sz w:val="24"/>
          <w:szCs w:val="24"/>
          <w:lang w:val="en-CA"/>
        </w:rPr>
        <w:t xml:space="preserve">weak </w:t>
      </w:r>
      <w:r w:rsidRPr="0001302E">
        <w:rPr>
          <w:rFonts w:ascii="Gisha" w:hAnsi="Gisha" w:cs="Gisha"/>
          <w:b w:val="0"/>
          <w:sz w:val="24"/>
          <w:szCs w:val="24"/>
          <w:lang w:val="en-CA"/>
        </w:rPr>
        <w:t xml:space="preserve">growth prospects.  </w:t>
      </w:r>
      <w:r w:rsidR="000E2ADC" w:rsidRPr="0001302E">
        <w:rPr>
          <w:rFonts w:ascii="Gisha" w:hAnsi="Gisha" w:cs="Gisha"/>
          <w:b w:val="0"/>
          <w:sz w:val="24"/>
          <w:szCs w:val="24"/>
          <w:lang w:val="en-CA"/>
        </w:rPr>
        <w:t>The f</w:t>
      </w:r>
      <w:r w:rsidRPr="0001302E">
        <w:rPr>
          <w:rFonts w:ascii="Gisha" w:hAnsi="Gisha" w:cs="Gisha"/>
          <w:b w:val="0"/>
          <w:sz w:val="24"/>
          <w:szCs w:val="24"/>
          <w:lang w:val="en-CA"/>
        </w:rPr>
        <w:t xml:space="preserve">unds raised can be used to pay down debt and further expand its more profitable transit bus and farm equipment </w:t>
      </w:r>
      <w:r w:rsidR="000E2ADC" w:rsidRPr="0001302E">
        <w:rPr>
          <w:rFonts w:ascii="Gisha" w:hAnsi="Gisha" w:cs="Gisha"/>
          <w:b w:val="0"/>
          <w:sz w:val="24"/>
          <w:szCs w:val="24"/>
          <w:lang w:val="en-CA"/>
        </w:rPr>
        <w:t xml:space="preserve">units.  Given the recent upturn in the stock market, </w:t>
      </w:r>
      <w:r w:rsidR="00850C38">
        <w:rPr>
          <w:rFonts w:ascii="Gisha" w:hAnsi="Gisha" w:cs="Gisha"/>
          <w:b w:val="0"/>
          <w:sz w:val="24"/>
          <w:szCs w:val="24"/>
          <w:lang w:val="en-CA"/>
        </w:rPr>
        <w:t xml:space="preserve">it is </w:t>
      </w:r>
      <w:r w:rsidR="000E2ADC" w:rsidRPr="0001302E">
        <w:rPr>
          <w:rFonts w:ascii="Gisha" w:hAnsi="Gisha" w:cs="Gisha"/>
          <w:b w:val="0"/>
          <w:sz w:val="24"/>
          <w:szCs w:val="24"/>
          <w:lang w:val="en-CA"/>
        </w:rPr>
        <w:t>a good time to sell the unit directly to another comp</w:t>
      </w:r>
      <w:r w:rsidR="00850C38">
        <w:rPr>
          <w:rFonts w:ascii="Gisha" w:hAnsi="Gisha" w:cs="Gisha"/>
          <w:b w:val="0"/>
          <w:sz w:val="24"/>
          <w:szCs w:val="24"/>
          <w:lang w:val="en-CA"/>
        </w:rPr>
        <w:t>any</w:t>
      </w:r>
      <w:r w:rsidR="000E2ADC" w:rsidRPr="0001302E">
        <w:rPr>
          <w:rFonts w:ascii="Gisha" w:hAnsi="Gisha" w:cs="Gisha"/>
          <w:b w:val="0"/>
          <w:sz w:val="24"/>
          <w:szCs w:val="24"/>
          <w:lang w:val="en-CA"/>
        </w:rPr>
        <w:t xml:space="preserve"> or </w:t>
      </w:r>
      <w:r w:rsidR="00850C38">
        <w:rPr>
          <w:rFonts w:ascii="Gisha" w:hAnsi="Gisha" w:cs="Gisha"/>
          <w:b w:val="0"/>
          <w:sz w:val="24"/>
          <w:szCs w:val="24"/>
          <w:lang w:val="en-CA"/>
        </w:rPr>
        <w:t xml:space="preserve">to take it public </w:t>
      </w:r>
      <w:r w:rsidR="000E2ADC" w:rsidRPr="0001302E">
        <w:rPr>
          <w:rFonts w:ascii="Gisha" w:hAnsi="Gisha" w:cs="Gisha"/>
          <w:b w:val="0"/>
          <w:sz w:val="24"/>
          <w:szCs w:val="24"/>
          <w:lang w:val="en-CA"/>
        </w:rPr>
        <w:t>using an equity carve-out.</w:t>
      </w:r>
    </w:p>
    <w:p w14:paraId="177B95AC" w14:textId="77777777" w:rsidR="000E2ADC" w:rsidRPr="0001302E" w:rsidRDefault="000E2ADC" w:rsidP="000E2ADC">
      <w:pPr>
        <w:pStyle w:val="ListParagraph"/>
        <w:rPr>
          <w:rFonts w:ascii="Gisha" w:hAnsi="Gisha" w:cs="Gisha"/>
          <w:sz w:val="24"/>
          <w:szCs w:val="24"/>
          <w:lang w:val="en-CA"/>
        </w:rPr>
      </w:pPr>
    </w:p>
    <w:p w14:paraId="7B29AA3E" w14:textId="77777777" w:rsidR="0001302E" w:rsidRDefault="000E2ADC" w:rsidP="0001302E">
      <w:pPr>
        <w:pStyle w:val="Subtitle"/>
        <w:numPr>
          <w:ilvl w:val="0"/>
          <w:numId w:val="40"/>
        </w:numPr>
        <w:ind w:left="540" w:hanging="540"/>
        <w:rPr>
          <w:rFonts w:ascii="Gisha" w:hAnsi="Gisha" w:cs="Gisha"/>
          <w:b w:val="0"/>
          <w:sz w:val="24"/>
          <w:szCs w:val="24"/>
          <w:lang w:val="en-CA"/>
        </w:rPr>
      </w:pPr>
      <w:r w:rsidRPr="0001302E">
        <w:rPr>
          <w:rFonts w:ascii="Gisha" w:hAnsi="Gisha" w:cs="Gisha"/>
          <w:sz w:val="24"/>
          <w:szCs w:val="24"/>
          <w:lang w:val="en-CA"/>
        </w:rPr>
        <w:t>Forward vertical integration.</w:t>
      </w:r>
      <w:r w:rsidRPr="0001302E">
        <w:rPr>
          <w:rFonts w:ascii="Gisha" w:hAnsi="Gisha" w:cs="Gisha"/>
          <w:b w:val="0"/>
          <w:sz w:val="24"/>
          <w:szCs w:val="24"/>
          <w:lang w:val="en-CA"/>
        </w:rPr>
        <w:t xml:space="preserve">  Delta Fitness should acquire the retail chain to provide better customer service, develop a better understanding of its customer needs, and build greater </w:t>
      </w:r>
      <w:r w:rsidR="00850C38">
        <w:rPr>
          <w:rFonts w:ascii="Gisha" w:hAnsi="Gisha" w:cs="Gisha"/>
          <w:b w:val="0"/>
          <w:sz w:val="24"/>
          <w:szCs w:val="24"/>
          <w:lang w:val="en-CA"/>
        </w:rPr>
        <w:t xml:space="preserve">customer </w:t>
      </w:r>
      <w:r w:rsidRPr="0001302E">
        <w:rPr>
          <w:rFonts w:ascii="Gisha" w:hAnsi="Gisha" w:cs="Gisha"/>
          <w:b w:val="0"/>
          <w:sz w:val="24"/>
          <w:szCs w:val="24"/>
          <w:lang w:val="en-CA"/>
        </w:rPr>
        <w:t>commitment to its products.  This chain’s upscale mall locations are suitable for a high-end clothing designer</w:t>
      </w:r>
      <w:r w:rsidR="00850C38">
        <w:rPr>
          <w:rFonts w:ascii="Gisha" w:hAnsi="Gisha" w:cs="Gisha"/>
          <w:b w:val="0"/>
          <w:sz w:val="24"/>
          <w:szCs w:val="24"/>
          <w:lang w:val="en-CA"/>
        </w:rPr>
        <w:t xml:space="preserve"> like Delta Fitness.</w:t>
      </w:r>
      <w:r w:rsidRPr="0001302E">
        <w:rPr>
          <w:rFonts w:ascii="Gisha" w:hAnsi="Gisha" w:cs="Gisha"/>
          <w:b w:val="0"/>
          <w:sz w:val="24"/>
          <w:szCs w:val="24"/>
          <w:lang w:val="en-CA"/>
        </w:rPr>
        <w:t xml:space="preserve"> </w:t>
      </w:r>
    </w:p>
    <w:p w14:paraId="087506A9" w14:textId="77777777" w:rsidR="0001302E" w:rsidRDefault="0001302E" w:rsidP="0001302E">
      <w:pPr>
        <w:pStyle w:val="ListParagraph"/>
        <w:rPr>
          <w:rFonts w:ascii="Gisha" w:hAnsi="Gisha" w:cs="Gisha"/>
          <w:b/>
          <w:sz w:val="24"/>
          <w:szCs w:val="24"/>
          <w:lang w:val="en-CA"/>
        </w:rPr>
      </w:pPr>
    </w:p>
    <w:p w14:paraId="0C8D37DF" w14:textId="31690238" w:rsidR="000E2ADC" w:rsidRPr="0001302E" w:rsidRDefault="000E2ADC" w:rsidP="0001302E">
      <w:pPr>
        <w:pStyle w:val="Subtitle"/>
        <w:numPr>
          <w:ilvl w:val="0"/>
          <w:numId w:val="40"/>
        </w:numPr>
        <w:ind w:left="540" w:hanging="540"/>
        <w:rPr>
          <w:rFonts w:ascii="Gisha" w:hAnsi="Gisha" w:cs="Gisha"/>
          <w:b w:val="0"/>
          <w:sz w:val="24"/>
          <w:szCs w:val="24"/>
          <w:lang w:val="en-CA"/>
        </w:rPr>
      </w:pPr>
      <w:r w:rsidRPr="0001302E">
        <w:rPr>
          <w:rFonts w:ascii="Gisha" w:hAnsi="Gisha" w:cs="Gisha"/>
          <w:sz w:val="24"/>
          <w:szCs w:val="24"/>
          <w:lang w:val="en-CA"/>
        </w:rPr>
        <w:t>Tracking shares or spin-off.</w:t>
      </w:r>
      <w:r w:rsidRPr="0001302E">
        <w:rPr>
          <w:rFonts w:ascii="Gisha" w:hAnsi="Gisha" w:cs="Gisha"/>
          <w:b w:val="0"/>
          <w:sz w:val="24"/>
          <w:szCs w:val="24"/>
          <w:lang w:val="en-CA"/>
        </w:rPr>
        <w:t xml:space="preserve">  Bracken Industries should create separate tracking shares for each of its business units so </w:t>
      </w:r>
      <w:r w:rsidR="006B634B" w:rsidRPr="0001302E">
        <w:rPr>
          <w:rFonts w:ascii="Gisha" w:hAnsi="Gisha" w:cs="Gisha"/>
          <w:b w:val="0"/>
          <w:sz w:val="24"/>
          <w:szCs w:val="24"/>
          <w:lang w:val="en-CA"/>
        </w:rPr>
        <w:t xml:space="preserve">any </w:t>
      </w:r>
      <w:r w:rsidRPr="0001302E">
        <w:rPr>
          <w:rFonts w:ascii="Gisha" w:hAnsi="Gisha" w:cs="Gisha"/>
          <w:b w:val="0"/>
          <w:sz w:val="24"/>
          <w:szCs w:val="24"/>
          <w:lang w:val="en-CA"/>
        </w:rPr>
        <w:t>rewards received under the</w:t>
      </w:r>
      <w:r w:rsidR="006F62D3">
        <w:rPr>
          <w:rFonts w:ascii="Gisha" w:hAnsi="Gisha" w:cs="Gisha"/>
          <w:b w:val="0"/>
          <w:sz w:val="24"/>
          <w:szCs w:val="24"/>
          <w:lang w:val="en-CA"/>
        </w:rPr>
        <w:t xml:space="preserve"> </w:t>
      </w:r>
      <w:r w:rsidRPr="0001302E">
        <w:rPr>
          <w:rFonts w:ascii="Gisha" w:hAnsi="Gisha" w:cs="Gisha"/>
          <w:b w:val="0"/>
          <w:sz w:val="24"/>
          <w:szCs w:val="24"/>
          <w:lang w:val="en-CA"/>
        </w:rPr>
        <w:t>stock option plan are</w:t>
      </w:r>
      <w:r w:rsidR="00850C38">
        <w:rPr>
          <w:rFonts w:ascii="Gisha" w:hAnsi="Gisha" w:cs="Gisha"/>
          <w:b w:val="0"/>
          <w:sz w:val="24"/>
          <w:szCs w:val="24"/>
          <w:lang w:val="en-CA"/>
        </w:rPr>
        <w:t xml:space="preserve"> linked</w:t>
      </w:r>
      <w:r w:rsidRPr="0001302E">
        <w:rPr>
          <w:rFonts w:ascii="Gisha" w:hAnsi="Gisha" w:cs="Gisha"/>
          <w:b w:val="0"/>
          <w:sz w:val="24"/>
          <w:szCs w:val="24"/>
          <w:lang w:val="en-CA"/>
        </w:rPr>
        <w:t xml:space="preserve"> </w:t>
      </w:r>
      <w:r w:rsidR="006F62D3">
        <w:rPr>
          <w:rFonts w:ascii="Gisha" w:hAnsi="Gisha" w:cs="Gisha"/>
          <w:b w:val="0"/>
          <w:sz w:val="24"/>
          <w:szCs w:val="24"/>
          <w:lang w:val="en-CA"/>
        </w:rPr>
        <w:t>to</w:t>
      </w:r>
      <w:r w:rsidRPr="0001302E">
        <w:rPr>
          <w:rFonts w:ascii="Gisha" w:hAnsi="Gisha" w:cs="Gisha"/>
          <w:b w:val="0"/>
          <w:sz w:val="24"/>
          <w:szCs w:val="24"/>
          <w:lang w:val="en-CA"/>
        </w:rPr>
        <w:t xml:space="preserve"> the performance of the business</w:t>
      </w:r>
      <w:r w:rsidR="006B634B" w:rsidRPr="0001302E">
        <w:rPr>
          <w:rFonts w:ascii="Gisha" w:hAnsi="Gisha" w:cs="Gisha"/>
          <w:b w:val="0"/>
          <w:sz w:val="24"/>
          <w:szCs w:val="24"/>
          <w:lang w:val="en-CA"/>
        </w:rPr>
        <w:t xml:space="preserve"> unit</w:t>
      </w:r>
      <w:r w:rsidRPr="0001302E">
        <w:rPr>
          <w:rFonts w:ascii="Gisha" w:hAnsi="Gisha" w:cs="Gisha"/>
          <w:b w:val="0"/>
          <w:sz w:val="24"/>
          <w:szCs w:val="24"/>
          <w:lang w:val="en-CA"/>
        </w:rPr>
        <w:t xml:space="preserve"> and not the overall company.  </w:t>
      </w:r>
      <w:r w:rsidR="006B634B" w:rsidRPr="0001302E">
        <w:rPr>
          <w:rFonts w:ascii="Gisha" w:hAnsi="Gisha" w:cs="Gisha"/>
          <w:b w:val="0"/>
          <w:sz w:val="24"/>
          <w:szCs w:val="24"/>
          <w:lang w:val="en-CA"/>
        </w:rPr>
        <w:t xml:space="preserve">This will provide </w:t>
      </w:r>
      <w:r w:rsidR="00E511D4">
        <w:rPr>
          <w:rFonts w:ascii="Gisha" w:hAnsi="Gisha" w:cs="Gisha"/>
          <w:b w:val="0"/>
          <w:sz w:val="24"/>
          <w:szCs w:val="24"/>
          <w:lang w:val="en-CA"/>
        </w:rPr>
        <w:t xml:space="preserve">a </w:t>
      </w:r>
      <w:r w:rsidR="006B634B" w:rsidRPr="0001302E">
        <w:rPr>
          <w:rFonts w:ascii="Gisha" w:hAnsi="Gisha" w:cs="Gisha"/>
          <w:b w:val="0"/>
          <w:sz w:val="24"/>
          <w:szCs w:val="24"/>
          <w:lang w:val="en-CA"/>
        </w:rPr>
        <w:t xml:space="preserve">greater </w:t>
      </w:r>
      <w:r w:rsidR="006F62D3">
        <w:rPr>
          <w:rFonts w:ascii="Gisha" w:hAnsi="Gisha" w:cs="Gisha"/>
          <w:b w:val="0"/>
          <w:sz w:val="24"/>
          <w:szCs w:val="24"/>
          <w:lang w:val="en-CA"/>
        </w:rPr>
        <w:t xml:space="preserve">personal </w:t>
      </w:r>
      <w:r w:rsidR="006B634B" w:rsidRPr="0001302E">
        <w:rPr>
          <w:rFonts w:ascii="Gisha" w:hAnsi="Gisha" w:cs="Gisha"/>
          <w:b w:val="0"/>
          <w:sz w:val="24"/>
          <w:szCs w:val="24"/>
          <w:lang w:val="en-CA"/>
        </w:rPr>
        <w:t>incentive for managers</w:t>
      </w:r>
      <w:r w:rsidR="00734CBB">
        <w:rPr>
          <w:rFonts w:ascii="Gisha" w:hAnsi="Gisha" w:cs="Gisha"/>
          <w:b w:val="0"/>
          <w:sz w:val="24"/>
          <w:szCs w:val="24"/>
          <w:lang w:val="en-CA"/>
        </w:rPr>
        <w:t xml:space="preserve"> b</w:t>
      </w:r>
      <w:r w:rsidR="006B634B" w:rsidRPr="0001302E">
        <w:rPr>
          <w:rFonts w:ascii="Gisha" w:hAnsi="Gisha" w:cs="Gisha"/>
          <w:b w:val="0"/>
          <w:sz w:val="24"/>
          <w:szCs w:val="24"/>
          <w:lang w:val="en-CA"/>
        </w:rPr>
        <w:t xml:space="preserve">ut will also allow the company to remain </w:t>
      </w:r>
      <w:r w:rsidR="00850C38">
        <w:rPr>
          <w:rFonts w:ascii="Gisha" w:hAnsi="Gisha" w:cs="Gisha"/>
          <w:b w:val="0"/>
          <w:sz w:val="24"/>
          <w:szCs w:val="24"/>
          <w:lang w:val="en-CA"/>
        </w:rPr>
        <w:t xml:space="preserve">together </w:t>
      </w:r>
      <w:r w:rsidR="006B634B" w:rsidRPr="0001302E">
        <w:rPr>
          <w:rFonts w:ascii="Gisha" w:hAnsi="Gisha" w:cs="Gisha"/>
          <w:b w:val="0"/>
          <w:sz w:val="24"/>
          <w:szCs w:val="24"/>
          <w:lang w:val="en-CA"/>
        </w:rPr>
        <w:t xml:space="preserve">and benefit from </w:t>
      </w:r>
      <w:r w:rsidR="00850C38">
        <w:rPr>
          <w:rFonts w:ascii="Gisha" w:hAnsi="Gisha" w:cs="Gisha"/>
          <w:b w:val="0"/>
          <w:sz w:val="24"/>
          <w:szCs w:val="24"/>
          <w:lang w:val="en-CA"/>
        </w:rPr>
        <w:t xml:space="preserve">any </w:t>
      </w:r>
      <w:r w:rsidR="006B634B" w:rsidRPr="0001302E">
        <w:rPr>
          <w:rFonts w:ascii="Gisha" w:hAnsi="Gisha" w:cs="Gisha"/>
          <w:b w:val="0"/>
          <w:sz w:val="24"/>
          <w:szCs w:val="24"/>
          <w:lang w:val="en-CA"/>
        </w:rPr>
        <w:t>operational, financial</w:t>
      </w:r>
      <w:r w:rsidR="00E511D4">
        <w:rPr>
          <w:rFonts w:ascii="Gisha" w:hAnsi="Gisha" w:cs="Gisha"/>
          <w:b w:val="0"/>
          <w:sz w:val="24"/>
          <w:szCs w:val="24"/>
          <w:lang w:val="en-CA"/>
        </w:rPr>
        <w:t xml:space="preserve">, </w:t>
      </w:r>
      <w:r w:rsidR="006B634B" w:rsidRPr="0001302E">
        <w:rPr>
          <w:rFonts w:ascii="Gisha" w:hAnsi="Gisha" w:cs="Gisha"/>
          <w:b w:val="0"/>
          <w:sz w:val="24"/>
          <w:szCs w:val="24"/>
          <w:lang w:val="en-CA"/>
        </w:rPr>
        <w:t xml:space="preserve">and taxation synergies.  If these synergies are not significant then </w:t>
      </w:r>
      <w:r w:rsidR="00850C38">
        <w:rPr>
          <w:rFonts w:ascii="Gisha" w:hAnsi="Gisha" w:cs="Gisha"/>
          <w:b w:val="0"/>
          <w:sz w:val="24"/>
          <w:szCs w:val="24"/>
          <w:lang w:val="en-CA"/>
        </w:rPr>
        <w:t>spinning off each business unit is also an option.</w:t>
      </w:r>
    </w:p>
    <w:sectPr w:rsidR="000E2ADC" w:rsidRPr="0001302E">
      <w:headerReference w:type="default" r:id="rId7"/>
      <w:footerReference w:type="even" r:id="rId8"/>
      <w:footerReference w:type="default" r:id="rId9"/>
      <w:pgSz w:w="12240" w:h="15840"/>
      <w:pgMar w:top="1008" w:right="1008" w:bottom="1008" w:left="1008" w:header="706" w:footer="70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7697F0" w14:textId="77777777" w:rsidR="002102F0" w:rsidRDefault="002102F0">
      <w:r>
        <w:separator/>
      </w:r>
    </w:p>
  </w:endnote>
  <w:endnote w:type="continuationSeparator" w:id="0">
    <w:p w14:paraId="0D9427BB" w14:textId="77777777" w:rsidR="002102F0" w:rsidRDefault="002102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">
    <w:altName w:val="Bookman Old Styl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sha">
    <w:altName w:val="Gisha"/>
    <w:charset w:val="B1"/>
    <w:family w:val="swiss"/>
    <w:pitch w:val="variable"/>
    <w:sig w:usb0="80000807" w:usb1="40000042" w:usb2="00000000" w:usb3="00000000" w:csb0="0000002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FBF9E8" w14:textId="77777777" w:rsidR="00E511D4" w:rsidRDefault="00E511D4" w:rsidP="002B76B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4AF14EB" w14:textId="77777777" w:rsidR="00E511D4" w:rsidRDefault="00E511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236097" w14:textId="77777777" w:rsidR="00E511D4" w:rsidRPr="002D596C" w:rsidRDefault="002102F0">
    <w:pPr>
      <w:pStyle w:val="Footer"/>
      <w:rPr>
        <w:rFonts w:ascii="Calibri" w:hAnsi="Calibri"/>
        <w:b/>
        <w:sz w:val="24"/>
        <w:szCs w:val="24"/>
      </w:rPr>
    </w:pPr>
    <w:r>
      <w:rPr>
        <w:rFonts w:ascii="Calibri" w:hAnsi="Calibri"/>
        <w:b/>
        <w:sz w:val="24"/>
        <w:szCs w:val="24"/>
      </w:rPr>
      <w:pict w14:anchorId="77C47E11">
        <v:rect id="_x0000_i1025" style="width:0;height:1.5pt" o:hralign="center" o:hrstd="t" o:hr="t" fillcolor="#a0a0a0" stroked="f"/>
      </w:pict>
    </w:r>
  </w:p>
  <w:p w14:paraId="2A3D5813" w14:textId="77777777" w:rsidR="00E511D4" w:rsidRPr="00B94873" w:rsidRDefault="00E511D4">
    <w:pPr>
      <w:pStyle w:val="Footer"/>
      <w:rPr>
        <w:rFonts w:ascii="Gisha" w:hAnsi="Gisha" w:cs="Gisha"/>
        <w:sz w:val="24"/>
        <w:szCs w:val="24"/>
      </w:rPr>
    </w:pPr>
    <w:r w:rsidRPr="00B94873">
      <w:rPr>
        <w:rFonts w:ascii="Gisha" w:hAnsi="Gisha" w:cs="Gisha" w:hint="cs"/>
        <w:sz w:val="24"/>
        <w:szCs w:val="24"/>
      </w:rPr>
      <w:t xml:space="preserve">M&amp;A and Corporate Restructuring                                                                                       Page </w:t>
    </w:r>
    <w:r w:rsidRPr="00B94873">
      <w:rPr>
        <w:rFonts w:ascii="Gisha" w:hAnsi="Gisha" w:cs="Gisha" w:hint="cs"/>
        <w:sz w:val="24"/>
        <w:szCs w:val="24"/>
      </w:rPr>
      <w:fldChar w:fldCharType="begin"/>
    </w:r>
    <w:r w:rsidRPr="00B94873">
      <w:rPr>
        <w:rFonts w:ascii="Gisha" w:hAnsi="Gisha" w:cs="Gisha" w:hint="cs"/>
        <w:sz w:val="24"/>
        <w:szCs w:val="24"/>
      </w:rPr>
      <w:instrText xml:space="preserve"> PAGE   \* MERGEFORMAT </w:instrText>
    </w:r>
    <w:r w:rsidRPr="00B94873">
      <w:rPr>
        <w:rFonts w:ascii="Gisha" w:hAnsi="Gisha" w:cs="Gisha" w:hint="cs"/>
        <w:sz w:val="24"/>
        <w:szCs w:val="24"/>
      </w:rPr>
      <w:fldChar w:fldCharType="separate"/>
    </w:r>
    <w:r w:rsidRPr="00B94873">
      <w:rPr>
        <w:rFonts w:ascii="Gisha" w:hAnsi="Gisha" w:cs="Gisha" w:hint="cs"/>
        <w:noProof/>
        <w:sz w:val="24"/>
        <w:szCs w:val="24"/>
      </w:rPr>
      <w:t>1</w:t>
    </w:r>
    <w:r w:rsidRPr="00B94873">
      <w:rPr>
        <w:rFonts w:ascii="Gisha" w:hAnsi="Gisha" w:cs="Gisha" w:hint="cs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C8B9C1" w14:textId="77777777" w:rsidR="002102F0" w:rsidRDefault="002102F0">
      <w:r>
        <w:separator/>
      </w:r>
    </w:p>
  </w:footnote>
  <w:footnote w:type="continuationSeparator" w:id="0">
    <w:p w14:paraId="752EBB47" w14:textId="77777777" w:rsidR="002102F0" w:rsidRDefault="002102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4357F2" w14:textId="77777777" w:rsidR="00E511D4" w:rsidRDefault="00E511D4" w:rsidP="00AB380A">
    <w:pPr>
      <w:pStyle w:val="Header"/>
      <w:tabs>
        <w:tab w:val="clear" w:pos="4320"/>
        <w:tab w:val="clear" w:pos="8640"/>
        <w:tab w:val="right" w:pos="10224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3D8219FB" wp14:editId="432B861A">
              <wp:simplePos x="0" y="0"/>
              <wp:positionH relativeFrom="column">
                <wp:posOffset>0</wp:posOffset>
              </wp:positionH>
              <wp:positionV relativeFrom="paragraph">
                <wp:posOffset>100330</wp:posOffset>
              </wp:positionV>
              <wp:extent cx="6492240" cy="0"/>
              <wp:effectExtent l="0" t="0" r="0" b="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9224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9DE7FD4" id="Line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7.9pt" to="511.2pt,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rkNEg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" o:allowincell="f"/>
          </w:pict>
        </mc:Fallback>
      </mc:AlternateContent>
    </w:r>
    <w:r>
      <w:tab/>
    </w:r>
  </w:p>
  <w:p w14:paraId="4191D274" w14:textId="77777777" w:rsidR="00E511D4" w:rsidRDefault="00E511D4" w:rsidP="00AB380A">
    <w:pPr>
      <w:pStyle w:val="Header"/>
      <w:tabs>
        <w:tab w:val="clear" w:pos="4320"/>
        <w:tab w:val="clear" w:pos="8640"/>
        <w:tab w:val="right" w:pos="10224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44531"/>
    <w:multiLevelType w:val="hybridMultilevel"/>
    <w:tmpl w:val="61AC7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472FE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7BC6080"/>
    <w:multiLevelType w:val="singleLevel"/>
    <w:tmpl w:val="CB2000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08BA664C"/>
    <w:multiLevelType w:val="hybridMultilevel"/>
    <w:tmpl w:val="A052D2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E36D7D"/>
    <w:multiLevelType w:val="hybridMultilevel"/>
    <w:tmpl w:val="A0A09F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1F2A52"/>
    <w:multiLevelType w:val="hybridMultilevel"/>
    <w:tmpl w:val="38C2C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38494E"/>
    <w:multiLevelType w:val="hybridMultilevel"/>
    <w:tmpl w:val="5418AB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3244A2"/>
    <w:multiLevelType w:val="hybridMultilevel"/>
    <w:tmpl w:val="63922F32"/>
    <w:lvl w:ilvl="0" w:tplc="0770C75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51E4BA0"/>
    <w:multiLevelType w:val="hybridMultilevel"/>
    <w:tmpl w:val="113EB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E740D7"/>
    <w:multiLevelType w:val="hybridMultilevel"/>
    <w:tmpl w:val="F23ED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BC39D0"/>
    <w:multiLevelType w:val="hybridMultilevel"/>
    <w:tmpl w:val="36026EEA"/>
    <w:lvl w:ilvl="0" w:tplc="FAB69DB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D102EFC"/>
    <w:multiLevelType w:val="singleLevel"/>
    <w:tmpl w:val="746E2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2" w15:restartNumberingAfterBreak="0">
    <w:nsid w:val="1D4F11ED"/>
    <w:multiLevelType w:val="hybridMultilevel"/>
    <w:tmpl w:val="35A681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7B3C8F"/>
    <w:multiLevelType w:val="hybridMultilevel"/>
    <w:tmpl w:val="D564F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D04050"/>
    <w:multiLevelType w:val="hybridMultilevel"/>
    <w:tmpl w:val="98C8B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2715A4"/>
    <w:multiLevelType w:val="hybridMultilevel"/>
    <w:tmpl w:val="B476A6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4F5EDD"/>
    <w:multiLevelType w:val="hybridMultilevel"/>
    <w:tmpl w:val="6ECAAB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983425"/>
    <w:multiLevelType w:val="hybridMultilevel"/>
    <w:tmpl w:val="4ECC7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E86E12"/>
    <w:multiLevelType w:val="hybridMultilevel"/>
    <w:tmpl w:val="CFB6180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AB448DD"/>
    <w:multiLevelType w:val="hybridMultilevel"/>
    <w:tmpl w:val="18EA0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250A6B"/>
    <w:multiLevelType w:val="hybridMultilevel"/>
    <w:tmpl w:val="D4984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797EC2"/>
    <w:multiLevelType w:val="hybridMultilevel"/>
    <w:tmpl w:val="519670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D0755B7"/>
    <w:multiLevelType w:val="hybridMultilevel"/>
    <w:tmpl w:val="834C8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4283B"/>
    <w:multiLevelType w:val="hybridMultilevel"/>
    <w:tmpl w:val="39F8469A"/>
    <w:lvl w:ilvl="0" w:tplc="1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A2F053E"/>
    <w:multiLevelType w:val="hybridMultilevel"/>
    <w:tmpl w:val="CD3E74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EE013F"/>
    <w:multiLevelType w:val="hybridMultilevel"/>
    <w:tmpl w:val="800CE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3E5DE1"/>
    <w:multiLevelType w:val="hybridMultilevel"/>
    <w:tmpl w:val="848A348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5E292742"/>
    <w:multiLevelType w:val="hybridMultilevel"/>
    <w:tmpl w:val="CE144F8A"/>
    <w:lvl w:ilvl="0" w:tplc="AED24D3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5FC34C1"/>
    <w:multiLevelType w:val="hybridMultilevel"/>
    <w:tmpl w:val="B55CF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CE3686"/>
    <w:multiLevelType w:val="hybridMultilevel"/>
    <w:tmpl w:val="2F2AC67C"/>
    <w:lvl w:ilvl="0" w:tplc="3B8E3C6A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676D014D"/>
    <w:multiLevelType w:val="hybridMultilevel"/>
    <w:tmpl w:val="29A293B2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1" w15:restartNumberingAfterBreak="0">
    <w:nsid w:val="6B283D74"/>
    <w:multiLevelType w:val="hybridMultilevel"/>
    <w:tmpl w:val="B568CE46"/>
    <w:lvl w:ilvl="0" w:tplc="04090001">
      <w:start w:val="1"/>
      <w:numFmt w:val="bullet"/>
      <w:lvlText w:val=""/>
      <w:lvlJc w:val="left"/>
      <w:pPr>
        <w:ind w:left="1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0" w:hanging="360"/>
      </w:pPr>
      <w:rPr>
        <w:rFonts w:ascii="Wingdings" w:hAnsi="Wingdings" w:hint="default"/>
      </w:rPr>
    </w:lvl>
  </w:abstractNum>
  <w:abstractNum w:abstractNumId="32" w15:restartNumberingAfterBreak="0">
    <w:nsid w:val="6DDC6B21"/>
    <w:multiLevelType w:val="multilevel"/>
    <w:tmpl w:val="10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7095650B"/>
    <w:multiLevelType w:val="hybridMultilevel"/>
    <w:tmpl w:val="4D4E36F6"/>
    <w:lvl w:ilvl="0" w:tplc="037E521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88B438B"/>
    <w:multiLevelType w:val="hybridMultilevel"/>
    <w:tmpl w:val="EDD0F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287870"/>
    <w:multiLevelType w:val="singleLevel"/>
    <w:tmpl w:val="CB2000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6" w15:restartNumberingAfterBreak="0">
    <w:nsid w:val="7B4B4189"/>
    <w:multiLevelType w:val="hybridMultilevel"/>
    <w:tmpl w:val="5B6EF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D27D46"/>
    <w:multiLevelType w:val="hybridMultilevel"/>
    <w:tmpl w:val="A7505A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1F53F0"/>
    <w:multiLevelType w:val="hybridMultilevel"/>
    <w:tmpl w:val="BE7AE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DCE0E30"/>
    <w:multiLevelType w:val="hybridMultilevel"/>
    <w:tmpl w:val="AC12C4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2"/>
  </w:num>
  <w:num w:numId="3">
    <w:abstractNumId w:val="26"/>
  </w:num>
  <w:num w:numId="4">
    <w:abstractNumId w:val="30"/>
  </w:num>
  <w:num w:numId="5">
    <w:abstractNumId w:val="10"/>
  </w:num>
  <w:num w:numId="6">
    <w:abstractNumId w:val="23"/>
  </w:num>
  <w:num w:numId="7">
    <w:abstractNumId w:val="32"/>
  </w:num>
  <w:num w:numId="8">
    <w:abstractNumId w:val="33"/>
  </w:num>
  <w:num w:numId="9">
    <w:abstractNumId w:val="29"/>
  </w:num>
  <w:num w:numId="10">
    <w:abstractNumId w:val="11"/>
  </w:num>
  <w:num w:numId="11">
    <w:abstractNumId w:val="1"/>
  </w:num>
  <w:num w:numId="12">
    <w:abstractNumId w:val="27"/>
  </w:num>
  <w:num w:numId="13">
    <w:abstractNumId w:val="7"/>
  </w:num>
  <w:num w:numId="14">
    <w:abstractNumId w:val="3"/>
  </w:num>
  <w:num w:numId="15">
    <w:abstractNumId w:val="6"/>
  </w:num>
  <w:num w:numId="16">
    <w:abstractNumId w:val="9"/>
  </w:num>
  <w:num w:numId="17">
    <w:abstractNumId w:val="36"/>
  </w:num>
  <w:num w:numId="18">
    <w:abstractNumId w:val="25"/>
  </w:num>
  <w:num w:numId="19">
    <w:abstractNumId w:val="18"/>
  </w:num>
  <w:num w:numId="20">
    <w:abstractNumId w:val="5"/>
  </w:num>
  <w:num w:numId="21">
    <w:abstractNumId w:val="21"/>
  </w:num>
  <w:num w:numId="22">
    <w:abstractNumId w:val="20"/>
  </w:num>
  <w:num w:numId="23">
    <w:abstractNumId w:val="0"/>
  </w:num>
  <w:num w:numId="24">
    <w:abstractNumId w:val="13"/>
  </w:num>
  <w:num w:numId="25">
    <w:abstractNumId w:val="8"/>
  </w:num>
  <w:num w:numId="26">
    <w:abstractNumId w:val="31"/>
  </w:num>
  <w:num w:numId="27">
    <w:abstractNumId w:val="17"/>
  </w:num>
  <w:num w:numId="28">
    <w:abstractNumId w:val="19"/>
  </w:num>
  <w:num w:numId="29">
    <w:abstractNumId w:val="34"/>
  </w:num>
  <w:num w:numId="30">
    <w:abstractNumId w:val="16"/>
  </w:num>
  <w:num w:numId="31">
    <w:abstractNumId w:val="38"/>
  </w:num>
  <w:num w:numId="32">
    <w:abstractNumId w:val="15"/>
  </w:num>
  <w:num w:numId="33">
    <w:abstractNumId w:val="37"/>
  </w:num>
  <w:num w:numId="34">
    <w:abstractNumId w:val="22"/>
  </w:num>
  <w:num w:numId="35">
    <w:abstractNumId w:val="24"/>
  </w:num>
  <w:num w:numId="36">
    <w:abstractNumId w:val="4"/>
  </w:num>
  <w:num w:numId="37">
    <w:abstractNumId w:val="14"/>
  </w:num>
  <w:num w:numId="38">
    <w:abstractNumId w:val="28"/>
  </w:num>
  <w:num w:numId="39">
    <w:abstractNumId w:val="39"/>
  </w:num>
  <w:num w:numId="4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Dc0sDA1tLQ0MrVU0lEKTi0uzszPAykwqgUAuC9cGiwAAAA="/>
  </w:docVars>
  <w:rsids>
    <w:rsidRoot w:val="007A363D"/>
    <w:rsid w:val="00006CAB"/>
    <w:rsid w:val="0001302E"/>
    <w:rsid w:val="00062CA8"/>
    <w:rsid w:val="00075A11"/>
    <w:rsid w:val="000843C6"/>
    <w:rsid w:val="000B24B1"/>
    <w:rsid w:val="000C2C88"/>
    <w:rsid w:val="000D7285"/>
    <w:rsid w:val="000E2ADC"/>
    <w:rsid w:val="001007F6"/>
    <w:rsid w:val="00123D8F"/>
    <w:rsid w:val="001519C3"/>
    <w:rsid w:val="00153E1B"/>
    <w:rsid w:val="0016316C"/>
    <w:rsid w:val="001635A3"/>
    <w:rsid w:val="00185563"/>
    <w:rsid w:val="001A42D7"/>
    <w:rsid w:val="001B4505"/>
    <w:rsid w:val="002102F0"/>
    <w:rsid w:val="00237BF3"/>
    <w:rsid w:val="00263307"/>
    <w:rsid w:val="00277B27"/>
    <w:rsid w:val="00295466"/>
    <w:rsid w:val="002B76B6"/>
    <w:rsid w:val="002D596C"/>
    <w:rsid w:val="002D5DEF"/>
    <w:rsid w:val="002E0477"/>
    <w:rsid w:val="00313D71"/>
    <w:rsid w:val="00322FB1"/>
    <w:rsid w:val="0037014B"/>
    <w:rsid w:val="0037713D"/>
    <w:rsid w:val="003779BF"/>
    <w:rsid w:val="003A34B3"/>
    <w:rsid w:val="003C4888"/>
    <w:rsid w:val="003E5CBD"/>
    <w:rsid w:val="003E7342"/>
    <w:rsid w:val="003F036A"/>
    <w:rsid w:val="004871A5"/>
    <w:rsid w:val="00494484"/>
    <w:rsid w:val="004E431F"/>
    <w:rsid w:val="004E7F0B"/>
    <w:rsid w:val="00522BB3"/>
    <w:rsid w:val="00551CF1"/>
    <w:rsid w:val="00581EB3"/>
    <w:rsid w:val="00593939"/>
    <w:rsid w:val="005D21F4"/>
    <w:rsid w:val="005E3B8D"/>
    <w:rsid w:val="005E5457"/>
    <w:rsid w:val="0060439C"/>
    <w:rsid w:val="006044E2"/>
    <w:rsid w:val="00606373"/>
    <w:rsid w:val="00611AA8"/>
    <w:rsid w:val="00636F75"/>
    <w:rsid w:val="00656511"/>
    <w:rsid w:val="00656B3D"/>
    <w:rsid w:val="006742E3"/>
    <w:rsid w:val="00684DB3"/>
    <w:rsid w:val="006912AD"/>
    <w:rsid w:val="006B634B"/>
    <w:rsid w:val="006E457C"/>
    <w:rsid w:val="006F2AA0"/>
    <w:rsid w:val="006F62D3"/>
    <w:rsid w:val="00704201"/>
    <w:rsid w:val="00704F9B"/>
    <w:rsid w:val="0071021F"/>
    <w:rsid w:val="00713287"/>
    <w:rsid w:val="00726029"/>
    <w:rsid w:val="00734CBB"/>
    <w:rsid w:val="00742DFE"/>
    <w:rsid w:val="00776BCF"/>
    <w:rsid w:val="00792E4B"/>
    <w:rsid w:val="007A000D"/>
    <w:rsid w:val="007A363D"/>
    <w:rsid w:val="007E368C"/>
    <w:rsid w:val="007F214B"/>
    <w:rsid w:val="00811FB4"/>
    <w:rsid w:val="00812281"/>
    <w:rsid w:val="0084268E"/>
    <w:rsid w:val="00850C38"/>
    <w:rsid w:val="008518B9"/>
    <w:rsid w:val="00873BE1"/>
    <w:rsid w:val="00874B6D"/>
    <w:rsid w:val="0088178E"/>
    <w:rsid w:val="00882FF0"/>
    <w:rsid w:val="008958C5"/>
    <w:rsid w:val="008A2BD7"/>
    <w:rsid w:val="008A44AE"/>
    <w:rsid w:val="008A66BF"/>
    <w:rsid w:val="008F352C"/>
    <w:rsid w:val="008F5CD0"/>
    <w:rsid w:val="0091515C"/>
    <w:rsid w:val="009278DD"/>
    <w:rsid w:val="009744D5"/>
    <w:rsid w:val="009861EF"/>
    <w:rsid w:val="00993158"/>
    <w:rsid w:val="009F6FA9"/>
    <w:rsid w:val="00A079DD"/>
    <w:rsid w:val="00A3446F"/>
    <w:rsid w:val="00A564AF"/>
    <w:rsid w:val="00A847AF"/>
    <w:rsid w:val="00A84E2F"/>
    <w:rsid w:val="00AA305D"/>
    <w:rsid w:val="00AA417E"/>
    <w:rsid w:val="00AB231C"/>
    <w:rsid w:val="00AB380A"/>
    <w:rsid w:val="00AB7E4B"/>
    <w:rsid w:val="00AE506C"/>
    <w:rsid w:val="00AE6294"/>
    <w:rsid w:val="00AF6EC2"/>
    <w:rsid w:val="00B00122"/>
    <w:rsid w:val="00B737A2"/>
    <w:rsid w:val="00B86DE9"/>
    <w:rsid w:val="00B94873"/>
    <w:rsid w:val="00BA1910"/>
    <w:rsid w:val="00BB736D"/>
    <w:rsid w:val="00BD0FD2"/>
    <w:rsid w:val="00BD4887"/>
    <w:rsid w:val="00BE08DD"/>
    <w:rsid w:val="00BE3321"/>
    <w:rsid w:val="00BE5C6A"/>
    <w:rsid w:val="00C2165F"/>
    <w:rsid w:val="00C622CA"/>
    <w:rsid w:val="00C847EC"/>
    <w:rsid w:val="00CB1628"/>
    <w:rsid w:val="00CB79BC"/>
    <w:rsid w:val="00CC6F99"/>
    <w:rsid w:val="00CE5E96"/>
    <w:rsid w:val="00CF5B5C"/>
    <w:rsid w:val="00D118CD"/>
    <w:rsid w:val="00D72BC8"/>
    <w:rsid w:val="00D776E3"/>
    <w:rsid w:val="00D8364A"/>
    <w:rsid w:val="00D857F5"/>
    <w:rsid w:val="00D97086"/>
    <w:rsid w:val="00DA16EF"/>
    <w:rsid w:val="00DA734C"/>
    <w:rsid w:val="00DD18C3"/>
    <w:rsid w:val="00E126F5"/>
    <w:rsid w:val="00E511D4"/>
    <w:rsid w:val="00E65691"/>
    <w:rsid w:val="00ED60DD"/>
    <w:rsid w:val="00EE2B71"/>
    <w:rsid w:val="00EF5740"/>
    <w:rsid w:val="00F51872"/>
    <w:rsid w:val="00FC209E"/>
    <w:rsid w:val="00FC58E4"/>
    <w:rsid w:val="00FE5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0E7D9"/>
  <w15:chartTrackingRefBased/>
  <w15:docId w15:val="{866D8054-C283-4D44-A3F8-5537675E8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Bookman" w:hAnsi="Bookman"/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Bookman" w:hAnsi="Bookman"/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link w:val="SubtitleChar"/>
    <w:qFormat/>
    <w:rPr>
      <w:b/>
    </w:rPr>
  </w:style>
  <w:style w:type="paragraph" w:styleId="BodyText">
    <w:name w:val="Body Text"/>
    <w:basedOn w:val="Normal"/>
    <w:pPr>
      <w:jc w:val="both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53E1B"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153E1B"/>
  </w:style>
  <w:style w:type="paragraph" w:styleId="Caption">
    <w:name w:val="caption"/>
    <w:basedOn w:val="Normal"/>
    <w:next w:val="Normal"/>
    <w:qFormat/>
    <w:pPr>
      <w:jc w:val="both"/>
    </w:pPr>
    <w:rPr>
      <w:b/>
      <w:bCs/>
      <w:sz w:val="24"/>
      <w:szCs w:val="24"/>
    </w:rPr>
  </w:style>
  <w:style w:type="paragraph" w:styleId="BodyText2">
    <w:name w:val="Body Text 2"/>
    <w:basedOn w:val="Normal"/>
    <w:pPr>
      <w:jc w:val="both"/>
    </w:pPr>
    <w:rPr>
      <w:rFonts w:ascii="Bookman Old Style" w:hAnsi="Bookman Old Style"/>
      <w:szCs w:val="24"/>
    </w:rPr>
  </w:style>
  <w:style w:type="table" w:styleId="TableGrid">
    <w:name w:val="Table Grid"/>
    <w:basedOn w:val="TableNormal"/>
    <w:uiPriority w:val="39"/>
    <w:rsid w:val="007A36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AF6EC2"/>
  </w:style>
  <w:style w:type="paragraph" w:styleId="ListParagraph">
    <w:name w:val="List Paragraph"/>
    <w:basedOn w:val="Normal"/>
    <w:uiPriority w:val="34"/>
    <w:qFormat/>
    <w:rsid w:val="001B4505"/>
    <w:pPr>
      <w:ind w:left="720"/>
    </w:pPr>
  </w:style>
  <w:style w:type="paragraph" w:styleId="BodyTextIndent">
    <w:name w:val="Body Text Indent"/>
    <w:basedOn w:val="Normal"/>
    <w:link w:val="BodyTextIndentChar"/>
    <w:rsid w:val="001B450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1B4505"/>
  </w:style>
  <w:style w:type="paragraph" w:styleId="BalloonText">
    <w:name w:val="Balloon Text"/>
    <w:basedOn w:val="Normal"/>
    <w:link w:val="BalloonTextChar"/>
    <w:uiPriority w:val="99"/>
    <w:rsid w:val="009744D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rsid w:val="009744D5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622CA"/>
    <w:rPr>
      <w:color w:val="808080"/>
    </w:rPr>
  </w:style>
  <w:style w:type="character" w:customStyle="1" w:styleId="SubtitleChar">
    <w:name w:val="Subtitle Char"/>
    <w:basedOn w:val="DefaultParagraphFont"/>
    <w:link w:val="Subtitle"/>
    <w:rsid w:val="00A84E2F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29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3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6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3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1787</Words>
  <Characters>10189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orma Financial Statement Worksheet</vt:lpstr>
    </vt:vector>
  </TitlesOfParts>
  <Company>UCC</Company>
  <LinksUpToDate>false</LinksUpToDate>
  <CharactersWithSpaces>1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orma Financial Statement Worksheet</dc:title>
  <dc:subject/>
  <dc:creator>UCC</dc:creator>
  <cp:keywords/>
  <cp:lastModifiedBy>Dan Thompson</cp:lastModifiedBy>
  <cp:revision>3</cp:revision>
  <cp:lastPrinted>2020-11-26T21:51:00Z</cp:lastPrinted>
  <dcterms:created xsi:type="dcterms:W3CDTF">2021-02-15T21:27:00Z</dcterms:created>
  <dcterms:modified xsi:type="dcterms:W3CDTF">2021-02-15T21:29:00Z</dcterms:modified>
</cp:coreProperties>
</file>